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144F8" w:rsidRPr="00C755D2" w:rsidRDefault="004144F8" w:rsidP="007F77CD">
      <w:pPr>
        <w:ind w:firstLine="0"/>
        <w:jc w:val="left"/>
        <w:rPr>
          <w:rFonts w:ascii="Times" w:hAnsi="Times" w:cs="Times"/>
          <w:sz w:val="24"/>
          <w:szCs w:val="24"/>
        </w:rPr>
      </w:pPr>
    </w:p>
    <w:p w:rsidR="00304AB2" w:rsidRPr="00C755D2" w:rsidRDefault="00304AB2" w:rsidP="0088589A">
      <w:pPr>
        <w:pStyle w:val="Caption"/>
        <w:keepNext/>
        <w:ind w:hanging="1260"/>
        <w:jc w:val="left"/>
        <w:rPr>
          <w:rFonts w:ascii="Times" w:hAnsi="Times" w:cs="Times"/>
          <w:b w:val="0"/>
          <w:bCs w:val="0"/>
          <w:color w:val="auto"/>
          <w:sz w:val="24"/>
          <w:szCs w:val="24"/>
        </w:rPr>
      </w:pPr>
      <w:r w:rsidRPr="00C755D2">
        <w:rPr>
          <w:rFonts w:ascii="Times" w:hAnsi="Times" w:cs="Times"/>
          <w:color w:val="auto"/>
          <w:sz w:val="24"/>
          <w:szCs w:val="24"/>
        </w:rPr>
        <w:t xml:space="preserve">Table </w:t>
      </w:r>
      <w:r w:rsidR="00C9218A" w:rsidRPr="00C755D2">
        <w:rPr>
          <w:rFonts w:ascii="Times" w:hAnsi="Times" w:cs="Times"/>
          <w:color w:val="auto"/>
          <w:sz w:val="24"/>
          <w:szCs w:val="24"/>
        </w:rPr>
        <w:t>A2</w:t>
      </w:r>
      <w:r w:rsidRPr="00C755D2">
        <w:rPr>
          <w:rFonts w:ascii="Times" w:hAnsi="Times" w:cs="Times"/>
          <w:color w:val="auto"/>
          <w:sz w:val="24"/>
          <w:szCs w:val="24"/>
        </w:rPr>
        <w:t>:</w:t>
      </w:r>
      <w:r w:rsidR="00B27A1D" w:rsidRPr="00C755D2">
        <w:rPr>
          <w:rFonts w:ascii="Times" w:hAnsi="Times" w:cs="Times"/>
          <w:b w:val="0"/>
          <w:bCs w:val="0"/>
          <w:color w:val="auto"/>
          <w:sz w:val="24"/>
          <w:szCs w:val="24"/>
        </w:rPr>
        <w:t xml:space="preserve"> The average MAE values</w:t>
      </w:r>
      <w:r w:rsidRPr="00C755D2">
        <w:rPr>
          <w:rFonts w:ascii="Times" w:hAnsi="Times" w:cs="Times"/>
          <w:b w:val="0"/>
          <w:bCs w:val="0"/>
          <w:color w:val="auto"/>
          <w:sz w:val="24"/>
          <w:szCs w:val="24"/>
        </w:rPr>
        <w:t xml:space="preserve"> </w:t>
      </w:r>
      <w:r w:rsidR="00B27A1D" w:rsidRPr="00C755D2">
        <w:rPr>
          <w:rFonts w:ascii="Times" w:hAnsi="Times" w:cs="Times"/>
          <w:b w:val="0"/>
          <w:bCs w:val="0"/>
          <w:color w:val="auto"/>
          <w:sz w:val="24"/>
          <w:szCs w:val="24"/>
        </w:rPr>
        <w:t xml:space="preserve">over </w:t>
      </w:r>
      <w:r w:rsidR="00FF485B" w:rsidRPr="00C755D2">
        <w:rPr>
          <w:rFonts w:ascii="Times" w:hAnsi="Times" w:cs="Times"/>
          <w:b w:val="0"/>
          <w:bCs w:val="0"/>
          <w:color w:val="auto"/>
          <w:sz w:val="24"/>
          <w:szCs w:val="24"/>
        </w:rPr>
        <w:t>twelve</w:t>
      </w:r>
      <w:r w:rsidR="00B27A1D" w:rsidRPr="00C755D2">
        <w:rPr>
          <w:rFonts w:ascii="Times" w:hAnsi="Times" w:cs="Times"/>
          <w:b w:val="0"/>
          <w:bCs w:val="0"/>
          <w:color w:val="auto"/>
          <w:sz w:val="24"/>
          <w:szCs w:val="24"/>
        </w:rPr>
        <w:t xml:space="preserve"> experiments were </w:t>
      </w:r>
      <w:r w:rsidR="00D851D6" w:rsidRPr="00C755D2">
        <w:rPr>
          <w:rFonts w:ascii="Times" w:hAnsi="Times" w:cs="Times"/>
          <w:b w:val="0"/>
          <w:bCs w:val="0"/>
          <w:color w:val="auto"/>
          <w:sz w:val="24"/>
          <w:szCs w:val="24"/>
        </w:rPr>
        <w:t xml:space="preserve">obtained </w:t>
      </w:r>
      <w:r w:rsidR="00B27A1D" w:rsidRPr="00C755D2">
        <w:rPr>
          <w:rFonts w:ascii="Times" w:hAnsi="Times" w:cs="Times"/>
          <w:b w:val="0"/>
          <w:bCs w:val="0"/>
          <w:color w:val="auto"/>
          <w:sz w:val="24"/>
          <w:szCs w:val="24"/>
        </w:rPr>
        <w:t>for each dataset.</w:t>
      </w:r>
    </w:p>
    <w:tbl>
      <w:tblPr>
        <w:tblStyle w:val="TableGrid"/>
        <w:tblW w:w="1193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87"/>
        <w:gridCol w:w="720"/>
        <w:gridCol w:w="720"/>
        <w:gridCol w:w="990"/>
        <w:gridCol w:w="1080"/>
        <w:gridCol w:w="990"/>
        <w:gridCol w:w="720"/>
        <w:gridCol w:w="810"/>
        <w:gridCol w:w="810"/>
        <w:gridCol w:w="900"/>
        <w:gridCol w:w="900"/>
        <w:gridCol w:w="900"/>
        <w:gridCol w:w="1107"/>
      </w:tblGrid>
      <w:tr w:rsidR="00304AB2" w:rsidRPr="00C755D2" w:rsidTr="004B3C54">
        <w:trPr>
          <w:trHeight w:hRule="exact" w:val="454"/>
          <w:jc w:val="center"/>
        </w:trPr>
        <w:tc>
          <w:tcPr>
            <w:tcW w:w="12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Datasets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Mean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proofErr w:type="spellStart"/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kNNI</w:t>
            </w:r>
            <w:proofErr w:type="spellEnd"/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proofErr w:type="spellStart"/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SoftImpute</w:t>
            </w:r>
            <w:proofErr w:type="spellEnd"/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proofErr w:type="spellStart"/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SVDimpute</w:t>
            </w:r>
            <w:proofErr w:type="spellEnd"/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Iterative Imputation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EMI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DMI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KDMI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KEMI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KEMI</w:t>
            </w:r>
            <w:r w:rsidRPr="000D55C1">
              <w:rPr>
                <w:rFonts w:ascii="Times" w:hAnsi="Times" w:cs="Times"/>
                <w:b/>
                <w:bCs/>
                <w:sz w:val="16"/>
                <w:szCs w:val="16"/>
                <w:vertAlign w:val="superscript"/>
              </w:rPr>
              <w:t>+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KI</w:t>
            </w:r>
          </w:p>
        </w:tc>
        <w:tc>
          <w:tcPr>
            <w:tcW w:w="110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FCKI</w:t>
            </w:r>
          </w:p>
        </w:tc>
      </w:tr>
      <w:tr w:rsidR="00304AB2" w:rsidRPr="00C755D2" w:rsidTr="004B3C54">
        <w:trPr>
          <w:trHeight w:hRule="exact" w:val="454"/>
          <w:jc w:val="center"/>
        </w:trPr>
        <w:tc>
          <w:tcPr>
            <w:tcW w:w="1287" w:type="dxa"/>
            <w:tcBorders>
              <w:top w:val="single" w:sz="4" w:space="0" w:color="auto"/>
            </w:tcBorders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0D55C1">
              <w:rPr>
                <w:rFonts w:ascii="Times" w:hAnsi="Times" w:cs="Times"/>
                <w:sz w:val="16"/>
                <w:szCs w:val="16"/>
              </w:rPr>
              <w:t>Zoo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703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646</w:t>
            </w:r>
          </w:p>
        </w:tc>
        <w:tc>
          <w:tcPr>
            <w:tcW w:w="990" w:type="dxa"/>
            <w:tcBorders>
              <w:top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835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869</w:t>
            </w:r>
          </w:p>
        </w:tc>
        <w:tc>
          <w:tcPr>
            <w:tcW w:w="990" w:type="dxa"/>
            <w:tcBorders>
              <w:top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94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790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692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631</w:t>
            </w:r>
          </w:p>
        </w:tc>
        <w:tc>
          <w:tcPr>
            <w:tcW w:w="900" w:type="dxa"/>
            <w:tcBorders>
              <w:top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72</w:t>
            </w:r>
          </w:p>
        </w:tc>
        <w:tc>
          <w:tcPr>
            <w:tcW w:w="900" w:type="dxa"/>
            <w:tcBorders>
              <w:top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45</w:t>
            </w:r>
          </w:p>
        </w:tc>
        <w:tc>
          <w:tcPr>
            <w:tcW w:w="900" w:type="dxa"/>
            <w:tcBorders>
              <w:top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178</w:t>
            </w:r>
          </w:p>
        </w:tc>
        <w:tc>
          <w:tcPr>
            <w:tcW w:w="1107" w:type="dxa"/>
            <w:tcBorders>
              <w:top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149</w:t>
            </w:r>
          </w:p>
        </w:tc>
      </w:tr>
      <w:tr w:rsidR="00304AB2" w:rsidRPr="00C755D2" w:rsidTr="004B3C54">
        <w:trPr>
          <w:trHeight w:hRule="exact" w:val="454"/>
          <w:jc w:val="center"/>
        </w:trPr>
        <w:tc>
          <w:tcPr>
            <w:tcW w:w="1287" w:type="dxa"/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0D55C1">
              <w:rPr>
                <w:rFonts w:ascii="Times" w:hAnsi="Times" w:cs="Times"/>
                <w:sz w:val="16"/>
                <w:szCs w:val="16"/>
              </w:rPr>
              <w:t>Iris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2578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908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260</w:t>
            </w:r>
          </w:p>
        </w:tc>
        <w:tc>
          <w:tcPr>
            <w:tcW w:w="108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531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661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409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236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128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92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43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302</w:t>
            </w:r>
          </w:p>
        </w:tc>
        <w:tc>
          <w:tcPr>
            <w:tcW w:w="1107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247</w:t>
            </w:r>
          </w:p>
        </w:tc>
      </w:tr>
      <w:tr w:rsidR="00304AB2" w:rsidRPr="00C755D2" w:rsidTr="004B3C54">
        <w:trPr>
          <w:trHeight w:hRule="exact" w:val="454"/>
          <w:jc w:val="center"/>
        </w:trPr>
        <w:tc>
          <w:tcPr>
            <w:tcW w:w="1287" w:type="dxa"/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0D55C1">
              <w:rPr>
                <w:rFonts w:ascii="Times" w:hAnsi="Times" w:cs="Times"/>
                <w:sz w:val="16"/>
                <w:szCs w:val="16"/>
              </w:rPr>
              <w:t>Sonar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34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94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05</w:t>
            </w:r>
          </w:p>
        </w:tc>
        <w:tc>
          <w:tcPr>
            <w:tcW w:w="108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094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00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65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45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32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02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092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059</w:t>
            </w:r>
          </w:p>
        </w:tc>
        <w:tc>
          <w:tcPr>
            <w:tcW w:w="1107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065</w:t>
            </w:r>
          </w:p>
        </w:tc>
      </w:tr>
      <w:tr w:rsidR="00304AB2" w:rsidRPr="00C755D2" w:rsidTr="004B3C54">
        <w:trPr>
          <w:trHeight w:hRule="exact" w:val="454"/>
          <w:jc w:val="center"/>
        </w:trPr>
        <w:tc>
          <w:tcPr>
            <w:tcW w:w="1287" w:type="dxa"/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0D55C1">
              <w:rPr>
                <w:rFonts w:ascii="Times" w:hAnsi="Times" w:cs="Times"/>
                <w:sz w:val="16"/>
                <w:szCs w:val="16"/>
              </w:rPr>
              <w:t>Glass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433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895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227</w:t>
            </w:r>
          </w:p>
        </w:tc>
        <w:tc>
          <w:tcPr>
            <w:tcW w:w="108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861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699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934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651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94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05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65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267</w:t>
            </w:r>
          </w:p>
        </w:tc>
        <w:tc>
          <w:tcPr>
            <w:tcW w:w="1107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289</w:t>
            </w:r>
          </w:p>
        </w:tc>
      </w:tr>
      <w:tr w:rsidR="00304AB2" w:rsidRPr="00C755D2" w:rsidTr="004B3C54">
        <w:trPr>
          <w:trHeight w:hRule="exact" w:val="454"/>
          <w:jc w:val="center"/>
        </w:trPr>
        <w:tc>
          <w:tcPr>
            <w:tcW w:w="1287" w:type="dxa"/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sz w:val="16"/>
                <w:szCs w:val="16"/>
              </w:rPr>
            </w:pPr>
            <w:proofErr w:type="spellStart"/>
            <w:r w:rsidRPr="000D55C1">
              <w:rPr>
                <w:rFonts w:ascii="Times" w:hAnsi="Times" w:cs="Times"/>
                <w:sz w:val="16"/>
                <w:szCs w:val="16"/>
              </w:rPr>
              <w:t>Ecoli</w:t>
            </w:r>
            <w:proofErr w:type="spellEnd"/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59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94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05</w:t>
            </w:r>
          </w:p>
        </w:tc>
        <w:tc>
          <w:tcPr>
            <w:tcW w:w="108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48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29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37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19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09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082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074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059</w:t>
            </w:r>
          </w:p>
        </w:tc>
        <w:tc>
          <w:tcPr>
            <w:tcW w:w="1107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061</w:t>
            </w:r>
          </w:p>
        </w:tc>
      </w:tr>
      <w:tr w:rsidR="00304AB2" w:rsidRPr="00C755D2" w:rsidTr="004B3C54">
        <w:trPr>
          <w:trHeight w:hRule="exact" w:val="454"/>
          <w:jc w:val="center"/>
        </w:trPr>
        <w:tc>
          <w:tcPr>
            <w:tcW w:w="1287" w:type="dxa"/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0D55C1">
              <w:rPr>
                <w:rFonts w:ascii="Times" w:hAnsi="Times" w:cs="Times"/>
                <w:sz w:val="16"/>
                <w:szCs w:val="16"/>
              </w:rPr>
              <w:t>Leaf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706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08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02</w:t>
            </w:r>
          </w:p>
        </w:tc>
        <w:tc>
          <w:tcPr>
            <w:tcW w:w="108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13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77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51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69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21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66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34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200</w:t>
            </w:r>
          </w:p>
        </w:tc>
        <w:tc>
          <w:tcPr>
            <w:tcW w:w="1107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171</w:t>
            </w:r>
          </w:p>
        </w:tc>
      </w:tr>
      <w:tr w:rsidR="00304AB2" w:rsidRPr="00C755D2" w:rsidTr="004B3C54">
        <w:trPr>
          <w:trHeight w:hRule="exact" w:val="454"/>
          <w:jc w:val="center"/>
        </w:trPr>
        <w:tc>
          <w:tcPr>
            <w:tcW w:w="1287" w:type="dxa"/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0D55C1">
              <w:rPr>
                <w:rFonts w:ascii="Times" w:hAnsi="Times" w:cs="Times"/>
                <w:sz w:val="16"/>
                <w:szCs w:val="16"/>
              </w:rPr>
              <w:t>Ionosphere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189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696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94</w:t>
            </w:r>
          </w:p>
        </w:tc>
        <w:tc>
          <w:tcPr>
            <w:tcW w:w="108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61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81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89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16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70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20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88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230</w:t>
            </w:r>
          </w:p>
        </w:tc>
        <w:tc>
          <w:tcPr>
            <w:tcW w:w="1107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225</w:t>
            </w:r>
          </w:p>
        </w:tc>
      </w:tr>
      <w:tr w:rsidR="00304AB2" w:rsidRPr="00C755D2" w:rsidTr="004B3C54">
        <w:trPr>
          <w:trHeight w:hRule="exact" w:val="454"/>
          <w:jc w:val="center"/>
        </w:trPr>
        <w:tc>
          <w:tcPr>
            <w:tcW w:w="1287" w:type="dxa"/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0D55C1">
              <w:rPr>
                <w:rFonts w:ascii="Times" w:hAnsi="Times" w:cs="Times"/>
                <w:sz w:val="16"/>
                <w:szCs w:val="16"/>
              </w:rPr>
              <w:t xml:space="preserve">Movement </w:t>
            </w:r>
            <w:proofErr w:type="spellStart"/>
            <w:r w:rsidRPr="000D55C1">
              <w:rPr>
                <w:rFonts w:ascii="Times" w:hAnsi="Times" w:cs="Times"/>
                <w:sz w:val="16"/>
                <w:szCs w:val="16"/>
              </w:rPr>
              <w:t>libras</w:t>
            </w:r>
            <w:proofErr w:type="spellEnd"/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23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88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19</w:t>
            </w:r>
          </w:p>
        </w:tc>
        <w:tc>
          <w:tcPr>
            <w:tcW w:w="108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67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92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09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83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67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14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02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057</w:t>
            </w:r>
          </w:p>
        </w:tc>
        <w:tc>
          <w:tcPr>
            <w:tcW w:w="1107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055</w:t>
            </w:r>
          </w:p>
        </w:tc>
      </w:tr>
      <w:tr w:rsidR="00304AB2" w:rsidRPr="00C755D2" w:rsidTr="004B3C54">
        <w:trPr>
          <w:trHeight w:hRule="exact" w:val="454"/>
          <w:jc w:val="center"/>
        </w:trPr>
        <w:tc>
          <w:tcPr>
            <w:tcW w:w="1287" w:type="dxa"/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0D55C1">
              <w:rPr>
                <w:rFonts w:ascii="Times" w:hAnsi="Times" w:cs="Times"/>
                <w:sz w:val="16"/>
                <w:szCs w:val="16"/>
              </w:rPr>
              <w:t>QSAR fish toxicity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467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080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106</w:t>
            </w:r>
          </w:p>
        </w:tc>
        <w:tc>
          <w:tcPr>
            <w:tcW w:w="108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064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801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981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753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725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621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97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402</w:t>
            </w:r>
          </w:p>
        </w:tc>
        <w:tc>
          <w:tcPr>
            <w:tcW w:w="1107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365</w:t>
            </w:r>
          </w:p>
        </w:tc>
      </w:tr>
      <w:tr w:rsidR="00304AB2" w:rsidRPr="00C755D2" w:rsidTr="004B3C54">
        <w:trPr>
          <w:trHeight w:hRule="exact" w:val="454"/>
          <w:jc w:val="center"/>
        </w:trPr>
        <w:tc>
          <w:tcPr>
            <w:tcW w:w="1287" w:type="dxa"/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0D55C1">
              <w:rPr>
                <w:rFonts w:ascii="Times" w:hAnsi="Times" w:cs="Times"/>
                <w:sz w:val="16"/>
                <w:szCs w:val="16"/>
              </w:rPr>
              <w:t>Yeast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50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60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43</w:t>
            </w:r>
          </w:p>
        </w:tc>
        <w:tc>
          <w:tcPr>
            <w:tcW w:w="108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00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00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092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080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073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065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059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037</w:t>
            </w:r>
          </w:p>
        </w:tc>
        <w:tc>
          <w:tcPr>
            <w:tcW w:w="1107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037</w:t>
            </w:r>
          </w:p>
        </w:tc>
      </w:tr>
      <w:tr w:rsidR="00304AB2" w:rsidRPr="00C755D2" w:rsidTr="004B3C54">
        <w:trPr>
          <w:trHeight w:hRule="exact" w:val="454"/>
          <w:jc w:val="center"/>
        </w:trPr>
        <w:tc>
          <w:tcPr>
            <w:tcW w:w="1287" w:type="dxa"/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0D55C1">
              <w:rPr>
                <w:rFonts w:ascii="Times" w:hAnsi="Times" w:cs="Times"/>
                <w:sz w:val="16"/>
                <w:szCs w:val="16"/>
              </w:rPr>
              <w:t>Abalone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564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888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431</w:t>
            </w:r>
          </w:p>
        </w:tc>
        <w:tc>
          <w:tcPr>
            <w:tcW w:w="108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661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97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732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640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85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21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90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127</w:t>
            </w:r>
          </w:p>
        </w:tc>
        <w:tc>
          <w:tcPr>
            <w:tcW w:w="1107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104</w:t>
            </w:r>
          </w:p>
        </w:tc>
      </w:tr>
      <w:tr w:rsidR="00304AB2" w:rsidRPr="00C755D2" w:rsidTr="004B3C54">
        <w:trPr>
          <w:trHeight w:hRule="exact" w:val="454"/>
          <w:jc w:val="center"/>
        </w:trPr>
        <w:tc>
          <w:tcPr>
            <w:tcW w:w="1287" w:type="dxa"/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0D55C1">
              <w:rPr>
                <w:rFonts w:ascii="Times" w:hAnsi="Times" w:cs="Times"/>
                <w:sz w:val="16"/>
                <w:szCs w:val="16"/>
              </w:rPr>
              <w:t>Anuran Calls (MFCCs)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29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24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53</w:t>
            </w:r>
          </w:p>
        </w:tc>
        <w:tc>
          <w:tcPr>
            <w:tcW w:w="108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31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02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63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43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30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094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085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054</w:t>
            </w:r>
          </w:p>
        </w:tc>
        <w:tc>
          <w:tcPr>
            <w:tcW w:w="1107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048</w:t>
            </w:r>
          </w:p>
        </w:tc>
      </w:tr>
      <w:tr w:rsidR="00304AB2" w:rsidRPr="00C755D2" w:rsidTr="004B3C54">
        <w:trPr>
          <w:trHeight w:hRule="exact" w:val="454"/>
          <w:jc w:val="center"/>
        </w:trPr>
        <w:tc>
          <w:tcPr>
            <w:tcW w:w="1287" w:type="dxa"/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0D55C1">
              <w:rPr>
                <w:rFonts w:ascii="Times" w:hAnsi="Times" w:cs="Times"/>
                <w:sz w:val="16"/>
                <w:szCs w:val="16"/>
              </w:rPr>
              <w:t>Letter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2293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2108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790</w:t>
            </w:r>
          </w:p>
        </w:tc>
        <w:tc>
          <w:tcPr>
            <w:tcW w:w="108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2091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211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2313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2000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825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324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193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722</w:t>
            </w:r>
          </w:p>
        </w:tc>
        <w:tc>
          <w:tcPr>
            <w:tcW w:w="1107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643</w:t>
            </w:r>
          </w:p>
        </w:tc>
      </w:tr>
      <w:tr w:rsidR="00304AB2" w:rsidRPr="00C755D2" w:rsidTr="004B3C54">
        <w:trPr>
          <w:trHeight w:hRule="exact" w:val="454"/>
          <w:jc w:val="center"/>
        </w:trPr>
        <w:tc>
          <w:tcPr>
            <w:tcW w:w="1287" w:type="dxa"/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sz w:val="16"/>
                <w:szCs w:val="16"/>
              </w:rPr>
            </w:pPr>
            <w:proofErr w:type="spellStart"/>
            <w:r w:rsidRPr="000D55C1">
              <w:rPr>
                <w:rFonts w:ascii="Times" w:hAnsi="Times" w:cs="Times"/>
                <w:sz w:val="16"/>
                <w:szCs w:val="16"/>
              </w:rPr>
              <w:t>Sensorless</w:t>
            </w:r>
            <w:proofErr w:type="spellEnd"/>
            <w:r w:rsidRPr="000D55C1">
              <w:rPr>
                <w:rFonts w:ascii="Times" w:hAnsi="Times" w:cs="Times"/>
                <w:sz w:val="16"/>
                <w:szCs w:val="16"/>
              </w:rPr>
              <w:t xml:space="preserve"> Drive Diagnosis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20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52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609</w:t>
            </w:r>
          </w:p>
        </w:tc>
        <w:tc>
          <w:tcPr>
            <w:tcW w:w="108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38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47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78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21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93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13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92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123</w:t>
            </w:r>
          </w:p>
        </w:tc>
        <w:tc>
          <w:tcPr>
            <w:tcW w:w="1107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109</w:t>
            </w:r>
          </w:p>
        </w:tc>
      </w:tr>
      <w:tr w:rsidR="00304AB2" w:rsidRPr="00C755D2" w:rsidTr="004B3C54">
        <w:trPr>
          <w:trHeight w:hRule="exact" w:val="454"/>
          <w:jc w:val="center"/>
        </w:trPr>
        <w:tc>
          <w:tcPr>
            <w:tcW w:w="1287" w:type="dxa"/>
            <w:tcBorders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0D55C1">
              <w:rPr>
                <w:rFonts w:ascii="Times" w:hAnsi="Times" w:cs="Times"/>
                <w:sz w:val="16"/>
                <w:szCs w:val="16"/>
              </w:rPr>
              <w:t>Pseudo Periodic Synthetic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44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268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31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36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21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17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03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094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068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061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039</w:t>
            </w:r>
          </w:p>
        </w:tc>
        <w:tc>
          <w:tcPr>
            <w:tcW w:w="1107" w:type="dxa"/>
            <w:tcBorders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035</w:t>
            </w:r>
          </w:p>
        </w:tc>
      </w:tr>
    </w:tbl>
    <w:p w:rsidR="00F11F96" w:rsidRPr="00C755D2" w:rsidRDefault="00F11F96" w:rsidP="007F77CD">
      <w:pPr>
        <w:spacing w:line="276" w:lineRule="auto"/>
        <w:ind w:firstLine="0"/>
        <w:jc w:val="left"/>
        <w:rPr>
          <w:rFonts w:ascii="Times" w:hAnsi="Times" w:cs="Times"/>
          <w:b/>
          <w:bCs/>
          <w:sz w:val="24"/>
          <w:szCs w:val="24"/>
        </w:rPr>
      </w:pPr>
      <w:bookmarkStart w:id="0" w:name="_GoBack"/>
      <w:bookmarkEnd w:id="0"/>
    </w:p>
    <w:sectPr w:rsidR="00F11F96" w:rsidRPr="00C755D2" w:rsidSect="007F77CD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16A05" w:rsidRDefault="00F16A05" w:rsidP="00FB3BAC">
      <w:pPr>
        <w:spacing w:after="0" w:line="240" w:lineRule="auto"/>
      </w:pPr>
      <w:r>
        <w:separator/>
      </w:r>
    </w:p>
  </w:endnote>
  <w:endnote w:type="continuationSeparator" w:id="0">
    <w:p w:rsidR="00F16A05" w:rsidRDefault="00F16A05" w:rsidP="00FB3B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-Bold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16A05" w:rsidRDefault="00F16A05" w:rsidP="00FB3BAC">
      <w:pPr>
        <w:spacing w:after="0" w:line="240" w:lineRule="auto"/>
      </w:pPr>
      <w:r>
        <w:separator/>
      </w:r>
    </w:p>
  </w:footnote>
  <w:footnote w:type="continuationSeparator" w:id="0">
    <w:p w:rsidR="00F16A05" w:rsidRDefault="00F16A05" w:rsidP="00FB3B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266025"/>
    <w:multiLevelType w:val="hybridMultilevel"/>
    <w:tmpl w:val="BF9C6852"/>
    <w:lvl w:ilvl="0" w:tplc="F156EF8E">
      <w:numFmt w:val="bullet"/>
      <w:lvlText w:val=""/>
      <w:lvlJc w:val="left"/>
      <w:pPr>
        <w:ind w:left="1080" w:hanging="360"/>
      </w:pPr>
      <w:rPr>
        <w:rFonts w:ascii="Wingdings" w:eastAsiaTheme="minorHAnsi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12B83DE0"/>
    <w:multiLevelType w:val="hybridMultilevel"/>
    <w:tmpl w:val="DA2C6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A055AD9"/>
    <w:multiLevelType w:val="hybridMultilevel"/>
    <w:tmpl w:val="9BA44884"/>
    <w:lvl w:ilvl="0" w:tplc="C8BA38E2">
      <w:start w:val="1"/>
      <w:numFmt w:val="decimal"/>
      <w:lvlText w:val="%1-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>
    <w:nsid w:val="1AF270CF"/>
    <w:multiLevelType w:val="hybridMultilevel"/>
    <w:tmpl w:val="CF325F3E"/>
    <w:lvl w:ilvl="0" w:tplc="A88225A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CD7477"/>
    <w:multiLevelType w:val="hybridMultilevel"/>
    <w:tmpl w:val="923209EE"/>
    <w:lvl w:ilvl="0" w:tplc="07DE5274">
      <w:start w:val="1"/>
      <w:numFmt w:val="decimal"/>
      <w:lvlText w:val="%1-"/>
      <w:lvlJc w:val="left"/>
      <w:pPr>
        <w:ind w:left="720" w:hanging="360"/>
      </w:pPr>
      <w:rPr>
        <w:rFonts w:ascii="Times-Bold" w:hAnsi="Times-Bold" w:hint="default"/>
        <w:color w:val="000000"/>
        <w:sz w:val="3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E0F65CA"/>
    <w:multiLevelType w:val="multilevel"/>
    <w:tmpl w:val="A9B032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4DD7013"/>
    <w:multiLevelType w:val="multilevel"/>
    <w:tmpl w:val="98047D4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5305D7B"/>
    <w:multiLevelType w:val="hybridMultilevel"/>
    <w:tmpl w:val="DE96B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4350216"/>
    <w:multiLevelType w:val="hybridMultilevel"/>
    <w:tmpl w:val="76643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C930F45"/>
    <w:multiLevelType w:val="multilevel"/>
    <w:tmpl w:val="FF7E3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4B1642CB"/>
    <w:multiLevelType w:val="multilevel"/>
    <w:tmpl w:val="3BAA5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4BC466A1"/>
    <w:multiLevelType w:val="hybridMultilevel"/>
    <w:tmpl w:val="A50E7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BCB4468"/>
    <w:multiLevelType w:val="multilevel"/>
    <w:tmpl w:val="2DB61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6D565650"/>
    <w:multiLevelType w:val="hybridMultilevel"/>
    <w:tmpl w:val="06543600"/>
    <w:lvl w:ilvl="0" w:tplc="040ED5E0">
      <w:start w:val="1"/>
      <w:numFmt w:val="decimal"/>
      <w:lvlText w:val="%1-"/>
      <w:lvlJc w:val="left"/>
      <w:pPr>
        <w:ind w:left="360" w:hanging="360"/>
      </w:pPr>
      <w:rPr>
        <w:rFonts w:asciiTheme="minorBidi" w:hAnsiTheme="minorBidi" w:cstheme="minorBidi" w:hint="default"/>
        <w:color w:val="00000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3C3502D"/>
    <w:multiLevelType w:val="hybridMultilevel"/>
    <w:tmpl w:val="129AF4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DBA0A4D"/>
    <w:multiLevelType w:val="hybridMultilevel"/>
    <w:tmpl w:val="9CB430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7"/>
  </w:num>
  <w:num w:numId="4">
    <w:abstractNumId w:val="14"/>
  </w:num>
  <w:num w:numId="5">
    <w:abstractNumId w:val="8"/>
  </w:num>
  <w:num w:numId="6">
    <w:abstractNumId w:val="2"/>
  </w:num>
  <w:num w:numId="7">
    <w:abstractNumId w:val="3"/>
  </w:num>
  <w:num w:numId="8">
    <w:abstractNumId w:val="15"/>
  </w:num>
  <w:num w:numId="9">
    <w:abstractNumId w:val="4"/>
  </w:num>
  <w:num w:numId="10">
    <w:abstractNumId w:val="1"/>
  </w:num>
  <w:num w:numId="11">
    <w:abstractNumId w:val="6"/>
  </w:num>
  <w:num w:numId="12">
    <w:abstractNumId w:val="0"/>
  </w:num>
  <w:num w:numId="13">
    <w:abstractNumId w:val="12"/>
  </w:num>
  <w:num w:numId="14">
    <w:abstractNumId w:val="5"/>
  </w:num>
  <w:num w:numId="15">
    <w:abstractNumId w:val="10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NTAytDA1sDQ3tjBW0lEKTi0uzszPAykwNK0FANrMNrMtAAAA"/>
  </w:docVars>
  <w:rsids>
    <w:rsidRoot w:val="003D5729"/>
    <w:rsid w:val="0000027F"/>
    <w:rsid w:val="000015AE"/>
    <w:rsid w:val="000017AE"/>
    <w:rsid w:val="000022E7"/>
    <w:rsid w:val="0000343C"/>
    <w:rsid w:val="00005FBF"/>
    <w:rsid w:val="00006457"/>
    <w:rsid w:val="000107AE"/>
    <w:rsid w:val="0001219C"/>
    <w:rsid w:val="000121E5"/>
    <w:rsid w:val="00012D34"/>
    <w:rsid w:val="00013228"/>
    <w:rsid w:val="000136FB"/>
    <w:rsid w:val="00013BE4"/>
    <w:rsid w:val="00013FF5"/>
    <w:rsid w:val="0001542C"/>
    <w:rsid w:val="00015A58"/>
    <w:rsid w:val="0001662B"/>
    <w:rsid w:val="000169DE"/>
    <w:rsid w:val="00020494"/>
    <w:rsid w:val="0002099F"/>
    <w:rsid w:val="00020CF8"/>
    <w:rsid w:val="00020D1C"/>
    <w:rsid w:val="00021091"/>
    <w:rsid w:val="00021206"/>
    <w:rsid w:val="00021388"/>
    <w:rsid w:val="00021957"/>
    <w:rsid w:val="00021E93"/>
    <w:rsid w:val="00022283"/>
    <w:rsid w:val="00023084"/>
    <w:rsid w:val="00023334"/>
    <w:rsid w:val="000240CE"/>
    <w:rsid w:val="00024765"/>
    <w:rsid w:val="000247CC"/>
    <w:rsid w:val="00024BC3"/>
    <w:rsid w:val="000261A6"/>
    <w:rsid w:val="00026C34"/>
    <w:rsid w:val="0002700C"/>
    <w:rsid w:val="0002740F"/>
    <w:rsid w:val="00027507"/>
    <w:rsid w:val="000304B6"/>
    <w:rsid w:val="000317AE"/>
    <w:rsid w:val="00032C57"/>
    <w:rsid w:val="00033195"/>
    <w:rsid w:val="00033546"/>
    <w:rsid w:val="00033C9C"/>
    <w:rsid w:val="000359EE"/>
    <w:rsid w:val="00035A09"/>
    <w:rsid w:val="00035FAB"/>
    <w:rsid w:val="00035FBD"/>
    <w:rsid w:val="0003620F"/>
    <w:rsid w:val="000369F7"/>
    <w:rsid w:val="00036AB9"/>
    <w:rsid w:val="00036E64"/>
    <w:rsid w:val="000377F8"/>
    <w:rsid w:val="00037B1B"/>
    <w:rsid w:val="00040297"/>
    <w:rsid w:val="00040298"/>
    <w:rsid w:val="0004169C"/>
    <w:rsid w:val="00041DA9"/>
    <w:rsid w:val="00042469"/>
    <w:rsid w:val="00042992"/>
    <w:rsid w:val="00043B04"/>
    <w:rsid w:val="00043EA3"/>
    <w:rsid w:val="00044389"/>
    <w:rsid w:val="00044EE7"/>
    <w:rsid w:val="0004541D"/>
    <w:rsid w:val="00046DCD"/>
    <w:rsid w:val="00047C9B"/>
    <w:rsid w:val="00050017"/>
    <w:rsid w:val="000500EA"/>
    <w:rsid w:val="00051601"/>
    <w:rsid w:val="00051CD6"/>
    <w:rsid w:val="00054056"/>
    <w:rsid w:val="000542CB"/>
    <w:rsid w:val="0005588B"/>
    <w:rsid w:val="000610FB"/>
    <w:rsid w:val="00061624"/>
    <w:rsid w:val="000618D6"/>
    <w:rsid w:val="000626A9"/>
    <w:rsid w:val="00062851"/>
    <w:rsid w:val="00063852"/>
    <w:rsid w:val="0006420E"/>
    <w:rsid w:val="00064398"/>
    <w:rsid w:val="00064521"/>
    <w:rsid w:val="000648C7"/>
    <w:rsid w:val="000648C9"/>
    <w:rsid w:val="000649CF"/>
    <w:rsid w:val="00064EC6"/>
    <w:rsid w:val="00065478"/>
    <w:rsid w:val="00065C60"/>
    <w:rsid w:val="00066378"/>
    <w:rsid w:val="00066648"/>
    <w:rsid w:val="00066F4E"/>
    <w:rsid w:val="00067A98"/>
    <w:rsid w:val="0007174C"/>
    <w:rsid w:val="00072D64"/>
    <w:rsid w:val="00074774"/>
    <w:rsid w:val="00074789"/>
    <w:rsid w:val="000764AF"/>
    <w:rsid w:val="0007745C"/>
    <w:rsid w:val="00077CE9"/>
    <w:rsid w:val="00080422"/>
    <w:rsid w:val="00080FE6"/>
    <w:rsid w:val="00081E90"/>
    <w:rsid w:val="000826B1"/>
    <w:rsid w:val="000830D4"/>
    <w:rsid w:val="00083748"/>
    <w:rsid w:val="000844D3"/>
    <w:rsid w:val="00084593"/>
    <w:rsid w:val="000847A0"/>
    <w:rsid w:val="00084954"/>
    <w:rsid w:val="000854AE"/>
    <w:rsid w:val="00086968"/>
    <w:rsid w:val="00086B44"/>
    <w:rsid w:val="00086B5F"/>
    <w:rsid w:val="00087266"/>
    <w:rsid w:val="00087687"/>
    <w:rsid w:val="00087E13"/>
    <w:rsid w:val="0009020A"/>
    <w:rsid w:val="000917A2"/>
    <w:rsid w:val="00091DC5"/>
    <w:rsid w:val="00092536"/>
    <w:rsid w:val="000932C6"/>
    <w:rsid w:val="00093A07"/>
    <w:rsid w:val="00093F80"/>
    <w:rsid w:val="0009419E"/>
    <w:rsid w:val="00094840"/>
    <w:rsid w:val="00094D4D"/>
    <w:rsid w:val="00095279"/>
    <w:rsid w:val="0009527D"/>
    <w:rsid w:val="00095969"/>
    <w:rsid w:val="000962C0"/>
    <w:rsid w:val="0009789A"/>
    <w:rsid w:val="00097928"/>
    <w:rsid w:val="000A06CC"/>
    <w:rsid w:val="000A071D"/>
    <w:rsid w:val="000A0B7D"/>
    <w:rsid w:val="000A1738"/>
    <w:rsid w:val="000A1E82"/>
    <w:rsid w:val="000A2158"/>
    <w:rsid w:val="000A2CDC"/>
    <w:rsid w:val="000A3933"/>
    <w:rsid w:val="000A5DD8"/>
    <w:rsid w:val="000A6ACA"/>
    <w:rsid w:val="000A70B8"/>
    <w:rsid w:val="000A713E"/>
    <w:rsid w:val="000A7172"/>
    <w:rsid w:val="000B0852"/>
    <w:rsid w:val="000B375A"/>
    <w:rsid w:val="000B49AD"/>
    <w:rsid w:val="000B528E"/>
    <w:rsid w:val="000B5379"/>
    <w:rsid w:val="000B548D"/>
    <w:rsid w:val="000B58BD"/>
    <w:rsid w:val="000B6191"/>
    <w:rsid w:val="000B6808"/>
    <w:rsid w:val="000C00CF"/>
    <w:rsid w:val="000C05A6"/>
    <w:rsid w:val="000C1251"/>
    <w:rsid w:val="000C23B2"/>
    <w:rsid w:val="000C3204"/>
    <w:rsid w:val="000C73F6"/>
    <w:rsid w:val="000C7BDF"/>
    <w:rsid w:val="000D0BF9"/>
    <w:rsid w:val="000D12D8"/>
    <w:rsid w:val="000D135F"/>
    <w:rsid w:val="000D25A5"/>
    <w:rsid w:val="000D352A"/>
    <w:rsid w:val="000D3962"/>
    <w:rsid w:val="000D3D19"/>
    <w:rsid w:val="000D4209"/>
    <w:rsid w:val="000D4557"/>
    <w:rsid w:val="000D4914"/>
    <w:rsid w:val="000D55C1"/>
    <w:rsid w:val="000D6459"/>
    <w:rsid w:val="000D6894"/>
    <w:rsid w:val="000D6D76"/>
    <w:rsid w:val="000D7EF3"/>
    <w:rsid w:val="000D7F20"/>
    <w:rsid w:val="000D7FC2"/>
    <w:rsid w:val="000E008C"/>
    <w:rsid w:val="000E0553"/>
    <w:rsid w:val="000E05A1"/>
    <w:rsid w:val="000E0997"/>
    <w:rsid w:val="000E0DD8"/>
    <w:rsid w:val="000E261F"/>
    <w:rsid w:val="000E2F68"/>
    <w:rsid w:val="000E30D4"/>
    <w:rsid w:val="000E3344"/>
    <w:rsid w:val="000E3CEE"/>
    <w:rsid w:val="000E3DD9"/>
    <w:rsid w:val="000E4E95"/>
    <w:rsid w:val="000E5284"/>
    <w:rsid w:val="000E52D5"/>
    <w:rsid w:val="000E53F7"/>
    <w:rsid w:val="000E5D3C"/>
    <w:rsid w:val="000E68C4"/>
    <w:rsid w:val="000E69ED"/>
    <w:rsid w:val="000E7358"/>
    <w:rsid w:val="000E76E1"/>
    <w:rsid w:val="000E7F04"/>
    <w:rsid w:val="000F0C1E"/>
    <w:rsid w:val="000F13C0"/>
    <w:rsid w:val="000F37BA"/>
    <w:rsid w:val="000F3853"/>
    <w:rsid w:val="000F4023"/>
    <w:rsid w:val="000F48D6"/>
    <w:rsid w:val="000F4E78"/>
    <w:rsid w:val="000F4F0A"/>
    <w:rsid w:val="000F5326"/>
    <w:rsid w:val="000F619B"/>
    <w:rsid w:val="000F7587"/>
    <w:rsid w:val="001010C4"/>
    <w:rsid w:val="001015BC"/>
    <w:rsid w:val="00102013"/>
    <w:rsid w:val="00103151"/>
    <w:rsid w:val="001042C0"/>
    <w:rsid w:val="001043DF"/>
    <w:rsid w:val="001059A0"/>
    <w:rsid w:val="00106758"/>
    <w:rsid w:val="00110BC3"/>
    <w:rsid w:val="00110D49"/>
    <w:rsid w:val="00110D4C"/>
    <w:rsid w:val="00111512"/>
    <w:rsid w:val="00111660"/>
    <w:rsid w:val="001119B2"/>
    <w:rsid w:val="00111BAA"/>
    <w:rsid w:val="00111D3B"/>
    <w:rsid w:val="0011322B"/>
    <w:rsid w:val="001136AD"/>
    <w:rsid w:val="00114292"/>
    <w:rsid w:val="0011446F"/>
    <w:rsid w:val="00114D7F"/>
    <w:rsid w:val="00114D98"/>
    <w:rsid w:val="001154B5"/>
    <w:rsid w:val="00116141"/>
    <w:rsid w:val="0011641F"/>
    <w:rsid w:val="00117376"/>
    <w:rsid w:val="00117391"/>
    <w:rsid w:val="00117592"/>
    <w:rsid w:val="00117EA5"/>
    <w:rsid w:val="00117F3C"/>
    <w:rsid w:val="0012053E"/>
    <w:rsid w:val="00122B42"/>
    <w:rsid w:val="00123A00"/>
    <w:rsid w:val="00123C16"/>
    <w:rsid w:val="00123C90"/>
    <w:rsid w:val="0012409A"/>
    <w:rsid w:val="00125163"/>
    <w:rsid w:val="00125600"/>
    <w:rsid w:val="001257F5"/>
    <w:rsid w:val="00125840"/>
    <w:rsid w:val="00125959"/>
    <w:rsid w:val="00125A2F"/>
    <w:rsid w:val="001262C6"/>
    <w:rsid w:val="00126534"/>
    <w:rsid w:val="0012655E"/>
    <w:rsid w:val="00127317"/>
    <w:rsid w:val="00127821"/>
    <w:rsid w:val="00130281"/>
    <w:rsid w:val="00130C6F"/>
    <w:rsid w:val="00131A08"/>
    <w:rsid w:val="00132B9E"/>
    <w:rsid w:val="00132C46"/>
    <w:rsid w:val="00132FE7"/>
    <w:rsid w:val="0013315C"/>
    <w:rsid w:val="00133335"/>
    <w:rsid w:val="00133AD4"/>
    <w:rsid w:val="00133AFF"/>
    <w:rsid w:val="001341BF"/>
    <w:rsid w:val="001359BD"/>
    <w:rsid w:val="001364CB"/>
    <w:rsid w:val="0013687A"/>
    <w:rsid w:val="00136B65"/>
    <w:rsid w:val="001376FF"/>
    <w:rsid w:val="00137797"/>
    <w:rsid w:val="0014041B"/>
    <w:rsid w:val="001404E4"/>
    <w:rsid w:val="001405FF"/>
    <w:rsid w:val="001425A3"/>
    <w:rsid w:val="00142DE5"/>
    <w:rsid w:val="0014316F"/>
    <w:rsid w:val="001435F8"/>
    <w:rsid w:val="0014362E"/>
    <w:rsid w:val="0014588D"/>
    <w:rsid w:val="001460CE"/>
    <w:rsid w:val="00146675"/>
    <w:rsid w:val="00146BFC"/>
    <w:rsid w:val="0014730F"/>
    <w:rsid w:val="0014789B"/>
    <w:rsid w:val="001479F4"/>
    <w:rsid w:val="00147EDE"/>
    <w:rsid w:val="00151953"/>
    <w:rsid w:val="00152490"/>
    <w:rsid w:val="00152592"/>
    <w:rsid w:val="00152777"/>
    <w:rsid w:val="00153687"/>
    <w:rsid w:val="00153A5C"/>
    <w:rsid w:val="00154AE7"/>
    <w:rsid w:val="00154E80"/>
    <w:rsid w:val="0015543D"/>
    <w:rsid w:val="00155651"/>
    <w:rsid w:val="0015675F"/>
    <w:rsid w:val="00156F10"/>
    <w:rsid w:val="0015737F"/>
    <w:rsid w:val="00157889"/>
    <w:rsid w:val="00157BFF"/>
    <w:rsid w:val="00157D96"/>
    <w:rsid w:val="00157ED8"/>
    <w:rsid w:val="0016083A"/>
    <w:rsid w:val="00161959"/>
    <w:rsid w:val="00161D6A"/>
    <w:rsid w:val="001626D9"/>
    <w:rsid w:val="0016348B"/>
    <w:rsid w:val="001635E8"/>
    <w:rsid w:val="00163B4D"/>
    <w:rsid w:val="00163BBC"/>
    <w:rsid w:val="00164455"/>
    <w:rsid w:val="00164BA2"/>
    <w:rsid w:val="001658B6"/>
    <w:rsid w:val="001663D3"/>
    <w:rsid w:val="00166F0A"/>
    <w:rsid w:val="00167781"/>
    <w:rsid w:val="00167ED6"/>
    <w:rsid w:val="001704AF"/>
    <w:rsid w:val="00171575"/>
    <w:rsid w:val="001720F2"/>
    <w:rsid w:val="00172678"/>
    <w:rsid w:val="00172DED"/>
    <w:rsid w:val="001733C1"/>
    <w:rsid w:val="00173450"/>
    <w:rsid w:val="001746C0"/>
    <w:rsid w:val="001807F6"/>
    <w:rsid w:val="00180816"/>
    <w:rsid w:val="00180A31"/>
    <w:rsid w:val="00180E04"/>
    <w:rsid w:val="00180E51"/>
    <w:rsid w:val="0018194C"/>
    <w:rsid w:val="00182A66"/>
    <w:rsid w:val="00184755"/>
    <w:rsid w:val="001849A9"/>
    <w:rsid w:val="00185875"/>
    <w:rsid w:val="00185E62"/>
    <w:rsid w:val="00185FEF"/>
    <w:rsid w:val="0018600D"/>
    <w:rsid w:val="00186C63"/>
    <w:rsid w:val="001871C9"/>
    <w:rsid w:val="00187CFB"/>
    <w:rsid w:val="00190116"/>
    <w:rsid w:val="00190ADC"/>
    <w:rsid w:val="00191876"/>
    <w:rsid w:val="00191AE8"/>
    <w:rsid w:val="00191C89"/>
    <w:rsid w:val="00191E09"/>
    <w:rsid w:val="00192D44"/>
    <w:rsid w:val="001937F0"/>
    <w:rsid w:val="001939A8"/>
    <w:rsid w:val="00193A1B"/>
    <w:rsid w:val="00193DE3"/>
    <w:rsid w:val="0019411A"/>
    <w:rsid w:val="001943F6"/>
    <w:rsid w:val="001944CF"/>
    <w:rsid w:val="0019507A"/>
    <w:rsid w:val="00195E31"/>
    <w:rsid w:val="00196175"/>
    <w:rsid w:val="001966B1"/>
    <w:rsid w:val="001975B6"/>
    <w:rsid w:val="001A066E"/>
    <w:rsid w:val="001A0EA9"/>
    <w:rsid w:val="001A141A"/>
    <w:rsid w:val="001A14FC"/>
    <w:rsid w:val="001A192E"/>
    <w:rsid w:val="001A394D"/>
    <w:rsid w:val="001A3C3C"/>
    <w:rsid w:val="001A3DB9"/>
    <w:rsid w:val="001A3F8D"/>
    <w:rsid w:val="001A4160"/>
    <w:rsid w:val="001A4234"/>
    <w:rsid w:val="001A532A"/>
    <w:rsid w:val="001A5A5B"/>
    <w:rsid w:val="001A5ADD"/>
    <w:rsid w:val="001A7673"/>
    <w:rsid w:val="001A797E"/>
    <w:rsid w:val="001B0A95"/>
    <w:rsid w:val="001B0DA8"/>
    <w:rsid w:val="001B0F3B"/>
    <w:rsid w:val="001B11CF"/>
    <w:rsid w:val="001B1722"/>
    <w:rsid w:val="001B2470"/>
    <w:rsid w:val="001B31EF"/>
    <w:rsid w:val="001B34D1"/>
    <w:rsid w:val="001B3F29"/>
    <w:rsid w:val="001B48D2"/>
    <w:rsid w:val="001B4CCC"/>
    <w:rsid w:val="001B4EB5"/>
    <w:rsid w:val="001B63E4"/>
    <w:rsid w:val="001B676B"/>
    <w:rsid w:val="001B78F3"/>
    <w:rsid w:val="001C0DC8"/>
    <w:rsid w:val="001C1031"/>
    <w:rsid w:val="001C1BDA"/>
    <w:rsid w:val="001C2373"/>
    <w:rsid w:val="001C29D3"/>
    <w:rsid w:val="001C2A80"/>
    <w:rsid w:val="001C30C1"/>
    <w:rsid w:val="001C3BE2"/>
    <w:rsid w:val="001C48A9"/>
    <w:rsid w:val="001C4F49"/>
    <w:rsid w:val="001C4F9F"/>
    <w:rsid w:val="001C5ACE"/>
    <w:rsid w:val="001C659C"/>
    <w:rsid w:val="001C6D72"/>
    <w:rsid w:val="001C73E3"/>
    <w:rsid w:val="001C7E17"/>
    <w:rsid w:val="001C7E5C"/>
    <w:rsid w:val="001C7F28"/>
    <w:rsid w:val="001D077F"/>
    <w:rsid w:val="001D08B8"/>
    <w:rsid w:val="001D0B24"/>
    <w:rsid w:val="001D1715"/>
    <w:rsid w:val="001D1A4B"/>
    <w:rsid w:val="001D240B"/>
    <w:rsid w:val="001D2ED5"/>
    <w:rsid w:val="001D3E85"/>
    <w:rsid w:val="001D4172"/>
    <w:rsid w:val="001D42F4"/>
    <w:rsid w:val="001D48D1"/>
    <w:rsid w:val="001D6368"/>
    <w:rsid w:val="001D71B0"/>
    <w:rsid w:val="001D7993"/>
    <w:rsid w:val="001D7BCC"/>
    <w:rsid w:val="001E00BD"/>
    <w:rsid w:val="001E1759"/>
    <w:rsid w:val="001E17EE"/>
    <w:rsid w:val="001E1F13"/>
    <w:rsid w:val="001E2344"/>
    <w:rsid w:val="001E34AD"/>
    <w:rsid w:val="001E4EE8"/>
    <w:rsid w:val="001E5402"/>
    <w:rsid w:val="001E57D0"/>
    <w:rsid w:val="001E58CC"/>
    <w:rsid w:val="001E5C0A"/>
    <w:rsid w:val="001E6687"/>
    <w:rsid w:val="001E66BF"/>
    <w:rsid w:val="001E7360"/>
    <w:rsid w:val="001E7F8C"/>
    <w:rsid w:val="001F070A"/>
    <w:rsid w:val="001F0C44"/>
    <w:rsid w:val="001F2251"/>
    <w:rsid w:val="001F2548"/>
    <w:rsid w:val="001F25FD"/>
    <w:rsid w:val="001F2B2C"/>
    <w:rsid w:val="001F2E35"/>
    <w:rsid w:val="001F2F2E"/>
    <w:rsid w:val="001F3847"/>
    <w:rsid w:val="001F39CE"/>
    <w:rsid w:val="001F3DCD"/>
    <w:rsid w:val="001F4993"/>
    <w:rsid w:val="001F4EE5"/>
    <w:rsid w:val="001F4EF2"/>
    <w:rsid w:val="001F5336"/>
    <w:rsid w:val="001F557A"/>
    <w:rsid w:val="001F5983"/>
    <w:rsid w:val="001F62DD"/>
    <w:rsid w:val="001F6B03"/>
    <w:rsid w:val="001F6E4E"/>
    <w:rsid w:val="001F73B5"/>
    <w:rsid w:val="001F7E3C"/>
    <w:rsid w:val="00200FA6"/>
    <w:rsid w:val="0020129D"/>
    <w:rsid w:val="00201398"/>
    <w:rsid w:val="002015FC"/>
    <w:rsid w:val="0020182E"/>
    <w:rsid w:val="00201913"/>
    <w:rsid w:val="00201EDC"/>
    <w:rsid w:val="00203DB7"/>
    <w:rsid w:val="00204136"/>
    <w:rsid w:val="002044AC"/>
    <w:rsid w:val="00204E63"/>
    <w:rsid w:val="00205665"/>
    <w:rsid w:val="002069B3"/>
    <w:rsid w:val="00206BE4"/>
    <w:rsid w:val="00207C0B"/>
    <w:rsid w:val="002100FC"/>
    <w:rsid w:val="00211261"/>
    <w:rsid w:val="002132E3"/>
    <w:rsid w:val="00213A46"/>
    <w:rsid w:val="00213B1E"/>
    <w:rsid w:val="00213D59"/>
    <w:rsid w:val="00217DC1"/>
    <w:rsid w:val="00217F7D"/>
    <w:rsid w:val="002216F2"/>
    <w:rsid w:val="00222ED2"/>
    <w:rsid w:val="002230D3"/>
    <w:rsid w:val="00223793"/>
    <w:rsid w:val="00224334"/>
    <w:rsid w:val="002249C3"/>
    <w:rsid w:val="00224EBB"/>
    <w:rsid w:val="002269C0"/>
    <w:rsid w:val="00226B0D"/>
    <w:rsid w:val="00230106"/>
    <w:rsid w:val="00230470"/>
    <w:rsid w:val="002315A2"/>
    <w:rsid w:val="00231ADB"/>
    <w:rsid w:val="0023227A"/>
    <w:rsid w:val="002334AA"/>
    <w:rsid w:val="0023382C"/>
    <w:rsid w:val="002339F7"/>
    <w:rsid w:val="00233D46"/>
    <w:rsid w:val="002343AD"/>
    <w:rsid w:val="002355B3"/>
    <w:rsid w:val="002356DF"/>
    <w:rsid w:val="00235A64"/>
    <w:rsid w:val="00236253"/>
    <w:rsid w:val="00236659"/>
    <w:rsid w:val="002371F8"/>
    <w:rsid w:val="00237FED"/>
    <w:rsid w:val="002400AA"/>
    <w:rsid w:val="00240124"/>
    <w:rsid w:val="00240642"/>
    <w:rsid w:val="00241965"/>
    <w:rsid w:val="00241B3F"/>
    <w:rsid w:val="002420DC"/>
    <w:rsid w:val="0024573E"/>
    <w:rsid w:val="00245837"/>
    <w:rsid w:val="00245991"/>
    <w:rsid w:val="00245F8B"/>
    <w:rsid w:val="00246359"/>
    <w:rsid w:val="00246B0A"/>
    <w:rsid w:val="00246F89"/>
    <w:rsid w:val="002472E0"/>
    <w:rsid w:val="00247C2D"/>
    <w:rsid w:val="002500CB"/>
    <w:rsid w:val="002503CC"/>
    <w:rsid w:val="00250803"/>
    <w:rsid w:val="00250C81"/>
    <w:rsid w:val="002513FD"/>
    <w:rsid w:val="00251463"/>
    <w:rsid w:val="002518FF"/>
    <w:rsid w:val="0025194A"/>
    <w:rsid w:val="002519DE"/>
    <w:rsid w:val="00251AC7"/>
    <w:rsid w:val="00252891"/>
    <w:rsid w:val="00253F72"/>
    <w:rsid w:val="002540F8"/>
    <w:rsid w:val="00256E77"/>
    <w:rsid w:val="002575C8"/>
    <w:rsid w:val="00257F78"/>
    <w:rsid w:val="00260816"/>
    <w:rsid w:val="00262277"/>
    <w:rsid w:val="00264015"/>
    <w:rsid w:val="00264516"/>
    <w:rsid w:val="0026531F"/>
    <w:rsid w:val="002658F7"/>
    <w:rsid w:val="00266291"/>
    <w:rsid w:val="002664BB"/>
    <w:rsid w:val="00266EB3"/>
    <w:rsid w:val="002675CC"/>
    <w:rsid w:val="00270E3C"/>
    <w:rsid w:val="00270F24"/>
    <w:rsid w:val="00271313"/>
    <w:rsid w:val="002717B1"/>
    <w:rsid w:val="002729E2"/>
    <w:rsid w:val="002731A4"/>
    <w:rsid w:val="00273383"/>
    <w:rsid w:val="002740DA"/>
    <w:rsid w:val="00275287"/>
    <w:rsid w:val="002755FF"/>
    <w:rsid w:val="00275BAC"/>
    <w:rsid w:val="00276B7F"/>
    <w:rsid w:val="00276D7A"/>
    <w:rsid w:val="002773C6"/>
    <w:rsid w:val="002773E1"/>
    <w:rsid w:val="00277C6B"/>
    <w:rsid w:val="00280028"/>
    <w:rsid w:val="00280477"/>
    <w:rsid w:val="00280948"/>
    <w:rsid w:val="002829EC"/>
    <w:rsid w:val="00282EE6"/>
    <w:rsid w:val="00282F1C"/>
    <w:rsid w:val="00286053"/>
    <w:rsid w:val="002860A2"/>
    <w:rsid w:val="00286A9F"/>
    <w:rsid w:val="00286B4F"/>
    <w:rsid w:val="00286DA0"/>
    <w:rsid w:val="00286FB1"/>
    <w:rsid w:val="00287153"/>
    <w:rsid w:val="0028752B"/>
    <w:rsid w:val="002879AF"/>
    <w:rsid w:val="00290410"/>
    <w:rsid w:val="00290D27"/>
    <w:rsid w:val="00290E14"/>
    <w:rsid w:val="002910DC"/>
    <w:rsid w:val="00291509"/>
    <w:rsid w:val="0029258C"/>
    <w:rsid w:val="002931AF"/>
    <w:rsid w:val="0029347D"/>
    <w:rsid w:val="002934F3"/>
    <w:rsid w:val="00294F60"/>
    <w:rsid w:val="00295108"/>
    <w:rsid w:val="00295E9E"/>
    <w:rsid w:val="0029658A"/>
    <w:rsid w:val="0029705F"/>
    <w:rsid w:val="00297B0B"/>
    <w:rsid w:val="00297F97"/>
    <w:rsid w:val="002A1039"/>
    <w:rsid w:val="002A16E9"/>
    <w:rsid w:val="002A1CC6"/>
    <w:rsid w:val="002A29D8"/>
    <w:rsid w:val="002A2A37"/>
    <w:rsid w:val="002A33CD"/>
    <w:rsid w:val="002A3D1F"/>
    <w:rsid w:val="002A45DF"/>
    <w:rsid w:val="002A56EE"/>
    <w:rsid w:val="002A6903"/>
    <w:rsid w:val="002A6A8D"/>
    <w:rsid w:val="002A6B29"/>
    <w:rsid w:val="002A6B6F"/>
    <w:rsid w:val="002A6BB0"/>
    <w:rsid w:val="002B08C1"/>
    <w:rsid w:val="002B2588"/>
    <w:rsid w:val="002B2E52"/>
    <w:rsid w:val="002B30FF"/>
    <w:rsid w:val="002B3862"/>
    <w:rsid w:val="002B4ECD"/>
    <w:rsid w:val="002B4EED"/>
    <w:rsid w:val="002B6748"/>
    <w:rsid w:val="002B7935"/>
    <w:rsid w:val="002C04AA"/>
    <w:rsid w:val="002C075C"/>
    <w:rsid w:val="002C0C42"/>
    <w:rsid w:val="002C1155"/>
    <w:rsid w:val="002C1478"/>
    <w:rsid w:val="002C1CB4"/>
    <w:rsid w:val="002C1DA7"/>
    <w:rsid w:val="002C1E76"/>
    <w:rsid w:val="002C2015"/>
    <w:rsid w:val="002C26BE"/>
    <w:rsid w:val="002C2B86"/>
    <w:rsid w:val="002C3044"/>
    <w:rsid w:val="002C38A1"/>
    <w:rsid w:val="002C40BF"/>
    <w:rsid w:val="002C42A6"/>
    <w:rsid w:val="002C5382"/>
    <w:rsid w:val="002C562E"/>
    <w:rsid w:val="002C5D94"/>
    <w:rsid w:val="002C670C"/>
    <w:rsid w:val="002C6796"/>
    <w:rsid w:val="002C7C8E"/>
    <w:rsid w:val="002C7CB5"/>
    <w:rsid w:val="002C7DAA"/>
    <w:rsid w:val="002D110B"/>
    <w:rsid w:val="002D2B8F"/>
    <w:rsid w:val="002D2FF1"/>
    <w:rsid w:val="002D32B0"/>
    <w:rsid w:val="002D36FF"/>
    <w:rsid w:val="002D38AB"/>
    <w:rsid w:val="002D39B8"/>
    <w:rsid w:val="002D4B56"/>
    <w:rsid w:val="002D5B35"/>
    <w:rsid w:val="002D73F5"/>
    <w:rsid w:val="002E09D6"/>
    <w:rsid w:val="002E0A94"/>
    <w:rsid w:val="002E19C1"/>
    <w:rsid w:val="002E209E"/>
    <w:rsid w:val="002E24CB"/>
    <w:rsid w:val="002E25BB"/>
    <w:rsid w:val="002E2621"/>
    <w:rsid w:val="002E3D9D"/>
    <w:rsid w:val="002E59B3"/>
    <w:rsid w:val="002E7526"/>
    <w:rsid w:val="002E75D1"/>
    <w:rsid w:val="002E7E25"/>
    <w:rsid w:val="002F05CA"/>
    <w:rsid w:val="002F0CAE"/>
    <w:rsid w:val="002F37EC"/>
    <w:rsid w:val="002F3A35"/>
    <w:rsid w:val="002F42D6"/>
    <w:rsid w:val="002F4A6A"/>
    <w:rsid w:val="002F4B43"/>
    <w:rsid w:val="002F4F95"/>
    <w:rsid w:val="002F50FE"/>
    <w:rsid w:val="002F55EE"/>
    <w:rsid w:val="002F5AB9"/>
    <w:rsid w:val="002F5E83"/>
    <w:rsid w:val="002F70D2"/>
    <w:rsid w:val="002F74DB"/>
    <w:rsid w:val="003004BA"/>
    <w:rsid w:val="00302262"/>
    <w:rsid w:val="0030459E"/>
    <w:rsid w:val="00304AB2"/>
    <w:rsid w:val="00304BC5"/>
    <w:rsid w:val="00305F8D"/>
    <w:rsid w:val="00306E54"/>
    <w:rsid w:val="0030711B"/>
    <w:rsid w:val="0030794E"/>
    <w:rsid w:val="00307DFA"/>
    <w:rsid w:val="00313AE2"/>
    <w:rsid w:val="00313C04"/>
    <w:rsid w:val="00313E57"/>
    <w:rsid w:val="00314492"/>
    <w:rsid w:val="003144CE"/>
    <w:rsid w:val="00315009"/>
    <w:rsid w:val="00315BC3"/>
    <w:rsid w:val="00316003"/>
    <w:rsid w:val="00316BBA"/>
    <w:rsid w:val="00317F1F"/>
    <w:rsid w:val="003201F0"/>
    <w:rsid w:val="00320EAC"/>
    <w:rsid w:val="00322164"/>
    <w:rsid w:val="00322E08"/>
    <w:rsid w:val="00327253"/>
    <w:rsid w:val="0032733C"/>
    <w:rsid w:val="0032766D"/>
    <w:rsid w:val="003277DE"/>
    <w:rsid w:val="00330F93"/>
    <w:rsid w:val="003311D2"/>
    <w:rsid w:val="003331CB"/>
    <w:rsid w:val="0033351F"/>
    <w:rsid w:val="00334871"/>
    <w:rsid w:val="0033536B"/>
    <w:rsid w:val="003356FE"/>
    <w:rsid w:val="00335824"/>
    <w:rsid w:val="00335AAC"/>
    <w:rsid w:val="00335C50"/>
    <w:rsid w:val="0033618E"/>
    <w:rsid w:val="00336203"/>
    <w:rsid w:val="00336629"/>
    <w:rsid w:val="0033730B"/>
    <w:rsid w:val="0034044D"/>
    <w:rsid w:val="00340C6E"/>
    <w:rsid w:val="00341E26"/>
    <w:rsid w:val="00343BA1"/>
    <w:rsid w:val="00343C26"/>
    <w:rsid w:val="003445F7"/>
    <w:rsid w:val="00346364"/>
    <w:rsid w:val="0034667B"/>
    <w:rsid w:val="0034710D"/>
    <w:rsid w:val="00350315"/>
    <w:rsid w:val="0035066B"/>
    <w:rsid w:val="003507DD"/>
    <w:rsid w:val="00350BE3"/>
    <w:rsid w:val="00350C33"/>
    <w:rsid w:val="00353281"/>
    <w:rsid w:val="003533CA"/>
    <w:rsid w:val="0035432D"/>
    <w:rsid w:val="00354864"/>
    <w:rsid w:val="0035495A"/>
    <w:rsid w:val="00355C66"/>
    <w:rsid w:val="003563D4"/>
    <w:rsid w:val="00356975"/>
    <w:rsid w:val="003574B3"/>
    <w:rsid w:val="0035751F"/>
    <w:rsid w:val="00357CB6"/>
    <w:rsid w:val="00360555"/>
    <w:rsid w:val="00360855"/>
    <w:rsid w:val="00361523"/>
    <w:rsid w:val="0036163D"/>
    <w:rsid w:val="00361BDD"/>
    <w:rsid w:val="00362485"/>
    <w:rsid w:val="00363442"/>
    <w:rsid w:val="003634DB"/>
    <w:rsid w:val="00364552"/>
    <w:rsid w:val="003666CF"/>
    <w:rsid w:val="00366D02"/>
    <w:rsid w:val="003671B6"/>
    <w:rsid w:val="00367755"/>
    <w:rsid w:val="003712C4"/>
    <w:rsid w:val="00371850"/>
    <w:rsid w:val="003726FE"/>
    <w:rsid w:val="0037278F"/>
    <w:rsid w:val="00372850"/>
    <w:rsid w:val="00372FF7"/>
    <w:rsid w:val="0037345A"/>
    <w:rsid w:val="00373F5A"/>
    <w:rsid w:val="00374748"/>
    <w:rsid w:val="00375455"/>
    <w:rsid w:val="0037579B"/>
    <w:rsid w:val="0037694F"/>
    <w:rsid w:val="00376986"/>
    <w:rsid w:val="00380126"/>
    <w:rsid w:val="003802B4"/>
    <w:rsid w:val="00380442"/>
    <w:rsid w:val="003806B6"/>
    <w:rsid w:val="00380970"/>
    <w:rsid w:val="0038119C"/>
    <w:rsid w:val="00381951"/>
    <w:rsid w:val="00381A60"/>
    <w:rsid w:val="003828FF"/>
    <w:rsid w:val="00384352"/>
    <w:rsid w:val="003850B7"/>
    <w:rsid w:val="003851D9"/>
    <w:rsid w:val="0038561B"/>
    <w:rsid w:val="00386024"/>
    <w:rsid w:val="00386AFB"/>
    <w:rsid w:val="00386C89"/>
    <w:rsid w:val="00390080"/>
    <w:rsid w:val="00390723"/>
    <w:rsid w:val="003907EC"/>
    <w:rsid w:val="00390EAB"/>
    <w:rsid w:val="00390EEE"/>
    <w:rsid w:val="0039103C"/>
    <w:rsid w:val="00391683"/>
    <w:rsid w:val="00391BED"/>
    <w:rsid w:val="003924A1"/>
    <w:rsid w:val="00392856"/>
    <w:rsid w:val="003930C1"/>
    <w:rsid w:val="00393F41"/>
    <w:rsid w:val="00394600"/>
    <w:rsid w:val="0039470D"/>
    <w:rsid w:val="003947DC"/>
    <w:rsid w:val="00394BC9"/>
    <w:rsid w:val="00396266"/>
    <w:rsid w:val="003965E3"/>
    <w:rsid w:val="0039667A"/>
    <w:rsid w:val="003970A3"/>
    <w:rsid w:val="0039738A"/>
    <w:rsid w:val="0039750B"/>
    <w:rsid w:val="00397B27"/>
    <w:rsid w:val="003A0A71"/>
    <w:rsid w:val="003A1CC3"/>
    <w:rsid w:val="003A32DB"/>
    <w:rsid w:val="003A374A"/>
    <w:rsid w:val="003A3799"/>
    <w:rsid w:val="003A38A6"/>
    <w:rsid w:val="003A39CF"/>
    <w:rsid w:val="003A3EEF"/>
    <w:rsid w:val="003A4CE4"/>
    <w:rsid w:val="003A4D11"/>
    <w:rsid w:val="003A6901"/>
    <w:rsid w:val="003A6BCE"/>
    <w:rsid w:val="003A6F84"/>
    <w:rsid w:val="003A76EC"/>
    <w:rsid w:val="003A778F"/>
    <w:rsid w:val="003B0182"/>
    <w:rsid w:val="003B07C7"/>
    <w:rsid w:val="003B13FF"/>
    <w:rsid w:val="003B1A21"/>
    <w:rsid w:val="003B267E"/>
    <w:rsid w:val="003B3A8D"/>
    <w:rsid w:val="003B4427"/>
    <w:rsid w:val="003B4B90"/>
    <w:rsid w:val="003B50CA"/>
    <w:rsid w:val="003B511B"/>
    <w:rsid w:val="003B5A79"/>
    <w:rsid w:val="003B6A1A"/>
    <w:rsid w:val="003B6E5A"/>
    <w:rsid w:val="003B7823"/>
    <w:rsid w:val="003B7CAF"/>
    <w:rsid w:val="003C0237"/>
    <w:rsid w:val="003C10C1"/>
    <w:rsid w:val="003C1716"/>
    <w:rsid w:val="003C1B00"/>
    <w:rsid w:val="003C2DAE"/>
    <w:rsid w:val="003C3F0A"/>
    <w:rsid w:val="003C447F"/>
    <w:rsid w:val="003C5C4A"/>
    <w:rsid w:val="003C76F7"/>
    <w:rsid w:val="003C7E3A"/>
    <w:rsid w:val="003C7F03"/>
    <w:rsid w:val="003D047C"/>
    <w:rsid w:val="003D1026"/>
    <w:rsid w:val="003D1254"/>
    <w:rsid w:val="003D147B"/>
    <w:rsid w:val="003D1CBB"/>
    <w:rsid w:val="003D2212"/>
    <w:rsid w:val="003D26FC"/>
    <w:rsid w:val="003D2838"/>
    <w:rsid w:val="003D317A"/>
    <w:rsid w:val="003D3DBC"/>
    <w:rsid w:val="003D42E7"/>
    <w:rsid w:val="003D4B99"/>
    <w:rsid w:val="003D4CA3"/>
    <w:rsid w:val="003D542B"/>
    <w:rsid w:val="003D5729"/>
    <w:rsid w:val="003D5CC6"/>
    <w:rsid w:val="003D5F95"/>
    <w:rsid w:val="003D61EA"/>
    <w:rsid w:val="003D63F8"/>
    <w:rsid w:val="003D6495"/>
    <w:rsid w:val="003D71E0"/>
    <w:rsid w:val="003D7675"/>
    <w:rsid w:val="003D790F"/>
    <w:rsid w:val="003E0307"/>
    <w:rsid w:val="003E0F0A"/>
    <w:rsid w:val="003E12B0"/>
    <w:rsid w:val="003E179D"/>
    <w:rsid w:val="003E204E"/>
    <w:rsid w:val="003E252C"/>
    <w:rsid w:val="003E2C9D"/>
    <w:rsid w:val="003E3D59"/>
    <w:rsid w:val="003E3F14"/>
    <w:rsid w:val="003E486D"/>
    <w:rsid w:val="003E496A"/>
    <w:rsid w:val="003E4970"/>
    <w:rsid w:val="003E50B6"/>
    <w:rsid w:val="003E529C"/>
    <w:rsid w:val="003E5A94"/>
    <w:rsid w:val="003E5EB6"/>
    <w:rsid w:val="003E6043"/>
    <w:rsid w:val="003E6519"/>
    <w:rsid w:val="003E69BC"/>
    <w:rsid w:val="003E734A"/>
    <w:rsid w:val="003E79CB"/>
    <w:rsid w:val="003E79CE"/>
    <w:rsid w:val="003E7E0F"/>
    <w:rsid w:val="003F00AE"/>
    <w:rsid w:val="003F0466"/>
    <w:rsid w:val="003F312C"/>
    <w:rsid w:val="003F3AF3"/>
    <w:rsid w:val="003F483B"/>
    <w:rsid w:val="003F6EF3"/>
    <w:rsid w:val="003F7EC6"/>
    <w:rsid w:val="00400360"/>
    <w:rsid w:val="004004C7"/>
    <w:rsid w:val="00400670"/>
    <w:rsid w:val="00400CCB"/>
    <w:rsid w:val="004014B6"/>
    <w:rsid w:val="00401AFD"/>
    <w:rsid w:val="00401CBE"/>
    <w:rsid w:val="004027D8"/>
    <w:rsid w:val="00402D23"/>
    <w:rsid w:val="00402DBE"/>
    <w:rsid w:val="00403E2E"/>
    <w:rsid w:val="00403FE6"/>
    <w:rsid w:val="00404044"/>
    <w:rsid w:val="00404178"/>
    <w:rsid w:val="004043C5"/>
    <w:rsid w:val="004046F2"/>
    <w:rsid w:val="00404F7D"/>
    <w:rsid w:val="0040555F"/>
    <w:rsid w:val="0040562A"/>
    <w:rsid w:val="00405BFE"/>
    <w:rsid w:val="00405CA5"/>
    <w:rsid w:val="00407261"/>
    <w:rsid w:val="00410824"/>
    <w:rsid w:val="004113A2"/>
    <w:rsid w:val="0041209F"/>
    <w:rsid w:val="004125CE"/>
    <w:rsid w:val="00412A20"/>
    <w:rsid w:val="0041321B"/>
    <w:rsid w:val="0041357E"/>
    <w:rsid w:val="004139C8"/>
    <w:rsid w:val="00413DB4"/>
    <w:rsid w:val="004144F8"/>
    <w:rsid w:val="00414D35"/>
    <w:rsid w:val="00414DC6"/>
    <w:rsid w:val="00414EE4"/>
    <w:rsid w:val="0041512E"/>
    <w:rsid w:val="00415427"/>
    <w:rsid w:val="00415E54"/>
    <w:rsid w:val="004161CF"/>
    <w:rsid w:val="004177AE"/>
    <w:rsid w:val="00417BF0"/>
    <w:rsid w:val="00417CBD"/>
    <w:rsid w:val="00417E25"/>
    <w:rsid w:val="00417E4E"/>
    <w:rsid w:val="004203AB"/>
    <w:rsid w:val="00420A35"/>
    <w:rsid w:val="004213B9"/>
    <w:rsid w:val="00421850"/>
    <w:rsid w:val="0042195F"/>
    <w:rsid w:val="004219E7"/>
    <w:rsid w:val="00421B17"/>
    <w:rsid w:val="00421F10"/>
    <w:rsid w:val="0042276C"/>
    <w:rsid w:val="0042322E"/>
    <w:rsid w:val="004239D8"/>
    <w:rsid w:val="00423E2A"/>
    <w:rsid w:val="004249FC"/>
    <w:rsid w:val="00425057"/>
    <w:rsid w:val="0042605A"/>
    <w:rsid w:val="0042634D"/>
    <w:rsid w:val="00426DF6"/>
    <w:rsid w:val="00427EEC"/>
    <w:rsid w:val="00430EB2"/>
    <w:rsid w:val="0043146F"/>
    <w:rsid w:val="004316B9"/>
    <w:rsid w:val="004324E4"/>
    <w:rsid w:val="00432C83"/>
    <w:rsid w:val="004330A5"/>
    <w:rsid w:val="004337E0"/>
    <w:rsid w:val="00433C75"/>
    <w:rsid w:val="0043407B"/>
    <w:rsid w:val="004354C1"/>
    <w:rsid w:val="00435A65"/>
    <w:rsid w:val="0043637E"/>
    <w:rsid w:val="00440466"/>
    <w:rsid w:val="00440DDB"/>
    <w:rsid w:val="00442D4F"/>
    <w:rsid w:val="00442F92"/>
    <w:rsid w:val="00443516"/>
    <w:rsid w:val="00443849"/>
    <w:rsid w:val="00443EED"/>
    <w:rsid w:val="00444E19"/>
    <w:rsid w:val="00445E8A"/>
    <w:rsid w:val="00446086"/>
    <w:rsid w:val="00446D50"/>
    <w:rsid w:val="0044733E"/>
    <w:rsid w:val="0044790D"/>
    <w:rsid w:val="004520D4"/>
    <w:rsid w:val="0045542C"/>
    <w:rsid w:val="00455950"/>
    <w:rsid w:val="00455E83"/>
    <w:rsid w:val="004566E1"/>
    <w:rsid w:val="00456E5D"/>
    <w:rsid w:val="00460767"/>
    <w:rsid w:val="00461D4E"/>
    <w:rsid w:val="00461D7F"/>
    <w:rsid w:val="00462234"/>
    <w:rsid w:val="00462864"/>
    <w:rsid w:val="00462BFE"/>
    <w:rsid w:val="00462CDE"/>
    <w:rsid w:val="00463647"/>
    <w:rsid w:val="00464546"/>
    <w:rsid w:val="00464EE5"/>
    <w:rsid w:val="004652E1"/>
    <w:rsid w:val="00465322"/>
    <w:rsid w:val="00465CED"/>
    <w:rsid w:val="00466D26"/>
    <w:rsid w:val="00467A5D"/>
    <w:rsid w:val="00470E28"/>
    <w:rsid w:val="00471CBD"/>
    <w:rsid w:val="00472BF7"/>
    <w:rsid w:val="00472DAB"/>
    <w:rsid w:val="00472F5E"/>
    <w:rsid w:val="00472FCF"/>
    <w:rsid w:val="004736C9"/>
    <w:rsid w:val="004744D8"/>
    <w:rsid w:val="00474CAE"/>
    <w:rsid w:val="00474E6A"/>
    <w:rsid w:val="00474F53"/>
    <w:rsid w:val="00476848"/>
    <w:rsid w:val="00476BE3"/>
    <w:rsid w:val="00476DA9"/>
    <w:rsid w:val="00477062"/>
    <w:rsid w:val="0047797A"/>
    <w:rsid w:val="00477A57"/>
    <w:rsid w:val="00481027"/>
    <w:rsid w:val="0048145C"/>
    <w:rsid w:val="004818A3"/>
    <w:rsid w:val="00481A6C"/>
    <w:rsid w:val="00481E3F"/>
    <w:rsid w:val="00483556"/>
    <w:rsid w:val="00483796"/>
    <w:rsid w:val="00484A86"/>
    <w:rsid w:val="00485E8F"/>
    <w:rsid w:val="00485FA1"/>
    <w:rsid w:val="004860E9"/>
    <w:rsid w:val="00487220"/>
    <w:rsid w:val="0048789C"/>
    <w:rsid w:val="00490A8F"/>
    <w:rsid w:val="00490C9C"/>
    <w:rsid w:val="00490F25"/>
    <w:rsid w:val="00491A62"/>
    <w:rsid w:val="00491AFF"/>
    <w:rsid w:val="00494203"/>
    <w:rsid w:val="004946D8"/>
    <w:rsid w:val="00494EAC"/>
    <w:rsid w:val="00494EB8"/>
    <w:rsid w:val="004954B6"/>
    <w:rsid w:val="004962CA"/>
    <w:rsid w:val="0049714B"/>
    <w:rsid w:val="00497B15"/>
    <w:rsid w:val="00497CCC"/>
    <w:rsid w:val="004A00B0"/>
    <w:rsid w:val="004A0176"/>
    <w:rsid w:val="004A06C8"/>
    <w:rsid w:val="004A1638"/>
    <w:rsid w:val="004A17FF"/>
    <w:rsid w:val="004A1B72"/>
    <w:rsid w:val="004A2652"/>
    <w:rsid w:val="004A29C1"/>
    <w:rsid w:val="004A2D6E"/>
    <w:rsid w:val="004A2FA8"/>
    <w:rsid w:val="004A30C6"/>
    <w:rsid w:val="004A3BF5"/>
    <w:rsid w:val="004A5A18"/>
    <w:rsid w:val="004A616A"/>
    <w:rsid w:val="004A6938"/>
    <w:rsid w:val="004A7829"/>
    <w:rsid w:val="004A7B3F"/>
    <w:rsid w:val="004A7E4E"/>
    <w:rsid w:val="004B01C9"/>
    <w:rsid w:val="004B02C7"/>
    <w:rsid w:val="004B0B34"/>
    <w:rsid w:val="004B0F74"/>
    <w:rsid w:val="004B2CD1"/>
    <w:rsid w:val="004B305C"/>
    <w:rsid w:val="004B3369"/>
    <w:rsid w:val="004B3C54"/>
    <w:rsid w:val="004B3EBA"/>
    <w:rsid w:val="004B4DBA"/>
    <w:rsid w:val="004B57DD"/>
    <w:rsid w:val="004B5947"/>
    <w:rsid w:val="004B6213"/>
    <w:rsid w:val="004B67F8"/>
    <w:rsid w:val="004B7135"/>
    <w:rsid w:val="004B7834"/>
    <w:rsid w:val="004C0DE3"/>
    <w:rsid w:val="004C21EF"/>
    <w:rsid w:val="004C23C6"/>
    <w:rsid w:val="004C3005"/>
    <w:rsid w:val="004C31FB"/>
    <w:rsid w:val="004C334F"/>
    <w:rsid w:val="004C345C"/>
    <w:rsid w:val="004C37DD"/>
    <w:rsid w:val="004C37F9"/>
    <w:rsid w:val="004C67DE"/>
    <w:rsid w:val="004C68B7"/>
    <w:rsid w:val="004C6919"/>
    <w:rsid w:val="004D03DD"/>
    <w:rsid w:val="004D0453"/>
    <w:rsid w:val="004D0CB9"/>
    <w:rsid w:val="004D0D0E"/>
    <w:rsid w:val="004D0EAD"/>
    <w:rsid w:val="004D0EEA"/>
    <w:rsid w:val="004D10A4"/>
    <w:rsid w:val="004D1DFE"/>
    <w:rsid w:val="004D2465"/>
    <w:rsid w:val="004D294D"/>
    <w:rsid w:val="004D2F5C"/>
    <w:rsid w:val="004D3054"/>
    <w:rsid w:val="004D31C5"/>
    <w:rsid w:val="004D3587"/>
    <w:rsid w:val="004D3D28"/>
    <w:rsid w:val="004D4DCC"/>
    <w:rsid w:val="004D500A"/>
    <w:rsid w:val="004D52FA"/>
    <w:rsid w:val="004D6D4C"/>
    <w:rsid w:val="004D72B1"/>
    <w:rsid w:val="004D76AA"/>
    <w:rsid w:val="004E005C"/>
    <w:rsid w:val="004E0A02"/>
    <w:rsid w:val="004E1017"/>
    <w:rsid w:val="004E15A7"/>
    <w:rsid w:val="004E2EC0"/>
    <w:rsid w:val="004E307F"/>
    <w:rsid w:val="004E3114"/>
    <w:rsid w:val="004E331C"/>
    <w:rsid w:val="004E36BE"/>
    <w:rsid w:val="004E41E2"/>
    <w:rsid w:val="004E4271"/>
    <w:rsid w:val="004E47E2"/>
    <w:rsid w:val="004E4883"/>
    <w:rsid w:val="004E4EE9"/>
    <w:rsid w:val="004E54D4"/>
    <w:rsid w:val="004E6A56"/>
    <w:rsid w:val="004E6F10"/>
    <w:rsid w:val="004E6FE7"/>
    <w:rsid w:val="004F0D4D"/>
    <w:rsid w:val="004F2612"/>
    <w:rsid w:val="004F2F8F"/>
    <w:rsid w:val="004F35AE"/>
    <w:rsid w:val="004F3B38"/>
    <w:rsid w:val="004F484D"/>
    <w:rsid w:val="004F495F"/>
    <w:rsid w:val="004F4C61"/>
    <w:rsid w:val="004F5BA5"/>
    <w:rsid w:val="004F5BAA"/>
    <w:rsid w:val="004F668F"/>
    <w:rsid w:val="004F729B"/>
    <w:rsid w:val="004F7BD2"/>
    <w:rsid w:val="004F7D36"/>
    <w:rsid w:val="005006AA"/>
    <w:rsid w:val="005009A4"/>
    <w:rsid w:val="00501CCB"/>
    <w:rsid w:val="00502154"/>
    <w:rsid w:val="005025E3"/>
    <w:rsid w:val="00502843"/>
    <w:rsid w:val="00502AE3"/>
    <w:rsid w:val="00502B63"/>
    <w:rsid w:val="00502CB5"/>
    <w:rsid w:val="00503707"/>
    <w:rsid w:val="00503E87"/>
    <w:rsid w:val="0050445A"/>
    <w:rsid w:val="00504DCA"/>
    <w:rsid w:val="00504E65"/>
    <w:rsid w:val="00505CE9"/>
    <w:rsid w:val="00506094"/>
    <w:rsid w:val="00506723"/>
    <w:rsid w:val="00507B02"/>
    <w:rsid w:val="00510EC0"/>
    <w:rsid w:val="00511538"/>
    <w:rsid w:val="00511B38"/>
    <w:rsid w:val="00512A2C"/>
    <w:rsid w:val="00512B75"/>
    <w:rsid w:val="00512C06"/>
    <w:rsid w:val="00513564"/>
    <w:rsid w:val="005159D7"/>
    <w:rsid w:val="00515B56"/>
    <w:rsid w:val="00516AB4"/>
    <w:rsid w:val="00516D4A"/>
    <w:rsid w:val="005178E0"/>
    <w:rsid w:val="005207DB"/>
    <w:rsid w:val="005215AF"/>
    <w:rsid w:val="005226DE"/>
    <w:rsid w:val="00522912"/>
    <w:rsid w:val="00522C28"/>
    <w:rsid w:val="00522D50"/>
    <w:rsid w:val="00523240"/>
    <w:rsid w:val="00523DAD"/>
    <w:rsid w:val="00524C2E"/>
    <w:rsid w:val="005253BF"/>
    <w:rsid w:val="00525EA4"/>
    <w:rsid w:val="00526B68"/>
    <w:rsid w:val="00526E57"/>
    <w:rsid w:val="005272C1"/>
    <w:rsid w:val="005279AA"/>
    <w:rsid w:val="0053021F"/>
    <w:rsid w:val="00530414"/>
    <w:rsid w:val="00530455"/>
    <w:rsid w:val="0053083D"/>
    <w:rsid w:val="00531566"/>
    <w:rsid w:val="00531605"/>
    <w:rsid w:val="00531B89"/>
    <w:rsid w:val="00531FA9"/>
    <w:rsid w:val="00532C41"/>
    <w:rsid w:val="00532D1B"/>
    <w:rsid w:val="0053367A"/>
    <w:rsid w:val="00533E6E"/>
    <w:rsid w:val="00534315"/>
    <w:rsid w:val="00534C40"/>
    <w:rsid w:val="00534E25"/>
    <w:rsid w:val="00535046"/>
    <w:rsid w:val="00535DDD"/>
    <w:rsid w:val="00535FBC"/>
    <w:rsid w:val="005366BA"/>
    <w:rsid w:val="00536AB8"/>
    <w:rsid w:val="00536C99"/>
    <w:rsid w:val="00536EC6"/>
    <w:rsid w:val="0053716B"/>
    <w:rsid w:val="00540344"/>
    <w:rsid w:val="00541717"/>
    <w:rsid w:val="00541A9E"/>
    <w:rsid w:val="00541FC4"/>
    <w:rsid w:val="00542127"/>
    <w:rsid w:val="0054274E"/>
    <w:rsid w:val="005430C3"/>
    <w:rsid w:val="005435C5"/>
    <w:rsid w:val="00543729"/>
    <w:rsid w:val="00543A3B"/>
    <w:rsid w:val="005445B0"/>
    <w:rsid w:val="0054510C"/>
    <w:rsid w:val="005452B0"/>
    <w:rsid w:val="00546467"/>
    <w:rsid w:val="00546BEC"/>
    <w:rsid w:val="00546F7F"/>
    <w:rsid w:val="00547E39"/>
    <w:rsid w:val="00550228"/>
    <w:rsid w:val="00550520"/>
    <w:rsid w:val="005510B2"/>
    <w:rsid w:val="00551960"/>
    <w:rsid w:val="0055213F"/>
    <w:rsid w:val="005528D9"/>
    <w:rsid w:val="0055387F"/>
    <w:rsid w:val="00553D3E"/>
    <w:rsid w:val="005544B2"/>
    <w:rsid w:val="00554778"/>
    <w:rsid w:val="005554B1"/>
    <w:rsid w:val="0055653E"/>
    <w:rsid w:val="005569EC"/>
    <w:rsid w:val="00556A05"/>
    <w:rsid w:val="005570F8"/>
    <w:rsid w:val="005578F8"/>
    <w:rsid w:val="00557BA6"/>
    <w:rsid w:val="00561021"/>
    <w:rsid w:val="0056293D"/>
    <w:rsid w:val="005635F9"/>
    <w:rsid w:val="005641AC"/>
    <w:rsid w:val="005647D3"/>
    <w:rsid w:val="00564C4C"/>
    <w:rsid w:val="0056509D"/>
    <w:rsid w:val="005655CC"/>
    <w:rsid w:val="005657A5"/>
    <w:rsid w:val="00565D53"/>
    <w:rsid w:val="0056619C"/>
    <w:rsid w:val="00566FF7"/>
    <w:rsid w:val="00570A03"/>
    <w:rsid w:val="00570A9E"/>
    <w:rsid w:val="00570FDA"/>
    <w:rsid w:val="00571940"/>
    <w:rsid w:val="0057216C"/>
    <w:rsid w:val="005743FA"/>
    <w:rsid w:val="005752D4"/>
    <w:rsid w:val="00575E7E"/>
    <w:rsid w:val="00575F34"/>
    <w:rsid w:val="005763F9"/>
    <w:rsid w:val="005765A7"/>
    <w:rsid w:val="0057661A"/>
    <w:rsid w:val="0057695A"/>
    <w:rsid w:val="00577A5B"/>
    <w:rsid w:val="00577C66"/>
    <w:rsid w:val="0058069E"/>
    <w:rsid w:val="00580E26"/>
    <w:rsid w:val="00580E7D"/>
    <w:rsid w:val="00582F15"/>
    <w:rsid w:val="00583899"/>
    <w:rsid w:val="00583D2D"/>
    <w:rsid w:val="00583E68"/>
    <w:rsid w:val="00584925"/>
    <w:rsid w:val="00585DBE"/>
    <w:rsid w:val="0059064A"/>
    <w:rsid w:val="0059072A"/>
    <w:rsid w:val="00591015"/>
    <w:rsid w:val="005917D4"/>
    <w:rsid w:val="00593A55"/>
    <w:rsid w:val="00593BC6"/>
    <w:rsid w:val="00594692"/>
    <w:rsid w:val="00594B52"/>
    <w:rsid w:val="00594E70"/>
    <w:rsid w:val="00595634"/>
    <w:rsid w:val="00595984"/>
    <w:rsid w:val="00595E08"/>
    <w:rsid w:val="0059614A"/>
    <w:rsid w:val="00596EF6"/>
    <w:rsid w:val="005973C1"/>
    <w:rsid w:val="0059793D"/>
    <w:rsid w:val="00597A3D"/>
    <w:rsid w:val="005A0502"/>
    <w:rsid w:val="005A0792"/>
    <w:rsid w:val="005A10B3"/>
    <w:rsid w:val="005A2200"/>
    <w:rsid w:val="005A271A"/>
    <w:rsid w:val="005A2AA3"/>
    <w:rsid w:val="005A2D95"/>
    <w:rsid w:val="005A3626"/>
    <w:rsid w:val="005A38B7"/>
    <w:rsid w:val="005A4737"/>
    <w:rsid w:val="005A4BF3"/>
    <w:rsid w:val="005A5729"/>
    <w:rsid w:val="005A74CA"/>
    <w:rsid w:val="005A7FF4"/>
    <w:rsid w:val="005B07F6"/>
    <w:rsid w:val="005B09C4"/>
    <w:rsid w:val="005B0B97"/>
    <w:rsid w:val="005B205D"/>
    <w:rsid w:val="005B2C43"/>
    <w:rsid w:val="005B2F8E"/>
    <w:rsid w:val="005B3698"/>
    <w:rsid w:val="005B3A63"/>
    <w:rsid w:val="005B4532"/>
    <w:rsid w:val="005B476A"/>
    <w:rsid w:val="005B492D"/>
    <w:rsid w:val="005B546E"/>
    <w:rsid w:val="005B5864"/>
    <w:rsid w:val="005B5B01"/>
    <w:rsid w:val="005B5B45"/>
    <w:rsid w:val="005B79CF"/>
    <w:rsid w:val="005B7CCF"/>
    <w:rsid w:val="005C03B9"/>
    <w:rsid w:val="005C0539"/>
    <w:rsid w:val="005C0EAB"/>
    <w:rsid w:val="005C1402"/>
    <w:rsid w:val="005C1A8B"/>
    <w:rsid w:val="005C2B39"/>
    <w:rsid w:val="005C2B58"/>
    <w:rsid w:val="005C3281"/>
    <w:rsid w:val="005C358E"/>
    <w:rsid w:val="005C446F"/>
    <w:rsid w:val="005C467C"/>
    <w:rsid w:val="005C4B08"/>
    <w:rsid w:val="005C5AC2"/>
    <w:rsid w:val="005C5C93"/>
    <w:rsid w:val="005D0CC9"/>
    <w:rsid w:val="005D16B7"/>
    <w:rsid w:val="005D1F04"/>
    <w:rsid w:val="005D2131"/>
    <w:rsid w:val="005D2A57"/>
    <w:rsid w:val="005D33A5"/>
    <w:rsid w:val="005D39DE"/>
    <w:rsid w:val="005D4018"/>
    <w:rsid w:val="005D4134"/>
    <w:rsid w:val="005D4B51"/>
    <w:rsid w:val="005D5771"/>
    <w:rsid w:val="005D5E03"/>
    <w:rsid w:val="005D6931"/>
    <w:rsid w:val="005D722F"/>
    <w:rsid w:val="005D7CB1"/>
    <w:rsid w:val="005D7F5E"/>
    <w:rsid w:val="005E05A0"/>
    <w:rsid w:val="005E0BF3"/>
    <w:rsid w:val="005E1386"/>
    <w:rsid w:val="005E1839"/>
    <w:rsid w:val="005E1B80"/>
    <w:rsid w:val="005E1D3B"/>
    <w:rsid w:val="005E1E63"/>
    <w:rsid w:val="005E1FB9"/>
    <w:rsid w:val="005E2E75"/>
    <w:rsid w:val="005E3BA7"/>
    <w:rsid w:val="005E3F89"/>
    <w:rsid w:val="005E4E02"/>
    <w:rsid w:val="005E4E80"/>
    <w:rsid w:val="005E6D8A"/>
    <w:rsid w:val="005E730B"/>
    <w:rsid w:val="005F0BB5"/>
    <w:rsid w:val="005F19B5"/>
    <w:rsid w:val="005F1F15"/>
    <w:rsid w:val="005F223F"/>
    <w:rsid w:val="005F26FB"/>
    <w:rsid w:val="005F3498"/>
    <w:rsid w:val="005F4970"/>
    <w:rsid w:val="005F5091"/>
    <w:rsid w:val="005F519D"/>
    <w:rsid w:val="005F5909"/>
    <w:rsid w:val="005F65BB"/>
    <w:rsid w:val="005F6C51"/>
    <w:rsid w:val="005F7199"/>
    <w:rsid w:val="00600EAD"/>
    <w:rsid w:val="006022E8"/>
    <w:rsid w:val="00604380"/>
    <w:rsid w:val="006045D7"/>
    <w:rsid w:val="006050D0"/>
    <w:rsid w:val="0060636B"/>
    <w:rsid w:val="00607551"/>
    <w:rsid w:val="00607853"/>
    <w:rsid w:val="00610718"/>
    <w:rsid w:val="006107A3"/>
    <w:rsid w:val="006123E3"/>
    <w:rsid w:val="0061260D"/>
    <w:rsid w:val="00612632"/>
    <w:rsid w:val="00612EC4"/>
    <w:rsid w:val="0061391D"/>
    <w:rsid w:val="0061447D"/>
    <w:rsid w:val="006148F6"/>
    <w:rsid w:val="00615017"/>
    <w:rsid w:val="0061631F"/>
    <w:rsid w:val="006171CE"/>
    <w:rsid w:val="006172A9"/>
    <w:rsid w:val="00620E61"/>
    <w:rsid w:val="00621EDA"/>
    <w:rsid w:val="00622108"/>
    <w:rsid w:val="0062217E"/>
    <w:rsid w:val="00624685"/>
    <w:rsid w:val="00624D4B"/>
    <w:rsid w:val="00626863"/>
    <w:rsid w:val="00626B2D"/>
    <w:rsid w:val="00627562"/>
    <w:rsid w:val="00630270"/>
    <w:rsid w:val="006311A1"/>
    <w:rsid w:val="006315D4"/>
    <w:rsid w:val="0063181D"/>
    <w:rsid w:val="0063326F"/>
    <w:rsid w:val="00633328"/>
    <w:rsid w:val="0063411F"/>
    <w:rsid w:val="006343E2"/>
    <w:rsid w:val="00634AC0"/>
    <w:rsid w:val="006355BB"/>
    <w:rsid w:val="006359E1"/>
    <w:rsid w:val="00635FB9"/>
    <w:rsid w:val="006362E8"/>
    <w:rsid w:val="006365A8"/>
    <w:rsid w:val="00636EF5"/>
    <w:rsid w:val="0063729C"/>
    <w:rsid w:val="00637C4E"/>
    <w:rsid w:val="00637E64"/>
    <w:rsid w:val="00640251"/>
    <w:rsid w:val="00640ADA"/>
    <w:rsid w:val="006415CB"/>
    <w:rsid w:val="00641913"/>
    <w:rsid w:val="00641E00"/>
    <w:rsid w:val="00642122"/>
    <w:rsid w:val="006423FF"/>
    <w:rsid w:val="006425C3"/>
    <w:rsid w:val="006438CF"/>
    <w:rsid w:val="0064406D"/>
    <w:rsid w:val="0064469F"/>
    <w:rsid w:val="00645BFF"/>
    <w:rsid w:val="00645EA1"/>
    <w:rsid w:val="006466D2"/>
    <w:rsid w:val="00646934"/>
    <w:rsid w:val="00647A37"/>
    <w:rsid w:val="00647FCE"/>
    <w:rsid w:val="006506D3"/>
    <w:rsid w:val="0065352F"/>
    <w:rsid w:val="006538D6"/>
    <w:rsid w:val="00653E27"/>
    <w:rsid w:val="0065479E"/>
    <w:rsid w:val="00654A30"/>
    <w:rsid w:val="00655156"/>
    <w:rsid w:val="006556C7"/>
    <w:rsid w:val="0065582E"/>
    <w:rsid w:val="006561E6"/>
    <w:rsid w:val="00657668"/>
    <w:rsid w:val="00660ABD"/>
    <w:rsid w:val="006612C9"/>
    <w:rsid w:val="00662164"/>
    <w:rsid w:val="00663329"/>
    <w:rsid w:val="006637F6"/>
    <w:rsid w:val="00663D9A"/>
    <w:rsid w:val="0066475B"/>
    <w:rsid w:val="00664E1B"/>
    <w:rsid w:val="00665719"/>
    <w:rsid w:val="00665B7B"/>
    <w:rsid w:val="00666555"/>
    <w:rsid w:val="006665D8"/>
    <w:rsid w:val="006671FD"/>
    <w:rsid w:val="0066722D"/>
    <w:rsid w:val="0066724E"/>
    <w:rsid w:val="00667E43"/>
    <w:rsid w:val="006703BE"/>
    <w:rsid w:val="00670F57"/>
    <w:rsid w:val="00671138"/>
    <w:rsid w:val="006713CE"/>
    <w:rsid w:val="0067197C"/>
    <w:rsid w:val="00672283"/>
    <w:rsid w:val="006724A5"/>
    <w:rsid w:val="006728F2"/>
    <w:rsid w:val="00672D2C"/>
    <w:rsid w:val="00672FEA"/>
    <w:rsid w:val="00674EE6"/>
    <w:rsid w:val="00675D1A"/>
    <w:rsid w:val="00676593"/>
    <w:rsid w:val="00676608"/>
    <w:rsid w:val="006778D5"/>
    <w:rsid w:val="00677B5D"/>
    <w:rsid w:val="00677C2D"/>
    <w:rsid w:val="006800E0"/>
    <w:rsid w:val="006817AD"/>
    <w:rsid w:val="006819F0"/>
    <w:rsid w:val="00681DE2"/>
    <w:rsid w:val="00681F75"/>
    <w:rsid w:val="00682598"/>
    <w:rsid w:val="0068269D"/>
    <w:rsid w:val="0068299F"/>
    <w:rsid w:val="006846C0"/>
    <w:rsid w:val="00684D10"/>
    <w:rsid w:val="00684EEF"/>
    <w:rsid w:val="006856E9"/>
    <w:rsid w:val="006859A9"/>
    <w:rsid w:val="006860AD"/>
    <w:rsid w:val="00687632"/>
    <w:rsid w:val="006877F6"/>
    <w:rsid w:val="0068791B"/>
    <w:rsid w:val="00687C30"/>
    <w:rsid w:val="00687D78"/>
    <w:rsid w:val="00690E0F"/>
    <w:rsid w:val="00691483"/>
    <w:rsid w:val="0069195F"/>
    <w:rsid w:val="006920B3"/>
    <w:rsid w:val="00692768"/>
    <w:rsid w:val="0069280E"/>
    <w:rsid w:val="00693124"/>
    <w:rsid w:val="00694ADD"/>
    <w:rsid w:val="00694BA6"/>
    <w:rsid w:val="0069526A"/>
    <w:rsid w:val="006952A4"/>
    <w:rsid w:val="00695E74"/>
    <w:rsid w:val="00696082"/>
    <w:rsid w:val="00696D18"/>
    <w:rsid w:val="00697F6F"/>
    <w:rsid w:val="006A069B"/>
    <w:rsid w:val="006A071B"/>
    <w:rsid w:val="006A0FD3"/>
    <w:rsid w:val="006A13A2"/>
    <w:rsid w:val="006A1A21"/>
    <w:rsid w:val="006A2D0D"/>
    <w:rsid w:val="006A4113"/>
    <w:rsid w:val="006A4177"/>
    <w:rsid w:val="006A5499"/>
    <w:rsid w:val="006A712F"/>
    <w:rsid w:val="006B0015"/>
    <w:rsid w:val="006B156B"/>
    <w:rsid w:val="006B2D22"/>
    <w:rsid w:val="006B2D50"/>
    <w:rsid w:val="006B35BB"/>
    <w:rsid w:val="006B3B5E"/>
    <w:rsid w:val="006B51DC"/>
    <w:rsid w:val="006B5ED3"/>
    <w:rsid w:val="006B682E"/>
    <w:rsid w:val="006B6E9E"/>
    <w:rsid w:val="006B787E"/>
    <w:rsid w:val="006B78E3"/>
    <w:rsid w:val="006B7ED7"/>
    <w:rsid w:val="006C2BBC"/>
    <w:rsid w:val="006C2C84"/>
    <w:rsid w:val="006C2F78"/>
    <w:rsid w:val="006C3AE4"/>
    <w:rsid w:val="006C3E4A"/>
    <w:rsid w:val="006C5835"/>
    <w:rsid w:val="006C651D"/>
    <w:rsid w:val="006C6B57"/>
    <w:rsid w:val="006C6BE2"/>
    <w:rsid w:val="006C7C09"/>
    <w:rsid w:val="006C7D6D"/>
    <w:rsid w:val="006D0424"/>
    <w:rsid w:val="006D13DF"/>
    <w:rsid w:val="006D14E1"/>
    <w:rsid w:val="006D1CD1"/>
    <w:rsid w:val="006D4954"/>
    <w:rsid w:val="006D5AF6"/>
    <w:rsid w:val="006D63D9"/>
    <w:rsid w:val="006D7B90"/>
    <w:rsid w:val="006D7D88"/>
    <w:rsid w:val="006E01FC"/>
    <w:rsid w:val="006E1291"/>
    <w:rsid w:val="006E19E7"/>
    <w:rsid w:val="006E1EF7"/>
    <w:rsid w:val="006E2A19"/>
    <w:rsid w:val="006E3232"/>
    <w:rsid w:val="006E3419"/>
    <w:rsid w:val="006E3666"/>
    <w:rsid w:val="006E45A2"/>
    <w:rsid w:val="006E4C99"/>
    <w:rsid w:val="006E4EB0"/>
    <w:rsid w:val="006E58D9"/>
    <w:rsid w:val="006E67E1"/>
    <w:rsid w:val="006E71C9"/>
    <w:rsid w:val="006F0205"/>
    <w:rsid w:val="006F0337"/>
    <w:rsid w:val="006F06D4"/>
    <w:rsid w:val="006F19FA"/>
    <w:rsid w:val="006F36A1"/>
    <w:rsid w:val="006F4ABA"/>
    <w:rsid w:val="006F4C40"/>
    <w:rsid w:val="006F59E0"/>
    <w:rsid w:val="006F5DA8"/>
    <w:rsid w:val="006F5FAD"/>
    <w:rsid w:val="006F64F3"/>
    <w:rsid w:val="006F6DC5"/>
    <w:rsid w:val="006F722D"/>
    <w:rsid w:val="006F75C5"/>
    <w:rsid w:val="006F75CB"/>
    <w:rsid w:val="00700F03"/>
    <w:rsid w:val="00701BF0"/>
    <w:rsid w:val="00702309"/>
    <w:rsid w:val="00702B34"/>
    <w:rsid w:val="0070455F"/>
    <w:rsid w:val="007050B2"/>
    <w:rsid w:val="0070518A"/>
    <w:rsid w:val="007054B2"/>
    <w:rsid w:val="007056D6"/>
    <w:rsid w:val="00705D71"/>
    <w:rsid w:val="00706A8D"/>
    <w:rsid w:val="00706EA4"/>
    <w:rsid w:val="00707B5A"/>
    <w:rsid w:val="00707FB4"/>
    <w:rsid w:val="007100AD"/>
    <w:rsid w:val="007107A6"/>
    <w:rsid w:val="00711434"/>
    <w:rsid w:val="0071237B"/>
    <w:rsid w:val="00713E2C"/>
    <w:rsid w:val="00714BE2"/>
    <w:rsid w:val="0071544A"/>
    <w:rsid w:val="00715503"/>
    <w:rsid w:val="007161AF"/>
    <w:rsid w:val="00717364"/>
    <w:rsid w:val="00717365"/>
    <w:rsid w:val="0071751E"/>
    <w:rsid w:val="0071759A"/>
    <w:rsid w:val="00717669"/>
    <w:rsid w:val="0072003E"/>
    <w:rsid w:val="00720FD0"/>
    <w:rsid w:val="00722913"/>
    <w:rsid w:val="00722E58"/>
    <w:rsid w:val="00723A4F"/>
    <w:rsid w:val="00723B9E"/>
    <w:rsid w:val="00723CCD"/>
    <w:rsid w:val="00723EE7"/>
    <w:rsid w:val="00724041"/>
    <w:rsid w:val="007249B3"/>
    <w:rsid w:val="00725632"/>
    <w:rsid w:val="00725745"/>
    <w:rsid w:val="00725B00"/>
    <w:rsid w:val="00725D23"/>
    <w:rsid w:val="00727342"/>
    <w:rsid w:val="007303D0"/>
    <w:rsid w:val="00730D77"/>
    <w:rsid w:val="0073174A"/>
    <w:rsid w:val="00731C92"/>
    <w:rsid w:val="00731F23"/>
    <w:rsid w:val="0073249E"/>
    <w:rsid w:val="0073257B"/>
    <w:rsid w:val="0073272A"/>
    <w:rsid w:val="0073288D"/>
    <w:rsid w:val="00732B1C"/>
    <w:rsid w:val="0073363F"/>
    <w:rsid w:val="00733953"/>
    <w:rsid w:val="00733D50"/>
    <w:rsid w:val="00733DCB"/>
    <w:rsid w:val="00734D6A"/>
    <w:rsid w:val="007353E8"/>
    <w:rsid w:val="00735736"/>
    <w:rsid w:val="00735784"/>
    <w:rsid w:val="00735C58"/>
    <w:rsid w:val="00735C9E"/>
    <w:rsid w:val="00736F55"/>
    <w:rsid w:val="0073705C"/>
    <w:rsid w:val="00737232"/>
    <w:rsid w:val="00737BBC"/>
    <w:rsid w:val="007417C1"/>
    <w:rsid w:val="00742695"/>
    <w:rsid w:val="007433B0"/>
    <w:rsid w:val="007433DE"/>
    <w:rsid w:val="007439F4"/>
    <w:rsid w:val="007450AB"/>
    <w:rsid w:val="007454CB"/>
    <w:rsid w:val="00745A66"/>
    <w:rsid w:val="00747CA3"/>
    <w:rsid w:val="00750111"/>
    <w:rsid w:val="007504F4"/>
    <w:rsid w:val="00750ABE"/>
    <w:rsid w:val="00750D1F"/>
    <w:rsid w:val="00751D9F"/>
    <w:rsid w:val="00753780"/>
    <w:rsid w:val="00753B6F"/>
    <w:rsid w:val="007552A7"/>
    <w:rsid w:val="0075566F"/>
    <w:rsid w:val="0075587A"/>
    <w:rsid w:val="00755AA5"/>
    <w:rsid w:val="00755DFF"/>
    <w:rsid w:val="00756267"/>
    <w:rsid w:val="00756CD4"/>
    <w:rsid w:val="00757144"/>
    <w:rsid w:val="00757488"/>
    <w:rsid w:val="00757F60"/>
    <w:rsid w:val="007603C4"/>
    <w:rsid w:val="00762AF8"/>
    <w:rsid w:val="00764008"/>
    <w:rsid w:val="00764188"/>
    <w:rsid w:val="00764957"/>
    <w:rsid w:val="00764E96"/>
    <w:rsid w:val="00765128"/>
    <w:rsid w:val="00765E49"/>
    <w:rsid w:val="007666FE"/>
    <w:rsid w:val="007672A0"/>
    <w:rsid w:val="007673AA"/>
    <w:rsid w:val="00767F6F"/>
    <w:rsid w:val="007703D2"/>
    <w:rsid w:val="00770504"/>
    <w:rsid w:val="00770536"/>
    <w:rsid w:val="0077126C"/>
    <w:rsid w:val="007729DA"/>
    <w:rsid w:val="00772DD3"/>
    <w:rsid w:val="00772EAB"/>
    <w:rsid w:val="00773114"/>
    <w:rsid w:val="0077339A"/>
    <w:rsid w:val="0077456E"/>
    <w:rsid w:val="007745A7"/>
    <w:rsid w:val="00774822"/>
    <w:rsid w:val="007752B4"/>
    <w:rsid w:val="0077626F"/>
    <w:rsid w:val="00776C42"/>
    <w:rsid w:val="00777AD1"/>
    <w:rsid w:val="00777F6E"/>
    <w:rsid w:val="0078213B"/>
    <w:rsid w:val="007821A7"/>
    <w:rsid w:val="00782BA7"/>
    <w:rsid w:val="00782F0B"/>
    <w:rsid w:val="00783C67"/>
    <w:rsid w:val="007847C1"/>
    <w:rsid w:val="007852CD"/>
    <w:rsid w:val="00785493"/>
    <w:rsid w:val="007854D7"/>
    <w:rsid w:val="007866CC"/>
    <w:rsid w:val="00787311"/>
    <w:rsid w:val="00787458"/>
    <w:rsid w:val="0078772C"/>
    <w:rsid w:val="007900ED"/>
    <w:rsid w:val="00790768"/>
    <w:rsid w:val="00791482"/>
    <w:rsid w:val="00791E64"/>
    <w:rsid w:val="00792992"/>
    <w:rsid w:val="00792BE5"/>
    <w:rsid w:val="00793649"/>
    <w:rsid w:val="0079380B"/>
    <w:rsid w:val="00793BA4"/>
    <w:rsid w:val="00793C9C"/>
    <w:rsid w:val="00793F5E"/>
    <w:rsid w:val="00795077"/>
    <w:rsid w:val="00795D6A"/>
    <w:rsid w:val="0079621C"/>
    <w:rsid w:val="00797CD5"/>
    <w:rsid w:val="007A0962"/>
    <w:rsid w:val="007A27EB"/>
    <w:rsid w:val="007A2C4E"/>
    <w:rsid w:val="007A2F44"/>
    <w:rsid w:val="007A4084"/>
    <w:rsid w:val="007A422D"/>
    <w:rsid w:val="007A4EF4"/>
    <w:rsid w:val="007A555B"/>
    <w:rsid w:val="007A5CCF"/>
    <w:rsid w:val="007A678E"/>
    <w:rsid w:val="007B046B"/>
    <w:rsid w:val="007B1DE8"/>
    <w:rsid w:val="007B2D6F"/>
    <w:rsid w:val="007B38AE"/>
    <w:rsid w:val="007B411A"/>
    <w:rsid w:val="007B48F7"/>
    <w:rsid w:val="007B58DE"/>
    <w:rsid w:val="007B5EB1"/>
    <w:rsid w:val="007B6088"/>
    <w:rsid w:val="007B6E55"/>
    <w:rsid w:val="007B7978"/>
    <w:rsid w:val="007B7E86"/>
    <w:rsid w:val="007C13E2"/>
    <w:rsid w:val="007C1422"/>
    <w:rsid w:val="007C1856"/>
    <w:rsid w:val="007C1B73"/>
    <w:rsid w:val="007C276A"/>
    <w:rsid w:val="007C27FC"/>
    <w:rsid w:val="007C28CD"/>
    <w:rsid w:val="007C302F"/>
    <w:rsid w:val="007C58A1"/>
    <w:rsid w:val="007C6C4F"/>
    <w:rsid w:val="007C6ED7"/>
    <w:rsid w:val="007C78DC"/>
    <w:rsid w:val="007C7D8B"/>
    <w:rsid w:val="007D060A"/>
    <w:rsid w:val="007D0B4C"/>
    <w:rsid w:val="007D13CA"/>
    <w:rsid w:val="007D1B7D"/>
    <w:rsid w:val="007D1D91"/>
    <w:rsid w:val="007D2120"/>
    <w:rsid w:val="007D22AB"/>
    <w:rsid w:val="007D24B3"/>
    <w:rsid w:val="007D2F13"/>
    <w:rsid w:val="007D3B4B"/>
    <w:rsid w:val="007D5616"/>
    <w:rsid w:val="007D5F72"/>
    <w:rsid w:val="007D6559"/>
    <w:rsid w:val="007D659E"/>
    <w:rsid w:val="007D6B4B"/>
    <w:rsid w:val="007E11A7"/>
    <w:rsid w:val="007E1273"/>
    <w:rsid w:val="007E1670"/>
    <w:rsid w:val="007E18DD"/>
    <w:rsid w:val="007E2CCA"/>
    <w:rsid w:val="007E4C06"/>
    <w:rsid w:val="007E537E"/>
    <w:rsid w:val="007E612E"/>
    <w:rsid w:val="007E6479"/>
    <w:rsid w:val="007E6BD7"/>
    <w:rsid w:val="007E7841"/>
    <w:rsid w:val="007F01F6"/>
    <w:rsid w:val="007F0DEC"/>
    <w:rsid w:val="007F12CD"/>
    <w:rsid w:val="007F252C"/>
    <w:rsid w:val="007F3256"/>
    <w:rsid w:val="007F3432"/>
    <w:rsid w:val="007F35D9"/>
    <w:rsid w:val="007F3D02"/>
    <w:rsid w:val="007F419E"/>
    <w:rsid w:val="007F41DD"/>
    <w:rsid w:val="007F49D9"/>
    <w:rsid w:val="007F4B09"/>
    <w:rsid w:val="007F6298"/>
    <w:rsid w:val="007F6E45"/>
    <w:rsid w:val="007F753E"/>
    <w:rsid w:val="007F77CD"/>
    <w:rsid w:val="007F7B71"/>
    <w:rsid w:val="007F7E13"/>
    <w:rsid w:val="00800C52"/>
    <w:rsid w:val="00801004"/>
    <w:rsid w:val="00802192"/>
    <w:rsid w:val="00802692"/>
    <w:rsid w:val="0080327D"/>
    <w:rsid w:val="00803A68"/>
    <w:rsid w:val="00804226"/>
    <w:rsid w:val="00804D43"/>
    <w:rsid w:val="0080502A"/>
    <w:rsid w:val="008050FE"/>
    <w:rsid w:val="00805B3F"/>
    <w:rsid w:val="00807B2F"/>
    <w:rsid w:val="00810653"/>
    <w:rsid w:val="00810678"/>
    <w:rsid w:val="00810B87"/>
    <w:rsid w:val="00810BD6"/>
    <w:rsid w:val="00810E22"/>
    <w:rsid w:val="00811292"/>
    <w:rsid w:val="00811894"/>
    <w:rsid w:val="00811D10"/>
    <w:rsid w:val="00811F2A"/>
    <w:rsid w:val="008121F9"/>
    <w:rsid w:val="008121FF"/>
    <w:rsid w:val="008132C5"/>
    <w:rsid w:val="00814DA2"/>
    <w:rsid w:val="00814DBD"/>
    <w:rsid w:val="00814E9A"/>
    <w:rsid w:val="00815087"/>
    <w:rsid w:val="00815491"/>
    <w:rsid w:val="0081681F"/>
    <w:rsid w:val="00816F99"/>
    <w:rsid w:val="008171F4"/>
    <w:rsid w:val="0081758C"/>
    <w:rsid w:val="00817D1B"/>
    <w:rsid w:val="008201A2"/>
    <w:rsid w:val="008208FB"/>
    <w:rsid w:val="00821D78"/>
    <w:rsid w:val="0082255A"/>
    <w:rsid w:val="008225B9"/>
    <w:rsid w:val="008225E6"/>
    <w:rsid w:val="00822AD7"/>
    <w:rsid w:val="0082343B"/>
    <w:rsid w:val="00823889"/>
    <w:rsid w:val="0082395A"/>
    <w:rsid w:val="00824A14"/>
    <w:rsid w:val="00825F9F"/>
    <w:rsid w:val="00826616"/>
    <w:rsid w:val="008300BE"/>
    <w:rsid w:val="008300C9"/>
    <w:rsid w:val="00830213"/>
    <w:rsid w:val="008316A7"/>
    <w:rsid w:val="00831925"/>
    <w:rsid w:val="00831BB9"/>
    <w:rsid w:val="00831FFA"/>
    <w:rsid w:val="0083302A"/>
    <w:rsid w:val="00833623"/>
    <w:rsid w:val="008343A3"/>
    <w:rsid w:val="008349B2"/>
    <w:rsid w:val="00836DBC"/>
    <w:rsid w:val="00837668"/>
    <w:rsid w:val="00837F96"/>
    <w:rsid w:val="008401F6"/>
    <w:rsid w:val="00840A09"/>
    <w:rsid w:val="008418A8"/>
    <w:rsid w:val="00841E29"/>
    <w:rsid w:val="00841EFB"/>
    <w:rsid w:val="00842B17"/>
    <w:rsid w:val="00842EC4"/>
    <w:rsid w:val="00843105"/>
    <w:rsid w:val="008435BD"/>
    <w:rsid w:val="00844AFC"/>
    <w:rsid w:val="00845387"/>
    <w:rsid w:val="00845407"/>
    <w:rsid w:val="00845A3E"/>
    <w:rsid w:val="0084608E"/>
    <w:rsid w:val="00846943"/>
    <w:rsid w:val="00846A6F"/>
    <w:rsid w:val="008474D8"/>
    <w:rsid w:val="00847C9D"/>
    <w:rsid w:val="00850ADC"/>
    <w:rsid w:val="00850B05"/>
    <w:rsid w:val="0085181F"/>
    <w:rsid w:val="00851C6B"/>
    <w:rsid w:val="0085281E"/>
    <w:rsid w:val="00852EF8"/>
    <w:rsid w:val="008537AB"/>
    <w:rsid w:val="00853FC6"/>
    <w:rsid w:val="0085418C"/>
    <w:rsid w:val="008546F6"/>
    <w:rsid w:val="00855599"/>
    <w:rsid w:val="00856088"/>
    <w:rsid w:val="00856704"/>
    <w:rsid w:val="00860051"/>
    <w:rsid w:val="0086112B"/>
    <w:rsid w:val="008618B4"/>
    <w:rsid w:val="00861F6E"/>
    <w:rsid w:val="00862734"/>
    <w:rsid w:val="00862B82"/>
    <w:rsid w:val="00862DA1"/>
    <w:rsid w:val="00862F44"/>
    <w:rsid w:val="0086300D"/>
    <w:rsid w:val="00863581"/>
    <w:rsid w:val="00863A0C"/>
    <w:rsid w:val="00864EE0"/>
    <w:rsid w:val="00865C72"/>
    <w:rsid w:val="0086699C"/>
    <w:rsid w:val="00866A7C"/>
    <w:rsid w:val="00867954"/>
    <w:rsid w:val="00867EC6"/>
    <w:rsid w:val="008703F6"/>
    <w:rsid w:val="008705F2"/>
    <w:rsid w:val="008706FD"/>
    <w:rsid w:val="00871205"/>
    <w:rsid w:val="00871575"/>
    <w:rsid w:val="0087270F"/>
    <w:rsid w:val="008730CB"/>
    <w:rsid w:val="00873C98"/>
    <w:rsid w:val="00873F06"/>
    <w:rsid w:val="00876AF8"/>
    <w:rsid w:val="00877C7B"/>
    <w:rsid w:val="00880880"/>
    <w:rsid w:val="008809BA"/>
    <w:rsid w:val="00881092"/>
    <w:rsid w:val="00881ADC"/>
    <w:rsid w:val="00882302"/>
    <w:rsid w:val="00882994"/>
    <w:rsid w:val="00883F0F"/>
    <w:rsid w:val="0088483C"/>
    <w:rsid w:val="0088589A"/>
    <w:rsid w:val="008877FD"/>
    <w:rsid w:val="00887CAA"/>
    <w:rsid w:val="00887DF8"/>
    <w:rsid w:val="008905FF"/>
    <w:rsid w:val="0089078B"/>
    <w:rsid w:val="0089182E"/>
    <w:rsid w:val="00893814"/>
    <w:rsid w:val="00893AC7"/>
    <w:rsid w:val="00893C41"/>
    <w:rsid w:val="008943EE"/>
    <w:rsid w:val="00894481"/>
    <w:rsid w:val="008949C2"/>
    <w:rsid w:val="00895612"/>
    <w:rsid w:val="00895DB7"/>
    <w:rsid w:val="0089608B"/>
    <w:rsid w:val="008960DE"/>
    <w:rsid w:val="00896573"/>
    <w:rsid w:val="008966D8"/>
    <w:rsid w:val="008966EB"/>
    <w:rsid w:val="008969DC"/>
    <w:rsid w:val="00896B67"/>
    <w:rsid w:val="008970D8"/>
    <w:rsid w:val="008971DA"/>
    <w:rsid w:val="008A2391"/>
    <w:rsid w:val="008A2634"/>
    <w:rsid w:val="008A3495"/>
    <w:rsid w:val="008A35BE"/>
    <w:rsid w:val="008A3AC4"/>
    <w:rsid w:val="008A41C1"/>
    <w:rsid w:val="008A44AB"/>
    <w:rsid w:val="008A4CD5"/>
    <w:rsid w:val="008A570A"/>
    <w:rsid w:val="008A64AE"/>
    <w:rsid w:val="008A72D7"/>
    <w:rsid w:val="008B05FB"/>
    <w:rsid w:val="008B0F03"/>
    <w:rsid w:val="008B151F"/>
    <w:rsid w:val="008B1A27"/>
    <w:rsid w:val="008B1DF4"/>
    <w:rsid w:val="008B2584"/>
    <w:rsid w:val="008B32E2"/>
    <w:rsid w:val="008B3578"/>
    <w:rsid w:val="008B4DA3"/>
    <w:rsid w:val="008B4E3E"/>
    <w:rsid w:val="008B51A8"/>
    <w:rsid w:val="008B647C"/>
    <w:rsid w:val="008B65F7"/>
    <w:rsid w:val="008B765C"/>
    <w:rsid w:val="008C0167"/>
    <w:rsid w:val="008C089C"/>
    <w:rsid w:val="008C0E6D"/>
    <w:rsid w:val="008C10CC"/>
    <w:rsid w:val="008C1367"/>
    <w:rsid w:val="008C1CC4"/>
    <w:rsid w:val="008C228B"/>
    <w:rsid w:val="008C270F"/>
    <w:rsid w:val="008C2AF4"/>
    <w:rsid w:val="008C326B"/>
    <w:rsid w:val="008C347A"/>
    <w:rsid w:val="008C3E07"/>
    <w:rsid w:val="008C4F76"/>
    <w:rsid w:val="008C5068"/>
    <w:rsid w:val="008C56E2"/>
    <w:rsid w:val="008C5776"/>
    <w:rsid w:val="008C5AF7"/>
    <w:rsid w:val="008C6479"/>
    <w:rsid w:val="008C67DD"/>
    <w:rsid w:val="008C6A86"/>
    <w:rsid w:val="008C6AB9"/>
    <w:rsid w:val="008C70D5"/>
    <w:rsid w:val="008C71F3"/>
    <w:rsid w:val="008D03FC"/>
    <w:rsid w:val="008D08DC"/>
    <w:rsid w:val="008D0F51"/>
    <w:rsid w:val="008D1163"/>
    <w:rsid w:val="008D1483"/>
    <w:rsid w:val="008D17D1"/>
    <w:rsid w:val="008D1AD2"/>
    <w:rsid w:val="008D221A"/>
    <w:rsid w:val="008D3664"/>
    <w:rsid w:val="008D3963"/>
    <w:rsid w:val="008D4CA0"/>
    <w:rsid w:val="008D4DDD"/>
    <w:rsid w:val="008D4E37"/>
    <w:rsid w:val="008D50B5"/>
    <w:rsid w:val="008D54A0"/>
    <w:rsid w:val="008D625E"/>
    <w:rsid w:val="008D6A2B"/>
    <w:rsid w:val="008D7956"/>
    <w:rsid w:val="008D7D18"/>
    <w:rsid w:val="008D7DD4"/>
    <w:rsid w:val="008E0A1D"/>
    <w:rsid w:val="008E0FFB"/>
    <w:rsid w:val="008E181C"/>
    <w:rsid w:val="008E344A"/>
    <w:rsid w:val="008E39A2"/>
    <w:rsid w:val="008E3AD2"/>
    <w:rsid w:val="008E3C43"/>
    <w:rsid w:val="008E4A5A"/>
    <w:rsid w:val="008E4FEA"/>
    <w:rsid w:val="008E5111"/>
    <w:rsid w:val="008E581A"/>
    <w:rsid w:val="008F0363"/>
    <w:rsid w:val="008F055F"/>
    <w:rsid w:val="008F0643"/>
    <w:rsid w:val="008F1562"/>
    <w:rsid w:val="008F1645"/>
    <w:rsid w:val="008F2FA8"/>
    <w:rsid w:val="008F3DBB"/>
    <w:rsid w:val="008F4392"/>
    <w:rsid w:val="008F4C38"/>
    <w:rsid w:val="008F4DFA"/>
    <w:rsid w:val="008F54D5"/>
    <w:rsid w:val="008F5A44"/>
    <w:rsid w:val="008F5FBB"/>
    <w:rsid w:val="008F61C6"/>
    <w:rsid w:val="008F7188"/>
    <w:rsid w:val="008F74ED"/>
    <w:rsid w:val="008F76B7"/>
    <w:rsid w:val="0090100B"/>
    <w:rsid w:val="00902259"/>
    <w:rsid w:val="00902430"/>
    <w:rsid w:val="00902B9F"/>
    <w:rsid w:val="00905202"/>
    <w:rsid w:val="009062C9"/>
    <w:rsid w:val="00907CFF"/>
    <w:rsid w:val="0091015B"/>
    <w:rsid w:val="00910485"/>
    <w:rsid w:val="0091071E"/>
    <w:rsid w:val="009107F6"/>
    <w:rsid w:val="00910C15"/>
    <w:rsid w:val="00911720"/>
    <w:rsid w:val="00912567"/>
    <w:rsid w:val="00912D96"/>
    <w:rsid w:val="009134C8"/>
    <w:rsid w:val="00913F80"/>
    <w:rsid w:val="00914B1C"/>
    <w:rsid w:val="00914C8F"/>
    <w:rsid w:val="00915F5B"/>
    <w:rsid w:val="009165DC"/>
    <w:rsid w:val="009165EB"/>
    <w:rsid w:val="00916812"/>
    <w:rsid w:val="00916879"/>
    <w:rsid w:val="0091688F"/>
    <w:rsid w:val="009205E8"/>
    <w:rsid w:val="0092067A"/>
    <w:rsid w:val="00921953"/>
    <w:rsid w:val="00921E7C"/>
    <w:rsid w:val="009220FE"/>
    <w:rsid w:val="00923391"/>
    <w:rsid w:val="00923AE6"/>
    <w:rsid w:val="00923FF7"/>
    <w:rsid w:val="00924432"/>
    <w:rsid w:val="00924DC2"/>
    <w:rsid w:val="009254F1"/>
    <w:rsid w:val="00925C33"/>
    <w:rsid w:val="00925F41"/>
    <w:rsid w:val="009262FF"/>
    <w:rsid w:val="0092678D"/>
    <w:rsid w:val="00927CC7"/>
    <w:rsid w:val="00930B78"/>
    <w:rsid w:val="00932DD3"/>
    <w:rsid w:val="0093301B"/>
    <w:rsid w:val="00933191"/>
    <w:rsid w:val="00933A4C"/>
    <w:rsid w:val="00933AEE"/>
    <w:rsid w:val="00933ECC"/>
    <w:rsid w:val="00934F7C"/>
    <w:rsid w:val="00935577"/>
    <w:rsid w:val="00935C15"/>
    <w:rsid w:val="009365F6"/>
    <w:rsid w:val="00936609"/>
    <w:rsid w:val="009367A7"/>
    <w:rsid w:val="0093716F"/>
    <w:rsid w:val="009374F4"/>
    <w:rsid w:val="009374F6"/>
    <w:rsid w:val="009376F3"/>
    <w:rsid w:val="00942A2B"/>
    <w:rsid w:val="0094379F"/>
    <w:rsid w:val="0094454F"/>
    <w:rsid w:val="009458EF"/>
    <w:rsid w:val="00945A91"/>
    <w:rsid w:val="009462E3"/>
    <w:rsid w:val="009469E4"/>
    <w:rsid w:val="00946BCB"/>
    <w:rsid w:val="00946E37"/>
    <w:rsid w:val="00950E24"/>
    <w:rsid w:val="0095164A"/>
    <w:rsid w:val="00951C55"/>
    <w:rsid w:val="00951D89"/>
    <w:rsid w:val="00953901"/>
    <w:rsid w:val="00955249"/>
    <w:rsid w:val="00956006"/>
    <w:rsid w:val="009568D9"/>
    <w:rsid w:val="00960C93"/>
    <w:rsid w:val="00960D7C"/>
    <w:rsid w:val="00960E39"/>
    <w:rsid w:val="00961210"/>
    <w:rsid w:val="009612A3"/>
    <w:rsid w:val="009626F6"/>
    <w:rsid w:val="00963168"/>
    <w:rsid w:val="0096348D"/>
    <w:rsid w:val="00963AF1"/>
    <w:rsid w:val="00964145"/>
    <w:rsid w:val="00965421"/>
    <w:rsid w:val="00965A9A"/>
    <w:rsid w:val="00965B0E"/>
    <w:rsid w:val="00965D41"/>
    <w:rsid w:val="00966A95"/>
    <w:rsid w:val="00966B4F"/>
    <w:rsid w:val="00966EC9"/>
    <w:rsid w:val="00966FD4"/>
    <w:rsid w:val="0096761D"/>
    <w:rsid w:val="00967FF7"/>
    <w:rsid w:val="00972012"/>
    <w:rsid w:val="0097226E"/>
    <w:rsid w:val="00972AE8"/>
    <w:rsid w:val="009730F7"/>
    <w:rsid w:val="009737D8"/>
    <w:rsid w:val="0097391C"/>
    <w:rsid w:val="00973ABD"/>
    <w:rsid w:val="00973D12"/>
    <w:rsid w:val="009741B5"/>
    <w:rsid w:val="00974B79"/>
    <w:rsid w:val="00974F1A"/>
    <w:rsid w:val="00976304"/>
    <w:rsid w:val="009809A8"/>
    <w:rsid w:val="00981B47"/>
    <w:rsid w:val="00982D4F"/>
    <w:rsid w:val="0098324D"/>
    <w:rsid w:val="0098343E"/>
    <w:rsid w:val="00983F41"/>
    <w:rsid w:val="009840C2"/>
    <w:rsid w:val="009844FE"/>
    <w:rsid w:val="00984B5D"/>
    <w:rsid w:val="00984FC3"/>
    <w:rsid w:val="009862F7"/>
    <w:rsid w:val="00986544"/>
    <w:rsid w:val="00986C8C"/>
    <w:rsid w:val="009874B2"/>
    <w:rsid w:val="009879E4"/>
    <w:rsid w:val="009902C7"/>
    <w:rsid w:val="009905CC"/>
    <w:rsid w:val="009906C5"/>
    <w:rsid w:val="00990CAC"/>
    <w:rsid w:val="00990DA8"/>
    <w:rsid w:val="00990E10"/>
    <w:rsid w:val="009914D2"/>
    <w:rsid w:val="00992424"/>
    <w:rsid w:val="00992763"/>
    <w:rsid w:val="00992AD9"/>
    <w:rsid w:val="009931CC"/>
    <w:rsid w:val="00993E50"/>
    <w:rsid w:val="0099511B"/>
    <w:rsid w:val="009955BF"/>
    <w:rsid w:val="00995C1D"/>
    <w:rsid w:val="00996985"/>
    <w:rsid w:val="00996B4E"/>
    <w:rsid w:val="00996B6E"/>
    <w:rsid w:val="009974F2"/>
    <w:rsid w:val="009A01DF"/>
    <w:rsid w:val="009A0460"/>
    <w:rsid w:val="009A0A21"/>
    <w:rsid w:val="009A1353"/>
    <w:rsid w:val="009A20C9"/>
    <w:rsid w:val="009A3B7E"/>
    <w:rsid w:val="009A5C0A"/>
    <w:rsid w:val="009A5DD6"/>
    <w:rsid w:val="009A7305"/>
    <w:rsid w:val="009A7344"/>
    <w:rsid w:val="009A7591"/>
    <w:rsid w:val="009A766D"/>
    <w:rsid w:val="009B000C"/>
    <w:rsid w:val="009B004B"/>
    <w:rsid w:val="009B09AD"/>
    <w:rsid w:val="009B139A"/>
    <w:rsid w:val="009B1897"/>
    <w:rsid w:val="009B2018"/>
    <w:rsid w:val="009B2C49"/>
    <w:rsid w:val="009B3049"/>
    <w:rsid w:val="009B3C95"/>
    <w:rsid w:val="009B4235"/>
    <w:rsid w:val="009B6959"/>
    <w:rsid w:val="009B75A3"/>
    <w:rsid w:val="009B7826"/>
    <w:rsid w:val="009B7AD3"/>
    <w:rsid w:val="009B7FBE"/>
    <w:rsid w:val="009C05BE"/>
    <w:rsid w:val="009C0656"/>
    <w:rsid w:val="009C0B4F"/>
    <w:rsid w:val="009C1359"/>
    <w:rsid w:val="009C2A52"/>
    <w:rsid w:val="009C3659"/>
    <w:rsid w:val="009C373D"/>
    <w:rsid w:val="009C4025"/>
    <w:rsid w:val="009C522A"/>
    <w:rsid w:val="009C738E"/>
    <w:rsid w:val="009D1617"/>
    <w:rsid w:val="009D1F13"/>
    <w:rsid w:val="009D2567"/>
    <w:rsid w:val="009D2B4E"/>
    <w:rsid w:val="009D2FF7"/>
    <w:rsid w:val="009D3F2A"/>
    <w:rsid w:val="009D40E4"/>
    <w:rsid w:val="009D50C1"/>
    <w:rsid w:val="009D57D2"/>
    <w:rsid w:val="009D5C27"/>
    <w:rsid w:val="009D61EC"/>
    <w:rsid w:val="009D68FA"/>
    <w:rsid w:val="009E09F2"/>
    <w:rsid w:val="009E16DF"/>
    <w:rsid w:val="009E1C8C"/>
    <w:rsid w:val="009E26E2"/>
    <w:rsid w:val="009E285A"/>
    <w:rsid w:val="009E3F11"/>
    <w:rsid w:val="009E4517"/>
    <w:rsid w:val="009E4D6B"/>
    <w:rsid w:val="009E5597"/>
    <w:rsid w:val="009E671D"/>
    <w:rsid w:val="009E6D14"/>
    <w:rsid w:val="009E79CD"/>
    <w:rsid w:val="009E7E00"/>
    <w:rsid w:val="009F0275"/>
    <w:rsid w:val="009F1942"/>
    <w:rsid w:val="009F212F"/>
    <w:rsid w:val="009F230F"/>
    <w:rsid w:val="009F235C"/>
    <w:rsid w:val="009F23BC"/>
    <w:rsid w:val="009F32A8"/>
    <w:rsid w:val="009F3BE1"/>
    <w:rsid w:val="009F4051"/>
    <w:rsid w:val="009F4A5D"/>
    <w:rsid w:val="009F5526"/>
    <w:rsid w:val="009F5719"/>
    <w:rsid w:val="009F5974"/>
    <w:rsid w:val="009F63E5"/>
    <w:rsid w:val="009F7A89"/>
    <w:rsid w:val="009F7D84"/>
    <w:rsid w:val="009F7DB8"/>
    <w:rsid w:val="00A01441"/>
    <w:rsid w:val="00A019B5"/>
    <w:rsid w:val="00A01DB2"/>
    <w:rsid w:val="00A01DBC"/>
    <w:rsid w:val="00A02A26"/>
    <w:rsid w:val="00A03745"/>
    <w:rsid w:val="00A049C1"/>
    <w:rsid w:val="00A054C0"/>
    <w:rsid w:val="00A07AB0"/>
    <w:rsid w:val="00A07FD1"/>
    <w:rsid w:val="00A1048A"/>
    <w:rsid w:val="00A1103B"/>
    <w:rsid w:val="00A11103"/>
    <w:rsid w:val="00A11318"/>
    <w:rsid w:val="00A11852"/>
    <w:rsid w:val="00A12797"/>
    <w:rsid w:val="00A12A4F"/>
    <w:rsid w:val="00A13D68"/>
    <w:rsid w:val="00A13EA4"/>
    <w:rsid w:val="00A14220"/>
    <w:rsid w:val="00A144D8"/>
    <w:rsid w:val="00A144DE"/>
    <w:rsid w:val="00A1495D"/>
    <w:rsid w:val="00A15455"/>
    <w:rsid w:val="00A155FB"/>
    <w:rsid w:val="00A156C6"/>
    <w:rsid w:val="00A173CF"/>
    <w:rsid w:val="00A17E2A"/>
    <w:rsid w:val="00A2168F"/>
    <w:rsid w:val="00A21AAE"/>
    <w:rsid w:val="00A228BD"/>
    <w:rsid w:val="00A2300B"/>
    <w:rsid w:val="00A24612"/>
    <w:rsid w:val="00A2473C"/>
    <w:rsid w:val="00A25157"/>
    <w:rsid w:val="00A267DE"/>
    <w:rsid w:val="00A27214"/>
    <w:rsid w:val="00A27BBB"/>
    <w:rsid w:val="00A27D1B"/>
    <w:rsid w:val="00A3057E"/>
    <w:rsid w:val="00A30603"/>
    <w:rsid w:val="00A310F9"/>
    <w:rsid w:val="00A315EF"/>
    <w:rsid w:val="00A31615"/>
    <w:rsid w:val="00A32AF2"/>
    <w:rsid w:val="00A3300C"/>
    <w:rsid w:val="00A33405"/>
    <w:rsid w:val="00A33641"/>
    <w:rsid w:val="00A33C3E"/>
    <w:rsid w:val="00A349F4"/>
    <w:rsid w:val="00A34F98"/>
    <w:rsid w:val="00A364EB"/>
    <w:rsid w:val="00A37482"/>
    <w:rsid w:val="00A375C0"/>
    <w:rsid w:val="00A37E78"/>
    <w:rsid w:val="00A37ED8"/>
    <w:rsid w:val="00A4035B"/>
    <w:rsid w:val="00A40B58"/>
    <w:rsid w:val="00A4191D"/>
    <w:rsid w:val="00A4255F"/>
    <w:rsid w:val="00A43FFF"/>
    <w:rsid w:val="00A4406A"/>
    <w:rsid w:val="00A45372"/>
    <w:rsid w:val="00A458F2"/>
    <w:rsid w:val="00A45988"/>
    <w:rsid w:val="00A45E77"/>
    <w:rsid w:val="00A46D63"/>
    <w:rsid w:val="00A47678"/>
    <w:rsid w:val="00A47C35"/>
    <w:rsid w:val="00A514BC"/>
    <w:rsid w:val="00A51757"/>
    <w:rsid w:val="00A51D48"/>
    <w:rsid w:val="00A53452"/>
    <w:rsid w:val="00A539B7"/>
    <w:rsid w:val="00A54804"/>
    <w:rsid w:val="00A54984"/>
    <w:rsid w:val="00A55C11"/>
    <w:rsid w:val="00A55E69"/>
    <w:rsid w:val="00A56572"/>
    <w:rsid w:val="00A57265"/>
    <w:rsid w:val="00A574DE"/>
    <w:rsid w:val="00A57D57"/>
    <w:rsid w:val="00A60532"/>
    <w:rsid w:val="00A61877"/>
    <w:rsid w:val="00A61899"/>
    <w:rsid w:val="00A62DC2"/>
    <w:rsid w:val="00A63CF2"/>
    <w:rsid w:val="00A63D2D"/>
    <w:rsid w:val="00A66305"/>
    <w:rsid w:val="00A66327"/>
    <w:rsid w:val="00A663A5"/>
    <w:rsid w:val="00A66656"/>
    <w:rsid w:val="00A71006"/>
    <w:rsid w:val="00A72490"/>
    <w:rsid w:val="00A72E73"/>
    <w:rsid w:val="00A7367B"/>
    <w:rsid w:val="00A738E6"/>
    <w:rsid w:val="00A7391D"/>
    <w:rsid w:val="00A73D10"/>
    <w:rsid w:val="00A748E5"/>
    <w:rsid w:val="00A7493E"/>
    <w:rsid w:val="00A753DD"/>
    <w:rsid w:val="00A75524"/>
    <w:rsid w:val="00A76CC6"/>
    <w:rsid w:val="00A80CF9"/>
    <w:rsid w:val="00A82E0E"/>
    <w:rsid w:val="00A82F28"/>
    <w:rsid w:val="00A83EF3"/>
    <w:rsid w:val="00A859E2"/>
    <w:rsid w:val="00A85D23"/>
    <w:rsid w:val="00A87AA3"/>
    <w:rsid w:val="00A87E82"/>
    <w:rsid w:val="00A9015B"/>
    <w:rsid w:val="00A901C8"/>
    <w:rsid w:val="00A9044F"/>
    <w:rsid w:val="00A908F2"/>
    <w:rsid w:val="00A90BCC"/>
    <w:rsid w:val="00A91283"/>
    <w:rsid w:val="00A91CBC"/>
    <w:rsid w:val="00A92709"/>
    <w:rsid w:val="00A92AEC"/>
    <w:rsid w:val="00A9340A"/>
    <w:rsid w:val="00A94E54"/>
    <w:rsid w:val="00A95598"/>
    <w:rsid w:val="00A957FF"/>
    <w:rsid w:val="00A95861"/>
    <w:rsid w:val="00A96709"/>
    <w:rsid w:val="00A96A27"/>
    <w:rsid w:val="00A96B8F"/>
    <w:rsid w:val="00A96F38"/>
    <w:rsid w:val="00A9743D"/>
    <w:rsid w:val="00A975B4"/>
    <w:rsid w:val="00A97CAF"/>
    <w:rsid w:val="00A97EDA"/>
    <w:rsid w:val="00A97F54"/>
    <w:rsid w:val="00AA1058"/>
    <w:rsid w:val="00AA1287"/>
    <w:rsid w:val="00AA1A9F"/>
    <w:rsid w:val="00AA2BEB"/>
    <w:rsid w:val="00AA35A9"/>
    <w:rsid w:val="00AA4064"/>
    <w:rsid w:val="00AA46A8"/>
    <w:rsid w:val="00AA52DA"/>
    <w:rsid w:val="00AA56A8"/>
    <w:rsid w:val="00AA6588"/>
    <w:rsid w:val="00AA6E2C"/>
    <w:rsid w:val="00AA7F55"/>
    <w:rsid w:val="00AB026F"/>
    <w:rsid w:val="00AB0A8B"/>
    <w:rsid w:val="00AB1A14"/>
    <w:rsid w:val="00AB450B"/>
    <w:rsid w:val="00AB4570"/>
    <w:rsid w:val="00AB5F30"/>
    <w:rsid w:val="00AB6256"/>
    <w:rsid w:val="00AB6A5B"/>
    <w:rsid w:val="00AB6BC0"/>
    <w:rsid w:val="00AB7169"/>
    <w:rsid w:val="00AB750E"/>
    <w:rsid w:val="00AB761F"/>
    <w:rsid w:val="00AB7EAC"/>
    <w:rsid w:val="00AC0421"/>
    <w:rsid w:val="00AC05FD"/>
    <w:rsid w:val="00AC063C"/>
    <w:rsid w:val="00AC20EB"/>
    <w:rsid w:val="00AC221B"/>
    <w:rsid w:val="00AC3285"/>
    <w:rsid w:val="00AC3A21"/>
    <w:rsid w:val="00AC3CA3"/>
    <w:rsid w:val="00AC3E07"/>
    <w:rsid w:val="00AC4D64"/>
    <w:rsid w:val="00AC4D9A"/>
    <w:rsid w:val="00AC5C0B"/>
    <w:rsid w:val="00AC60EF"/>
    <w:rsid w:val="00AC6166"/>
    <w:rsid w:val="00AC69E5"/>
    <w:rsid w:val="00AC6DD1"/>
    <w:rsid w:val="00AC76BC"/>
    <w:rsid w:val="00AC7C2E"/>
    <w:rsid w:val="00AD0150"/>
    <w:rsid w:val="00AD0D45"/>
    <w:rsid w:val="00AD1590"/>
    <w:rsid w:val="00AD17E3"/>
    <w:rsid w:val="00AD52FB"/>
    <w:rsid w:val="00AD55B2"/>
    <w:rsid w:val="00AD5C79"/>
    <w:rsid w:val="00AD6AD8"/>
    <w:rsid w:val="00AD7BBA"/>
    <w:rsid w:val="00AE058F"/>
    <w:rsid w:val="00AE0E88"/>
    <w:rsid w:val="00AE1118"/>
    <w:rsid w:val="00AE1765"/>
    <w:rsid w:val="00AE19A0"/>
    <w:rsid w:val="00AE1EC4"/>
    <w:rsid w:val="00AE216E"/>
    <w:rsid w:val="00AE2333"/>
    <w:rsid w:val="00AE3BAC"/>
    <w:rsid w:val="00AE5135"/>
    <w:rsid w:val="00AE6707"/>
    <w:rsid w:val="00AE6A38"/>
    <w:rsid w:val="00AE7549"/>
    <w:rsid w:val="00AE78AC"/>
    <w:rsid w:val="00AF0503"/>
    <w:rsid w:val="00AF0DCE"/>
    <w:rsid w:val="00AF2846"/>
    <w:rsid w:val="00AF2DDD"/>
    <w:rsid w:val="00AF3176"/>
    <w:rsid w:val="00AF398A"/>
    <w:rsid w:val="00AF4D15"/>
    <w:rsid w:val="00AF4F5B"/>
    <w:rsid w:val="00AF5157"/>
    <w:rsid w:val="00AF51CF"/>
    <w:rsid w:val="00AF6913"/>
    <w:rsid w:val="00B00250"/>
    <w:rsid w:val="00B005FB"/>
    <w:rsid w:val="00B008A3"/>
    <w:rsid w:val="00B01764"/>
    <w:rsid w:val="00B0184A"/>
    <w:rsid w:val="00B018CF"/>
    <w:rsid w:val="00B0190F"/>
    <w:rsid w:val="00B0305F"/>
    <w:rsid w:val="00B031A1"/>
    <w:rsid w:val="00B033AD"/>
    <w:rsid w:val="00B04647"/>
    <w:rsid w:val="00B057F5"/>
    <w:rsid w:val="00B05F61"/>
    <w:rsid w:val="00B06C22"/>
    <w:rsid w:val="00B071F4"/>
    <w:rsid w:val="00B074AF"/>
    <w:rsid w:val="00B0777D"/>
    <w:rsid w:val="00B07FF3"/>
    <w:rsid w:val="00B1012B"/>
    <w:rsid w:val="00B10745"/>
    <w:rsid w:val="00B10A63"/>
    <w:rsid w:val="00B11C5B"/>
    <w:rsid w:val="00B13816"/>
    <w:rsid w:val="00B13A42"/>
    <w:rsid w:val="00B14262"/>
    <w:rsid w:val="00B146B5"/>
    <w:rsid w:val="00B1470D"/>
    <w:rsid w:val="00B14A72"/>
    <w:rsid w:val="00B14BE6"/>
    <w:rsid w:val="00B14F2A"/>
    <w:rsid w:val="00B172CB"/>
    <w:rsid w:val="00B20AA8"/>
    <w:rsid w:val="00B2108E"/>
    <w:rsid w:val="00B210DF"/>
    <w:rsid w:val="00B228C0"/>
    <w:rsid w:val="00B23F4D"/>
    <w:rsid w:val="00B24702"/>
    <w:rsid w:val="00B24E5B"/>
    <w:rsid w:val="00B25E60"/>
    <w:rsid w:val="00B27A1D"/>
    <w:rsid w:val="00B27A9E"/>
    <w:rsid w:val="00B302DC"/>
    <w:rsid w:val="00B30F79"/>
    <w:rsid w:val="00B31595"/>
    <w:rsid w:val="00B324A1"/>
    <w:rsid w:val="00B327DA"/>
    <w:rsid w:val="00B330FD"/>
    <w:rsid w:val="00B33B73"/>
    <w:rsid w:val="00B347A3"/>
    <w:rsid w:val="00B36B1A"/>
    <w:rsid w:val="00B36D14"/>
    <w:rsid w:val="00B36EA6"/>
    <w:rsid w:val="00B37E46"/>
    <w:rsid w:val="00B416EF"/>
    <w:rsid w:val="00B419BC"/>
    <w:rsid w:val="00B4248B"/>
    <w:rsid w:val="00B42ABD"/>
    <w:rsid w:val="00B430B4"/>
    <w:rsid w:val="00B44692"/>
    <w:rsid w:val="00B44CE0"/>
    <w:rsid w:val="00B451FE"/>
    <w:rsid w:val="00B453A6"/>
    <w:rsid w:val="00B45925"/>
    <w:rsid w:val="00B46E2F"/>
    <w:rsid w:val="00B478EA"/>
    <w:rsid w:val="00B47C3F"/>
    <w:rsid w:val="00B51246"/>
    <w:rsid w:val="00B52869"/>
    <w:rsid w:val="00B52C82"/>
    <w:rsid w:val="00B52FD4"/>
    <w:rsid w:val="00B53947"/>
    <w:rsid w:val="00B53F5E"/>
    <w:rsid w:val="00B54795"/>
    <w:rsid w:val="00B54859"/>
    <w:rsid w:val="00B54F72"/>
    <w:rsid w:val="00B553DB"/>
    <w:rsid w:val="00B57134"/>
    <w:rsid w:val="00B57FBC"/>
    <w:rsid w:val="00B603C8"/>
    <w:rsid w:val="00B61188"/>
    <w:rsid w:val="00B6144E"/>
    <w:rsid w:val="00B6241F"/>
    <w:rsid w:val="00B63721"/>
    <w:rsid w:val="00B63AB0"/>
    <w:rsid w:val="00B63E3C"/>
    <w:rsid w:val="00B641E1"/>
    <w:rsid w:val="00B64715"/>
    <w:rsid w:val="00B65670"/>
    <w:rsid w:val="00B65D6C"/>
    <w:rsid w:val="00B66082"/>
    <w:rsid w:val="00B676D9"/>
    <w:rsid w:val="00B67850"/>
    <w:rsid w:val="00B678B5"/>
    <w:rsid w:val="00B67BBC"/>
    <w:rsid w:val="00B67E9C"/>
    <w:rsid w:val="00B700B6"/>
    <w:rsid w:val="00B70395"/>
    <w:rsid w:val="00B70C61"/>
    <w:rsid w:val="00B71060"/>
    <w:rsid w:val="00B724EA"/>
    <w:rsid w:val="00B727C0"/>
    <w:rsid w:val="00B72A8F"/>
    <w:rsid w:val="00B73AC5"/>
    <w:rsid w:val="00B73CDB"/>
    <w:rsid w:val="00B756B6"/>
    <w:rsid w:val="00B7597B"/>
    <w:rsid w:val="00B75B51"/>
    <w:rsid w:val="00B7613D"/>
    <w:rsid w:val="00B764C4"/>
    <w:rsid w:val="00B77B7A"/>
    <w:rsid w:val="00B8038F"/>
    <w:rsid w:val="00B8052D"/>
    <w:rsid w:val="00B80ADA"/>
    <w:rsid w:val="00B80BBF"/>
    <w:rsid w:val="00B811BC"/>
    <w:rsid w:val="00B81A23"/>
    <w:rsid w:val="00B82479"/>
    <w:rsid w:val="00B826A4"/>
    <w:rsid w:val="00B82E73"/>
    <w:rsid w:val="00B8342B"/>
    <w:rsid w:val="00B834AD"/>
    <w:rsid w:val="00B83F23"/>
    <w:rsid w:val="00B877E8"/>
    <w:rsid w:val="00B87ECD"/>
    <w:rsid w:val="00B902E8"/>
    <w:rsid w:val="00B90373"/>
    <w:rsid w:val="00B903B1"/>
    <w:rsid w:val="00B914C8"/>
    <w:rsid w:val="00B91A5A"/>
    <w:rsid w:val="00B91F46"/>
    <w:rsid w:val="00B92077"/>
    <w:rsid w:val="00B920AE"/>
    <w:rsid w:val="00B92D9A"/>
    <w:rsid w:val="00B93702"/>
    <w:rsid w:val="00B943F8"/>
    <w:rsid w:val="00B9470E"/>
    <w:rsid w:val="00B94D94"/>
    <w:rsid w:val="00B95285"/>
    <w:rsid w:val="00B95F9C"/>
    <w:rsid w:val="00B9616C"/>
    <w:rsid w:val="00B963CC"/>
    <w:rsid w:val="00B9651F"/>
    <w:rsid w:val="00B96AF9"/>
    <w:rsid w:val="00B96C80"/>
    <w:rsid w:val="00B96EAE"/>
    <w:rsid w:val="00B96FC5"/>
    <w:rsid w:val="00B97C98"/>
    <w:rsid w:val="00B97F1C"/>
    <w:rsid w:val="00BA1191"/>
    <w:rsid w:val="00BA11EF"/>
    <w:rsid w:val="00BA1499"/>
    <w:rsid w:val="00BA254C"/>
    <w:rsid w:val="00BA2C02"/>
    <w:rsid w:val="00BA38C6"/>
    <w:rsid w:val="00BA3E6C"/>
    <w:rsid w:val="00BA47FD"/>
    <w:rsid w:val="00BA58B7"/>
    <w:rsid w:val="00BA5EF2"/>
    <w:rsid w:val="00BA6426"/>
    <w:rsid w:val="00BA6EC0"/>
    <w:rsid w:val="00BA74E5"/>
    <w:rsid w:val="00BA766F"/>
    <w:rsid w:val="00BB0061"/>
    <w:rsid w:val="00BB09B0"/>
    <w:rsid w:val="00BB10DB"/>
    <w:rsid w:val="00BB24AF"/>
    <w:rsid w:val="00BB2BF2"/>
    <w:rsid w:val="00BB2E9E"/>
    <w:rsid w:val="00BB32CC"/>
    <w:rsid w:val="00BB3946"/>
    <w:rsid w:val="00BB3B54"/>
    <w:rsid w:val="00BB5513"/>
    <w:rsid w:val="00BB5B71"/>
    <w:rsid w:val="00BB62FB"/>
    <w:rsid w:val="00BB64CF"/>
    <w:rsid w:val="00BB6814"/>
    <w:rsid w:val="00BB6F6A"/>
    <w:rsid w:val="00BB76E4"/>
    <w:rsid w:val="00BB7E7B"/>
    <w:rsid w:val="00BB7E95"/>
    <w:rsid w:val="00BC0018"/>
    <w:rsid w:val="00BC03EF"/>
    <w:rsid w:val="00BC05F1"/>
    <w:rsid w:val="00BC0D6F"/>
    <w:rsid w:val="00BC10BB"/>
    <w:rsid w:val="00BC220B"/>
    <w:rsid w:val="00BC3B3A"/>
    <w:rsid w:val="00BC3B5A"/>
    <w:rsid w:val="00BC3FF1"/>
    <w:rsid w:val="00BC4F1A"/>
    <w:rsid w:val="00BC5FC2"/>
    <w:rsid w:val="00BC711C"/>
    <w:rsid w:val="00BC72AA"/>
    <w:rsid w:val="00BC78D7"/>
    <w:rsid w:val="00BD16B5"/>
    <w:rsid w:val="00BD1C97"/>
    <w:rsid w:val="00BD236C"/>
    <w:rsid w:val="00BD35BD"/>
    <w:rsid w:val="00BD3652"/>
    <w:rsid w:val="00BD41A2"/>
    <w:rsid w:val="00BD4498"/>
    <w:rsid w:val="00BD5D65"/>
    <w:rsid w:val="00BD5E06"/>
    <w:rsid w:val="00BD6478"/>
    <w:rsid w:val="00BD6546"/>
    <w:rsid w:val="00BD69C0"/>
    <w:rsid w:val="00BD6F21"/>
    <w:rsid w:val="00BD7AA9"/>
    <w:rsid w:val="00BE140E"/>
    <w:rsid w:val="00BE1558"/>
    <w:rsid w:val="00BE294A"/>
    <w:rsid w:val="00BE3C1C"/>
    <w:rsid w:val="00BE541B"/>
    <w:rsid w:val="00BE5687"/>
    <w:rsid w:val="00BE574E"/>
    <w:rsid w:val="00BE5AD1"/>
    <w:rsid w:val="00BE6457"/>
    <w:rsid w:val="00BE6F89"/>
    <w:rsid w:val="00BF0F93"/>
    <w:rsid w:val="00BF23A0"/>
    <w:rsid w:val="00BF28F7"/>
    <w:rsid w:val="00BF3930"/>
    <w:rsid w:val="00BF3AD3"/>
    <w:rsid w:val="00BF3D3C"/>
    <w:rsid w:val="00BF42E4"/>
    <w:rsid w:val="00BF457C"/>
    <w:rsid w:val="00BF501B"/>
    <w:rsid w:val="00BF6253"/>
    <w:rsid w:val="00BF6315"/>
    <w:rsid w:val="00BF65C1"/>
    <w:rsid w:val="00BF7BDF"/>
    <w:rsid w:val="00BF7FA1"/>
    <w:rsid w:val="00C0077B"/>
    <w:rsid w:val="00C00E7C"/>
    <w:rsid w:val="00C01276"/>
    <w:rsid w:val="00C014B6"/>
    <w:rsid w:val="00C01B71"/>
    <w:rsid w:val="00C01E6C"/>
    <w:rsid w:val="00C03628"/>
    <w:rsid w:val="00C0364F"/>
    <w:rsid w:val="00C03B58"/>
    <w:rsid w:val="00C03F87"/>
    <w:rsid w:val="00C048D2"/>
    <w:rsid w:val="00C05E78"/>
    <w:rsid w:val="00C06103"/>
    <w:rsid w:val="00C07077"/>
    <w:rsid w:val="00C078FD"/>
    <w:rsid w:val="00C07D12"/>
    <w:rsid w:val="00C103B4"/>
    <w:rsid w:val="00C103E1"/>
    <w:rsid w:val="00C10672"/>
    <w:rsid w:val="00C10EE4"/>
    <w:rsid w:val="00C11409"/>
    <w:rsid w:val="00C117EE"/>
    <w:rsid w:val="00C118FA"/>
    <w:rsid w:val="00C12068"/>
    <w:rsid w:val="00C1235C"/>
    <w:rsid w:val="00C12839"/>
    <w:rsid w:val="00C131B4"/>
    <w:rsid w:val="00C1698A"/>
    <w:rsid w:val="00C16C3C"/>
    <w:rsid w:val="00C17E6F"/>
    <w:rsid w:val="00C20A4A"/>
    <w:rsid w:val="00C22365"/>
    <w:rsid w:val="00C2251C"/>
    <w:rsid w:val="00C22685"/>
    <w:rsid w:val="00C23130"/>
    <w:rsid w:val="00C233BB"/>
    <w:rsid w:val="00C23BB1"/>
    <w:rsid w:val="00C24A7B"/>
    <w:rsid w:val="00C24D05"/>
    <w:rsid w:val="00C25E4E"/>
    <w:rsid w:val="00C27682"/>
    <w:rsid w:val="00C27C23"/>
    <w:rsid w:val="00C31621"/>
    <w:rsid w:val="00C31878"/>
    <w:rsid w:val="00C31FF8"/>
    <w:rsid w:val="00C323FA"/>
    <w:rsid w:val="00C330DC"/>
    <w:rsid w:val="00C34E47"/>
    <w:rsid w:val="00C35C54"/>
    <w:rsid w:val="00C36E91"/>
    <w:rsid w:val="00C37174"/>
    <w:rsid w:val="00C40A73"/>
    <w:rsid w:val="00C42078"/>
    <w:rsid w:val="00C4235D"/>
    <w:rsid w:val="00C429DE"/>
    <w:rsid w:val="00C42AE2"/>
    <w:rsid w:val="00C42E3E"/>
    <w:rsid w:val="00C4310E"/>
    <w:rsid w:val="00C43679"/>
    <w:rsid w:val="00C436F0"/>
    <w:rsid w:val="00C43ADF"/>
    <w:rsid w:val="00C441CA"/>
    <w:rsid w:val="00C44467"/>
    <w:rsid w:val="00C4480D"/>
    <w:rsid w:val="00C44D86"/>
    <w:rsid w:val="00C44F2C"/>
    <w:rsid w:val="00C454FD"/>
    <w:rsid w:val="00C469FA"/>
    <w:rsid w:val="00C4703B"/>
    <w:rsid w:val="00C4730C"/>
    <w:rsid w:val="00C47416"/>
    <w:rsid w:val="00C47E0B"/>
    <w:rsid w:val="00C47E8B"/>
    <w:rsid w:val="00C51373"/>
    <w:rsid w:val="00C52CA8"/>
    <w:rsid w:val="00C53313"/>
    <w:rsid w:val="00C55D9F"/>
    <w:rsid w:val="00C562A9"/>
    <w:rsid w:val="00C563C9"/>
    <w:rsid w:val="00C567C7"/>
    <w:rsid w:val="00C56912"/>
    <w:rsid w:val="00C57063"/>
    <w:rsid w:val="00C5717B"/>
    <w:rsid w:val="00C575AD"/>
    <w:rsid w:val="00C57A8A"/>
    <w:rsid w:val="00C6066F"/>
    <w:rsid w:val="00C60C64"/>
    <w:rsid w:val="00C60F35"/>
    <w:rsid w:val="00C61233"/>
    <w:rsid w:val="00C616E4"/>
    <w:rsid w:val="00C62DC1"/>
    <w:rsid w:val="00C63533"/>
    <w:rsid w:val="00C6561A"/>
    <w:rsid w:val="00C6663F"/>
    <w:rsid w:val="00C67BBD"/>
    <w:rsid w:val="00C71959"/>
    <w:rsid w:val="00C72022"/>
    <w:rsid w:val="00C74332"/>
    <w:rsid w:val="00C74E1F"/>
    <w:rsid w:val="00C755D2"/>
    <w:rsid w:val="00C75782"/>
    <w:rsid w:val="00C75F18"/>
    <w:rsid w:val="00C76369"/>
    <w:rsid w:val="00C777CA"/>
    <w:rsid w:val="00C77B43"/>
    <w:rsid w:val="00C80495"/>
    <w:rsid w:val="00C81ED1"/>
    <w:rsid w:val="00C824D8"/>
    <w:rsid w:val="00C82DEE"/>
    <w:rsid w:val="00C85FB4"/>
    <w:rsid w:val="00C869B1"/>
    <w:rsid w:val="00C86ED2"/>
    <w:rsid w:val="00C86F29"/>
    <w:rsid w:val="00C86FFB"/>
    <w:rsid w:val="00C87A5A"/>
    <w:rsid w:val="00C87A5B"/>
    <w:rsid w:val="00C87BFB"/>
    <w:rsid w:val="00C9020A"/>
    <w:rsid w:val="00C905CB"/>
    <w:rsid w:val="00C90C9F"/>
    <w:rsid w:val="00C91113"/>
    <w:rsid w:val="00C9218A"/>
    <w:rsid w:val="00C9248E"/>
    <w:rsid w:val="00C92DAE"/>
    <w:rsid w:val="00C93473"/>
    <w:rsid w:val="00C937A0"/>
    <w:rsid w:val="00C93DA3"/>
    <w:rsid w:val="00C94205"/>
    <w:rsid w:val="00C946EA"/>
    <w:rsid w:val="00C9485F"/>
    <w:rsid w:val="00C94DCF"/>
    <w:rsid w:val="00C95288"/>
    <w:rsid w:val="00C9542E"/>
    <w:rsid w:val="00C95759"/>
    <w:rsid w:val="00C95CCC"/>
    <w:rsid w:val="00C9705E"/>
    <w:rsid w:val="00C97554"/>
    <w:rsid w:val="00CA30F1"/>
    <w:rsid w:val="00CA34A0"/>
    <w:rsid w:val="00CA3B1F"/>
    <w:rsid w:val="00CA4C22"/>
    <w:rsid w:val="00CA5024"/>
    <w:rsid w:val="00CA55AC"/>
    <w:rsid w:val="00CA55FF"/>
    <w:rsid w:val="00CA571D"/>
    <w:rsid w:val="00CA57FA"/>
    <w:rsid w:val="00CA5C31"/>
    <w:rsid w:val="00CA60CF"/>
    <w:rsid w:val="00CA77AB"/>
    <w:rsid w:val="00CA7D42"/>
    <w:rsid w:val="00CB00BE"/>
    <w:rsid w:val="00CB02AE"/>
    <w:rsid w:val="00CB0EC4"/>
    <w:rsid w:val="00CB112D"/>
    <w:rsid w:val="00CB1268"/>
    <w:rsid w:val="00CB1397"/>
    <w:rsid w:val="00CB38D6"/>
    <w:rsid w:val="00CB4FB4"/>
    <w:rsid w:val="00CB5AD6"/>
    <w:rsid w:val="00CB5EF9"/>
    <w:rsid w:val="00CB6044"/>
    <w:rsid w:val="00CB6523"/>
    <w:rsid w:val="00CB7AA3"/>
    <w:rsid w:val="00CB7C59"/>
    <w:rsid w:val="00CB7FB1"/>
    <w:rsid w:val="00CC0FEF"/>
    <w:rsid w:val="00CC1A78"/>
    <w:rsid w:val="00CC2188"/>
    <w:rsid w:val="00CC218F"/>
    <w:rsid w:val="00CC239D"/>
    <w:rsid w:val="00CC27BE"/>
    <w:rsid w:val="00CC301F"/>
    <w:rsid w:val="00CC372A"/>
    <w:rsid w:val="00CC3740"/>
    <w:rsid w:val="00CC3F1B"/>
    <w:rsid w:val="00CC47DE"/>
    <w:rsid w:val="00CC4F9A"/>
    <w:rsid w:val="00CC522E"/>
    <w:rsid w:val="00CC6274"/>
    <w:rsid w:val="00CC639E"/>
    <w:rsid w:val="00CC698B"/>
    <w:rsid w:val="00CC704D"/>
    <w:rsid w:val="00CC744F"/>
    <w:rsid w:val="00CC76C0"/>
    <w:rsid w:val="00CC7779"/>
    <w:rsid w:val="00CC7A79"/>
    <w:rsid w:val="00CC7CB3"/>
    <w:rsid w:val="00CD15DC"/>
    <w:rsid w:val="00CD199E"/>
    <w:rsid w:val="00CD1A91"/>
    <w:rsid w:val="00CD1E09"/>
    <w:rsid w:val="00CD3098"/>
    <w:rsid w:val="00CD3543"/>
    <w:rsid w:val="00CD3C74"/>
    <w:rsid w:val="00CD3F47"/>
    <w:rsid w:val="00CD553E"/>
    <w:rsid w:val="00CD5C2F"/>
    <w:rsid w:val="00CD6039"/>
    <w:rsid w:val="00CD6605"/>
    <w:rsid w:val="00CD72E2"/>
    <w:rsid w:val="00CD76A3"/>
    <w:rsid w:val="00CE012D"/>
    <w:rsid w:val="00CE2C15"/>
    <w:rsid w:val="00CE3E14"/>
    <w:rsid w:val="00CE3F9C"/>
    <w:rsid w:val="00CE3FF4"/>
    <w:rsid w:val="00CE451A"/>
    <w:rsid w:val="00CE4C9D"/>
    <w:rsid w:val="00CE5644"/>
    <w:rsid w:val="00CE6396"/>
    <w:rsid w:val="00CE6836"/>
    <w:rsid w:val="00CE6F20"/>
    <w:rsid w:val="00CE764A"/>
    <w:rsid w:val="00CF0057"/>
    <w:rsid w:val="00CF008C"/>
    <w:rsid w:val="00CF028C"/>
    <w:rsid w:val="00CF063B"/>
    <w:rsid w:val="00CF073A"/>
    <w:rsid w:val="00CF0DF5"/>
    <w:rsid w:val="00CF0F65"/>
    <w:rsid w:val="00CF12EB"/>
    <w:rsid w:val="00CF32D2"/>
    <w:rsid w:val="00CF3BF3"/>
    <w:rsid w:val="00CF3DBC"/>
    <w:rsid w:val="00CF4668"/>
    <w:rsid w:val="00CF481A"/>
    <w:rsid w:val="00CF54FA"/>
    <w:rsid w:val="00CF5EF1"/>
    <w:rsid w:val="00CF648E"/>
    <w:rsid w:val="00CF6591"/>
    <w:rsid w:val="00CF6910"/>
    <w:rsid w:val="00CF734B"/>
    <w:rsid w:val="00CF754F"/>
    <w:rsid w:val="00D0019A"/>
    <w:rsid w:val="00D00FAF"/>
    <w:rsid w:val="00D0153D"/>
    <w:rsid w:val="00D01C75"/>
    <w:rsid w:val="00D01EAA"/>
    <w:rsid w:val="00D0433E"/>
    <w:rsid w:val="00D0473C"/>
    <w:rsid w:val="00D05553"/>
    <w:rsid w:val="00D05776"/>
    <w:rsid w:val="00D05E11"/>
    <w:rsid w:val="00D065C4"/>
    <w:rsid w:val="00D06C01"/>
    <w:rsid w:val="00D07056"/>
    <w:rsid w:val="00D0723F"/>
    <w:rsid w:val="00D07B6C"/>
    <w:rsid w:val="00D11736"/>
    <w:rsid w:val="00D1177F"/>
    <w:rsid w:val="00D12AE2"/>
    <w:rsid w:val="00D12EF1"/>
    <w:rsid w:val="00D131BA"/>
    <w:rsid w:val="00D13535"/>
    <w:rsid w:val="00D137A2"/>
    <w:rsid w:val="00D13C97"/>
    <w:rsid w:val="00D144FA"/>
    <w:rsid w:val="00D150DB"/>
    <w:rsid w:val="00D15F19"/>
    <w:rsid w:val="00D1635B"/>
    <w:rsid w:val="00D1673F"/>
    <w:rsid w:val="00D16C54"/>
    <w:rsid w:val="00D170A9"/>
    <w:rsid w:val="00D178CF"/>
    <w:rsid w:val="00D17DB8"/>
    <w:rsid w:val="00D2046B"/>
    <w:rsid w:val="00D2080D"/>
    <w:rsid w:val="00D2093D"/>
    <w:rsid w:val="00D20B7F"/>
    <w:rsid w:val="00D20C36"/>
    <w:rsid w:val="00D22024"/>
    <w:rsid w:val="00D22900"/>
    <w:rsid w:val="00D22AE1"/>
    <w:rsid w:val="00D24217"/>
    <w:rsid w:val="00D24228"/>
    <w:rsid w:val="00D25A6D"/>
    <w:rsid w:val="00D25D11"/>
    <w:rsid w:val="00D26AB7"/>
    <w:rsid w:val="00D30336"/>
    <w:rsid w:val="00D30361"/>
    <w:rsid w:val="00D305E4"/>
    <w:rsid w:val="00D321C4"/>
    <w:rsid w:val="00D32833"/>
    <w:rsid w:val="00D32F42"/>
    <w:rsid w:val="00D3399D"/>
    <w:rsid w:val="00D34211"/>
    <w:rsid w:val="00D3436E"/>
    <w:rsid w:val="00D3451B"/>
    <w:rsid w:val="00D34D76"/>
    <w:rsid w:val="00D370DC"/>
    <w:rsid w:val="00D37A8E"/>
    <w:rsid w:val="00D4050F"/>
    <w:rsid w:val="00D40E62"/>
    <w:rsid w:val="00D410A3"/>
    <w:rsid w:val="00D42856"/>
    <w:rsid w:val="00D42A69"/>
    <w:rsid w:val="00D43FF5"/>
    <w:rsid w:val="00D44419"/>
    <w:rsid w:val="00D4558C"/>
    <w:rsid w:val="00D45817"/>
    <w:rsid w:val="00D45D44"/>
    <w:rsid w:val="00D462AE"/>
    <w:rsid w:val="00D46A65"/>
    <w:rsid w:val="00D46DC0"/>
    <w:rsid w:val="00D50469"/>
    <w:rsid w:val="00D5103A"/>
    <w:rsid w:val="00D52608"/>
    <w:rsid w:val="00D53C16"/>
    <w:rsid w:val="00D546F1"/>
    <w:rsid w:val="00D5584D"/>
    <w:rsid w:val="00D56ABD"/>
    <w:rsid w:val="00D56D13"/>
    <w:rsid w:val="00D5731A"/>
    <w:rsid w:val="00D574EC"/>
    <w:rsid w:val="00D578B1"/>
    <w:rsid w:val="00D60517"/>
    <w:rsid w:val="00D60520"/>
    <w:rsid w:val="00D60E15"/>
    <w:rsid w:val="00D61503"/>
    <w:rsid w:val="00D6243C"/>
    <w:rsid w:val="00D62553"/>
    <w:rsid w:val="00D62F1A"/>
    <w:rsid w:val="00D632AF"/>
    <w:rsid w:val="00D63C8F"/>
    <w:rsid w:val="00D64205"/>
    <w:rsid w:val="00D64617"/>
    <w:rsid w:val="00D6476F"/>
    <w:rsid w:val="00D647A3"/>
    <w:rsid w:val="00D64913"/>
    <w:rsid w:val="00D65539"/>
    <w:rsid w:val="00D6560B"/>
    <w:rsid w:val="00D6618F"/>
    <w:rsid w:val="00D66694"/>
    <w:rsid w:val="00D66C1D"/>
    <w:rsid w:val="00D66CAF"/>
    <w:rsid w:val="00D67852"/>
    <w:rsid w:val="00D700CE"/>
    <w:rsid w:val="00D70920"/>
    <w:rsid w:val="00D70A95"/>
    <w:rsid w:val="00D70BC2"/>
    <w:rsid w:val="00D711D4"/>
    <w:rsid w:val="00D7272E"/>
    <w:rsid w:val="00D73EDA"/>
    <w:rsid w:val="00D75055"/>
    <w:rsid w:val="00D7589B"/>
    <w:rsid w:val="00D75E5A"/>
    <w:rsid w:val="00D7698F"/>
    <w:rsid w:val="00D769F7"/>
    <w:rsid w:val="00D778C9"/>
    <w:rsid w:val="00D77938"/>
    <w:rsid w:val="00D80223"/>
    <w:rsid w:val="00D802B7"/>
    <w:rsid w:val="00D81C5E"/>
    <w:rsid w:val="00D81E3E"/>
    <w:rsid w:val="00D8228F"/>
    <w:rsid w:val="00D827CE"/>
    <w:rsid w:val="00D83034"/>
    <w:rsid w:val="00D83559"/>
    <w:rsid w:val="00D837AB"/>
    <w:rsid w:val="00D8438E"/>
    <w:rsid w:val="00D84D2F"/>
    <w:rsid w:val="00D851D6"/>
    <w:rsid w:val="00D85207"/>
    <w:rsid w:val="00D86D66"/>
    <w:rsid w:val="00D872CC"/>
    <w:rsid w:val="00D876FF"/>
    <w:rsid w:val="00D87732"/>
    <w:rsid w:val="00D87A4B"/>
    <w:rsid w:val="00D9053E"/>
    <w:rsid w:val="00D91D1E"/>
    <w:rsid w:val="00D92F50"/>
    <w:rsid w:val="00D9357B"/>
    <w:rsid w:val="00D938CD"/>
    <w:rsid w:val="00D94065"/>
    <w:rsid w:val="00D944AA"/>
    <w:rsid w:val="00D94E94"/>
    <w:rsid w:val="00D95904"/>
    <w:rsid w:val="00D95A5A"/>
    <w:rsid w:val="00D96355"/>
    <w:rsid w:val="00D963A1"/>
    <w:rsid w:val="00D964BC"/>
    <w:rsid w:val="00D96E80"/>
    <w:rsid w:val="00D97284"/>
    <w:rsid w:val="00D973DD"/>
    <w:rsid w:val="00D9762E"/>
    <w:rsid w:val="00DA0288"/>
    <w:rsid w:val="00DA02B8"/>
    <w:rsid w:val="00DA09C1"/>
    <w:rsid w:val="00DA0A9D"/>
    <w:rsid w:val="00DA0F8F"/>
    <w:rsid w:val="00DA1AA1"/>
    <w:rsid w:val="00DA1B2D"/>
    <w:rsid w:val="00DA1D8F"/>
    <w:rsid w:val="00DA2C18"/>
    <w:rsid w:val="00DA2C89"/>
    <w:rsid w:val="00DA4EC6"/>
    <w:rsid w:val="00DA62D2"/>
    <w:rsid w:val="00DA680E"/>
    <w:rsid w:val="00DA74A4"/>
    <w:rsid w:val="00DA7A12"/>
    <w:rsid w:val="00DB11A8"/>
    <w:rsid w:val="00DB14F6"/>
    <w:rsid w:val="00DB19BD"/>
    <w:rsid w:val="00DB19F2"/>
    <w:rsid w:val="00DB3829"/>
    <w:rsid w:val="00DB43B5"/>
    <w:rsid w:val="00DB43EF"/>
    <w:rsid w:val="00DB4A85"/>
    <w:rsid w:val="00DB5910"/>
    <w:rsid w:val="00DB5D0B"/>
    <w:rsid w:val="00DB7584"/>
    <w:rsid w:val="00DB7F27"/>
    <w:rsid w:val="00DC0011"/>
    <w:rsid w:val="00DC16CC"/>
    <w:rsid w:val="00DC17E1"/>
    <w:rsid w:val="00DC24E5"/>
    <w:rsid w:val="00DC4007"/>
    <w:rsid w:val="00DC66C6"/>
    <w:rsid w:val="00DC6FAF"/>
    <w:rsid w:val="00DC76D5"/>
    <w:rsid w:val="00DC7D3A"/>
    <w:rsid w:val="00DD0479"/>
    <w:rsid w:val="00DD0868"/>
    <w:rsid w:val="00DD1382"/>
    <w:rsid w:val="00DD34DD"/>
    <w:rsid w:val="00DD36B1"/>
    <w:rsid w:val="00DD3859"/>
    <w:rsid w:val="00DD43BF"/>
    <w:rsid w:val="00DD48FD"/>
    <w:rsid w:val="00DD56B4"/>
    <w:rsid w:val="00DD76D0"/>
    <w:rsid w:val="00DE0101"/>
    <w:rsid w:val="00DE016A"/>
    <w:rsid w:val="00DE164A"/>
    <w:rsid w:val="00DE26BF"/>
    <w:rsid w:val="00DE30EC"/>
    <w:rsid w:val="00DE4039"/>
    <w:rsid w:val="00DE4B03"/>
    <w:rsid w:val="00DE4E3C"/>
    <w:rsid w:val="00DE5723"/>
    <w:rsid w:val="00DE5B9C"/>
    <w:rsid w:val="00DE6260"/>
    <w:rsid w:val="00DE6698"/>
    <w:rsid w:val="00DE6960"/>
    <w:rsid w:val="00DF05DF"/>
    <w:rsid w:val="00DF068C"/>
    <w:rsid w:val="00DF070F"/>
    <w:rsid w:val="00DF1F22"/>
    <w:rsid w:val="00DF3575"/>
    <w:rsid w:val="00DF38F4"/>
    <w:rsid w:val="00DF3D08"/>
    <w:rsid w:val="00DF3EC6"/>
    <w:rsid w:val="00DF6DB2"/>
    <w:rsid w:val="00DF77B5"/>
    <w:rsid w:val="00E005D2"/>
    <w:rsid w:val="00E0118D"/>
    <w:rsid w:val="00E01CC0"/>
    <w:rsid w:val="00E01FCB"/>
    <w:rsid w:val="00E02ECB"/>
    <w:rsid w:val="00E0461B"/>
    <w:rsid w:val="00E05366"/>
    <w:rsid w:val="00E063E8"/>
    <w:rsid w:val="00E06DC9"/>
    <w:rsid w:val="00E076FE"/>
    <w:rsid w:val="00E10AEA"/>
    <w:rsid w:val="00E11E20"/>
    <w:rsid w:val="00E11E90"/>
    <w:rsid w:val="00E130ED"/>
    <w:rsid w:val="00E13124"/>
    <w:rsid w:val="00E13566"/>
    <w:rsid w:val="00E13D3D"/>
    <w:rsid w:val="00E13EFA"/>
    <w:rsid w:val="00E1412E"/>
    <w:rsid w:val="00E14A40"/>
    <w:rsid w:val="00E14F27"/>
    <w:rsid w:val="00E14F53"/>
    <w:rsid w:val="00E1523E"/>
    <w:rsid w:val="00E15314"/>
    <w:rsid w:val="00E16099"/>
    <w:rsid w:val="00E1659C"/>
    <w:rsid w:val="00E16B1A"/>
    <w:rsid w:val="00E16FC4"/>
    <w:rsid w:val="00E20456"/>
    <w:rsid w:val="00E20521"/>
    <w:rsid w:val="00E20671"/>
    <w:rsid w:val="00E20B76"/>
    <w:rsid w:val="00E21ECD"/>
    <w:rsid w:val="00E22A50"/>
    <w:rsid w:val="00E239D8"/>
    <w:rsid w:val="00E23D26"/>
    <w:rsid w:val="00E23E61"/>
    <w:rsid w:val="00E24927"/>
    <w:rsid w:val="00E24A02"/>
    <w:rsid w:val="00E24ABD"/>
    <w:rsid w:val="00E25702"/>
    <w:rsid w:val="00E258D3"/>
    <w:rsid w:val="00E262DC"/>
    <w:rsid w:val="00E26893"/>
    <w:rsid w:val="00E3091C"/>
    <w:rsid w:val="00E30A39"/>
    <w:rsid w:val="00E3125C"/>
    <w:rsid w:val="00E31F70"/>
    <w:rsid w:val="00E33525"/>
    <w:rsid w:val="00E33E1A"/>
    <w:rsid w:val="00E356CC"/>
    <w:rsid w:val="00E35A76"/>
    <w:rsid w:val="00E360B7"/>
    <w:rsid w:val="00E366A0"/>
    <w:rsid w:val="00E37115"/>
    <w:rsid w:val="00E37135"/>
    <w:rsid w:val="00E374F1"/>
    <w:rsid w:val="00E41660"/>
    <w:rsid w:val="00E419DB"/>
    <w:rsid w:val="00E423D5"/>
    <w:rsid w:val="00E4277D"/>
    <w:rsid w:val="00E431C8"/>
    <w:rsid w:val="00E45CC8"/>
    <w:rsid w:val="00E46A39"/>
    <w:rsid w:val="00E517F1"/>
    <w:rsid w:val="00E5274A"/>
    <w:rsid w:val="00E53997"/>
    <w:rsid w:val="00E54B2B"/>
    <w:rsid w:val="00E555B5"/>
    <w:rsid w:val="00E55B4F"/>
    <w:rsid w:val="00E56185"/>
    <w:rsid w:val="00E572A2"/>
    <w:rsid w:val="00E578DF"/>
    <w:rsid w:val="00E57936"/>
    <w:rsid w:val="00E6069E"/>
    <w:rsid w:val="00E613B1"/>
    <w:rsid w:val="00E61F96"/>
    <w:rsid w:val="00E62301"/>
    <w:rsid w:val="00E62914"/>
    <w:rsid w:val="00E64271"/>
    <w:rsid w:val="00E650BD"/>
    <w:rsid w:val="00E6545D"/>
    <w:rsid w:val="00E6567A"/>
    <w:rsid w:val="00E65B8A"/>
    <w:rsid w:val="00E67062"/>
    <w:rsid w:val="00E67849"/>
    <w:rsid w:val="00E67A3F"/>
    <w:rsid w:val="00E67AAC"/>
    <w:rsid w:val="00E70098"/>
    <w:rsid w:val="00E70703"/>
    <w:rsid w:val="00E70A9B"/>
    <w:rsid w:val="00E72A6D"/>
    <w:rsid w:val="00E72FDE"/>
    <w:rsid w:val="00E72FE9"/>
    <w:rsid w:val="00E73335"/>
    <w:rsid w:val="00E73461"/>
    <w:rsid w:val="00E7373F"/>
    <w:rsid w:val="00E73FCF"/>
    <w:rsid w:val="00E75908"/>
    <w:rsid w:val="00E75C8E"/>
    <w:rsid w:val="00E76668"/>
    <w:rsid w:val="00E775CE"/>
    <w:rsid w:val="00E77C9D"/>
    <w:rsid w:val="00E77D60"/>
    <w:rsid w:val="00E77E8A"/>
    <w:rsid w:val="00E80446"/>
    <w:rsid w:val="00E80D87"/>
    <w:rsid w:val="00E81856"/>
    <w:rsid w:val="00E82E26"/>
    <w:rsid w:val="00E82EBA"/>
    <w:rsid w:val="00E8523F"/>
    <w:rsid w:val="00E85705"/>
    <w:rsid w:val="00E861D6"/>
    <w:rsid w:val="00E86579"/>
    <w:rsid w:val="00E86950"/>
    <w:rsid w:val="00E87175"/>
    <w:rsid w:val="00E87761"/>
    <w:rsid w:val="00E87A0B"/>
    <w:rsid w:val="00E87B08"/>
    <w:rsid w:val="00E9082D"/>
    <w:rsid w:val="00E9238A"/>
    <w:rsid w:val="00E931D3"/>
    <w:rsid w:val="00E9427F"/>
    <w:rsid w:val="00E94D6B"/>
    <w:rsid w:val="00E94F7A"/>
    <w:rsid w:val="00E9557A"/>
    <w:rsid w:val="00E96260"/>
    <w:rsid w:val="00E971C7"/>
    <w:rsid w:val="00EA2D6B"/>
    <w:rsid w:val="00EA364F"/>
    <w:rsid w:val="00EA3A3F"/>
    <w:rsid w:val="00EA3B9D"/>
    <w:rsid w:val="00EA3BE1"/>
    <w:rsid w:val="00EA4ED2"/>
    <w:rsid w:val="00EA5B4C"/>
    <w:rsid w:val="00EA5DD2"/>
    <w:rsid w:val="00EA6210"/>
    <w:rsid w:val="00EA71B3"/>
    <w:rsid w:val="00EA73F3"/>
    <w:rsid w:val="00EB128A"/>
    <w:rsid w:val="00EB2CEA"/>
    <w:rsid w:val="00EB323B"/>
    <w:rsid w:val="00EB352C"/>
    <w:rsid w:val="00EB42DA"/>
    <w:rsid w:val="00EB4821"/>
    <w:rsid w:val="00EB52CE"/>
    <w:rsid w:val="00EB585F"/>
    <w:rsid w:val="00EB793E"/>
    <w:rsid w:val="00EC0311"/>
    <w:rsid w:val="00EC0463"/>
    <w:rsid w:val="00EC0DD4"/>
    <w:rsid w:val="00EC120A"/>
    <w:rsid w:val="00EC135A"/>
    <w:rsid w:val="00EC13D7"/>
    <w:rsid w:val="00EC215C"/>
    <w:rsid w:val="00EC2A7C"/>
    <w:rsid w:val="00EC38DB"/>
    <w:rsid w:val="00EC3B74"/>
    <w:rsid w:val="00EC3ECF"/>
    <w:rsid w:val="00EC4BB3"/>
    <w:rsid w:val="00EC51A4"/>
    <w:rsid w:val="00EC51F6"/>
    <w:rsid w:val="00EC5EF1"/>
    <w:rsid w:val="00EC5F01"/>
    <w:rsid w:val="00EC627D"/>
    <w:rsid w:val="00EC6916"/>
    <w:rsid w:val="00EC6DCE"/>
    <w:rsid w:val="00EC7DCD"/>
    <w:rsid w:val="00ED0F5C"/>
    <w:rsid w:val="00ED1527"/>
    <w:rsid w:val="00ED283E"/>
    <w:rsid w:val="00ED2E0C"/>
    <w:rsid w:val="00ED2F79"/>
    <w:rsid w:val="00ED53F9"/>
    <w:rsid w:val="00ED641D"/>
    <w:rsid w:val="00ED6D00"/>
    <w:rsid w:val="00EE060A"/>
    <w:rsid w:val="00EE1210"/>
    <w:rsid w:val="00EE1525"/>
    <w:rsid w:val="00EE16D9"/>
    <w:rsid w:val="00EE21F8"/>
    <w:rsid w:val="00EE253D"/>
    <w:rsid w:val="00EE3BC7"/>
    <w:rsid w:val="00EE3CA2"/>
    <w:rsid w:val="00EE448D"/>
    <w:rsid w:val="00EE44D1"/>
    <w:rsid w:val="00EE4776"/>
    <w:rsid w:val="00EE5608"/>
    <w:rsid w:val="00EE7558"/>
    <w:rsid w:val="00EF0BAB"/>
    <w:rsid w:val="00EF0BE6"/>
    <w:rsid w:val="00EF419D"/>
    <w:rsid w:val="00EF4FE4"/>
    <w:rsid w:val="00EF5064"/>
    <w:rsid w:val="00EF51D7"/>
    <w:rsid w:val="00EF526D"/>
    <w:rsid w:val="00EF6FE5"/>
    <w:rsid w:val="00EF76E3"/>
    <w:rsid w:val="00F002F0"/>
    <w:rsid w:val="00F010A4"/>
    <w:rsid w:val="00F01F77"/>
    <w:rsid w:val="00F02A28"/>
    <w:rsid w:val="00F03B04"/>
    <w:rsid w:val="00F05878"/>
    <w:rsid w:val="00F058A7"/>
    <w:rsid w:val="00F05D65"/>
    <w:rsid w:val="00F05F73"/>
    <w:rsid w:val="00F06854"/>
    <w:rsid w:val="00F076DA"/>
    <w:rsid w:val="00F0787D"/>
    <w:rsid w:val="00F07B2F"/>
    <w:rsid w:val="00F07B70"/>
    <w:rsid w:val="00F07E30"/>
    <w:rsid w:val="00F10A6D"/>
    <w:rsid w:val="00F10E61"/>
    <w:rsid w:val="00F11F96"/>
    <w:rsid w:val="00F1214A"/>
    <w:rsid w:val="00F123D7"/>
    <w:rsid w:val="00F1336A"/>
    <w:rsid w:val="00F13740"/>
    <w:rsid w:val="00F13797"/>
    <w:rsid w:val="00F13F31"/>
    <w:rsid w:val="00F14830"/>
    <w:rsid w:val="00F14B9A"/>
    <w:rsid w:val="00F14BE6"/>
    <w:rsid w:val="00F15006"/>
    <w:rsid w:val="00F152EC"/>
    <w:rsid w:val="00F16867"/>
    <w:rsid w:val="00F16A05"/>
    <w:rsid w:val="00F20080"/>
    <w:rsid w:val="00F214F4"/>
    <w:rsid w:val="00F232D1"/>
    <w:rsid w:val="00F23BEF"/>
    <w:rsid w:val="00F24439"/>
    <w:rsid w:val="00F2446C"/>
    <w:rsid w:val="00F24D8B"/>
    <w:rsid w:val="00F25ACC"/>
    <w:rsid w:val="00F25C5E"/>
    <w:rsid w:val="00F26744"/>
    <w:rsid w:val="00F27BD0"/>
    <w:rsid w:val="00F3005B"/>
    <w:rsid w:val="00F30554"/>
    <w:rsid w:val="00F308CB"/>
    <w:rsid w:val="00F30B7F"/>
    <w:rsid w:val="00F319BF"/>
    <w:rsid w:val="00F31EC6"/>
    <w:rsid w:val="00F32F64"/>
    <w:rsid w:val="00F34982"/>
    <w:rsid w:val="00F34C89"/>
    <w:rsid w:val="00F351E4"/>
    <w:rsid w:val="00F3522D"/>
    <w:rsid w:val="00F35A6F"/>
    <w:rsid w:val="00F35BB1"/>
    <w:rsid w:val="00F35C39"/>
    <w:rsid w:val="00F36473"/>
    <w:rsid w:val="00F36765"/>
    <w:rsid w:val="00F36925"/>
    <w:rsid w:val="00F36D18"/>
    <w:rsid w:val="00F37785"/>
    <w:rsid w:val="00F40B00"/>
    <w:rsid w:val="00F40EE4"/>
    <w:rsid w:val="00F42735"/>
    <w:rsid w:val="00F4280D"/>
    <w:rsid w:val="00F4287F"/>
    <w:rsid w:val="00F42916"/>
    <w:rsid w:val="00F4296D"/>
    <w:rsid w:val="00F43BCB"/>
    <w:rsid w:val="00F44B29"/>
    <w:rsid w:val="00F44B48"/>
    <w:rsid w:val="00F44E75"/>
    <w:rsid w:val="00F46A52"/>
    <w:rsid w:val="00F47074"/>
    <w:rsid w:val="00F47366"/>
    <w:rsid w:val="00F474E7"/>
    <w:rsid w:val="00F47D89"/>
    <w:rsid w:val="00F47FF4"/>
    <w:rsid w:val="00F50305"/>
    <w:rsid w:val="00F5093A"/>
    <w:rsid w:val="00F512F0"/>
    <w:rsid w:val="00F51638"/>
    <w:rsid w:val="00F5182E"/>
    <w:rsid w:val="00F5263F"/>
    <w:rsid w:val="00F527AF"/>
    <w:rsid w:val="00F52C2C"/>
    <w:rsid w:val="00F52FC6"/>
    <w:rsid w:val="00F53195"/>
    <w:rsid w:val="00F5334A"/>
    <w:rsid w:val="00F53C45"/>
    <w:rsid w:val="00F548AB"/>
    <w:rsid w:val="00F5554E"/>
    <w:rsid w:val="00F56434"/>
    <w:rsid w:val="00F5674E"/>
    <w:rsid w:val="00F56903"/>
    <w:rsid w:val="00F56F6D"/>
    <w:rsid w:val="00F571D6"/>
    <w:rsid w:val="00F578A7"/>
    <w:rsid w:val="00F60E27"/>
    <w:rsid w:val="00F625A4"/>
    <w:rsid w:val="00F62BEB"/>
    <w:rsid w:val="00F635CE"/>
    <w:rsid w:val="00F637A5"/>
    <w:rsid w:val="00F638E8"/>
    <w:rsid w:val="00F63F76"/>
    <w:rsid w:val="00F644A3"/>
    <w:rsid w:val="00F65B7C"/>
    <w:rsid w:val="00F6605C"/>
    <w:rsid w:val="00F67C05"/>
    <w:rsid w:val="00F70D4C"/>
    <w:rsid w:val="00F70D5A"/>
    <w:rsid w:val="00F7149A"/>
    <w:rsid w:val="00F714FF"/>
    <w:rsid w:val="00F71D4D"/>
    <w:rsid w:val="00F72722"/>
    <w:rsid w:val="00F73403"/>
    <w:rsid w:val="00F73944"/>
    <w:rsid w:val="00F73DAB"/>
    <w:rsid w:val="00F74A1C"/>
    <w:rsid w:val="00F75F93"/>
    <w:rsid w:val="00F76F37"/>
    <w:rsid w:val="00F776DB"/>
    <w:rsid w:val="00F77F0D"/>
    <w:rsid w:val="00F80053"/>
    <w:rsid w:val="00F809CB"/>
    <w:rsid w:val="00F82B48"/>
    <w:rsid w:val="00F82BE6"/>
    <w:rsid w:val="00F83B1C"/>
    <w:rsid w:val="00F83C4C"/>
    <w:rsid w:val="00F849DF"/>
    <w:rsid w:val="00F85B64"/>
    <w:rsid w:val="00F85ECA"/>
    <w:rsid w:val="00F86625"/>
    <w:rsid w:val="00F86C3A"/>
    <w:rsid w:val="00F86CE7"/>
    <w:rsid w:val="00F870F0"/>
    <w:rsid w:val="00F87147"/>
    <w:rsid w:val="00F90225"/>
    <w:rsid w:val="00F917A7"/>
    <w:rsid w:val="00F92AD9"/>
    <w:rsid w:val="00F949E2"/>
    <w:rsid w:val="00F94AA5"/>
    <w:rsid w:val="00F95535"/>
    <w:rsid w:val="00F959D6"/>
    <w:rsid w:val="00F95E62"/>
    <w:rsid w:val="00F95F40"/>
    <w:rsid w:val="00F961A9"/>
    <w:rsid w:val="00F962CE"/>
    <w:rsid w:val="00F973B5"/>
    <w:rsid w:val="00F97D45"/>
    <w:rsid w:val="00FA0353"/>
    <w:rsid w:val="00FA17F6"/>
    <w:rsid w:val="00FA31B7"/>
    <w:rsid w:val="00FA5F3F"/>
    <w:rsid w:val="00FA6275"/>
    <w:rsid w:val="00FA650C"/>
    <w:rsid w:val="00FB0201"/>
    <w:rsid w:val="00FB0947"/>
    <w:rsid w:val="00FB2174"/>
    <w:rsid w:val="00FB2284"/>
    <w:rsid w:val="00FB295F"/>
    <w:rsid w:val="00FB341C"/>
    <w:rsid w:val="00FB37CD"/>
    <w:rsid w:val="00FB3BAC"/>
    <w:rsid w:val="00FB40B9"/>
    <w:rsid w:val="00FB50A6"/>
    <w:rsid w:val="00FB5DEE"/>
    <w:rsid w:val="00FB648E"/>
    <w:rsid w:val="00FB70C0"/>
    <w:rsid w:val="00FB7632"/>
    <w:rsid w:val="00FC13A4"/>
    <w:rsid w:val="00FC181D"/>
    <w:rsid w:val="00FC1823"/>
    <w:rsid w:val="00FC18F1"/>
    <w:rsid w:val="00FC1D12"/>
    <w:rsid w:val="00FC27D4"/>
    <w:rsid w:val="00FC2BE4"/>
    <w:rsid w:val="00FC36CF"/>
    <w:rsid w:val="00FC3E0E"/>
    <w:rsid w:val="00FC46A0"/>
    <w:rsid w:val="00FC4E84"/>
    <w:rsid w:val="00FC5E13"/>
    <w:rsid w:val="00FC696E"/>
    <w:rsid w:val="00FC6A0F"/>
    <w:rsid w:val="00FC75E5"/>
    <w:rsid w:val="00FC76BF"/>
    <w:rsid w:val="00FC7A4C"/>
    <w:rsid w:val="00FC7D93"/>
    <w:rsid w:val="00FD0D56"/>
    <w:rsid w:val="00FD1291"/>
    <w:rsid w:val="00FD316C"/>
    <w:rsid w:val="00FD3342"/>
    <w:rsid w:val="00FD33DC"/>
    <w:rsid w:val="00FD3C67"/>
    <w:rsid w:val="00FD3E3C"/>
    <w:rsid w:val="00FD3E82"/>
    <w:rsid w:val="00FD4771"/>
    <w:rsid w:val="00FD4995"/>
    <w:rsid w:val="00FD4D6E"/>
    <w:rsid w:val="00FD673E"/>
    <w:rsid w:val="00FD7975"/>
    <w:rsid w:val="00FD7BDF"/>
    <w:rsid w:val="00FD7DE7"/>
    <w:rsid w:val="00FE025D"/>
    <w:rsid w:val="00FE0538"/>
    <w:rsid w:val="00FE152D"/>
    <w:rsid w:val="00FE1C61"/>
    <w:rsid w:val="00FE21C7"/>
    <w:rsid w:val="00FE30B9"/>
    <w:rsid w:val="00FE343D"/>
    <w:rsid w:val="00FE3D55"/>
    <w:rsid w:val="00FE53A6"/>
    <w:rsid w:val="00FE548D"/>
    <w:rsid w:val="00FE5976"/>
    <w:rsid w:val="00FE60E6"/>
    <w:rsid w:val="00FE6D14"/>
    <w:rsid w:val="00FF04B3"/>
    <w:rsid w:val="00FF0B7F"/>
    <w:rsid w:val="00FF0DDE"/>
    <w:rsid w:val="00FF159A"/>
    <w:rsid w:val="00FF163B"/>
    <w:rsid w:val="00FF1D64"/>
    <w:rsid w:val="00FF28C0"/>
    <w:rsid w:val="00FF34E4"/>
    <w:rsid w:val="00FF3501"/>
    <w:rsid w:val="00FF35AC"/>
    <w:rsid w:val="00FF3801"/>
    <w:rsid w:val="00FF3A20"/>
    <w:rsid w:val="00FF3B38"/>
    <w:rsid w:val="00FF485B"/>
    <w:rsid w:val="00FF542E"/>
    <w:rsid w:val="00FF568C"/>
    <w:rsid w:val="00FF5C0C"/>
    <w:rsid w:val="00FF5FE5"/>
    <w:rsid w:val="00FF7888"/>
    <w:rsid w:val="00FF7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25BB"/>
    <w:pPr>
      <w:ind w:firstLine="72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450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100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402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598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4E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EE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unhideWhenUsed/>
    <w:rsid w:val="00AC3E0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1">
    <w:name w:val="List Table 6 Colorful1"/>
    <w:basedOn w:val="TableNormal"/>
    <w:uiPriority w:val="51"/>
    <w:rsid w:val="00127317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FB3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3BAC"/>
  </w:style>
  <w:style w:type="paragraph" w:styleId="Footer">
    <w:name w:val="footer"/>
    <w:basedOn w:val="Normal"/>
    <w:link w:val="FooterChar"/>
    <w:uiPriority w:val="99"/>
    <w:unhideWhenUsed/>
    <w:rsid w:val="00FB3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3BAC"/>
  </w:style>
  <w:style w:type="paragraph" w:styleId="Caption">
    <w:name w:val="caption"/>
    <w:basedOn w:val="Normal"/>
    <w:next w:val="Normal"/>
    <w:uiPriority w:val="35"/>
    <w:unhideWhenUsed/>
    <w:qFormat/>
    <w:rsid w:val="00455E83"/>
    <w:pPr>
      <w:spacing w:after="200" w:line="240" w:lineRule="auto"/>
    </w:pPr>
    <w:rPr>
      <w:b/>
      <w:bCs/>
      <w:color w:val="4472C4" w:themeColor="accent1"/>
      <w:sz w:val="18"/>
      <w:szCs w:val="18"/>
    </w:rPr>
  </w:style>
  <w:style w:type="character" w:customStyle="1" w:styleId="nd-word">
    <w:name w:val="nd-word"/>
    <w:basedOn w:val="DefaultParagraphFont"/>
    <w:rsid w:val="004144F8"/>
  </w:style>
  <w:style w:type="character" w:styleId="Emphasis">
    <w:name w:val="Emphasis"/>
    <w:basedOn w:val="DefaultParagraphFont"/>
    <w:uiPriority w:val="20"/>
    <w:qFormat/>
    <w:rsid w:val="004144F8"/>
    <w:rPr>
      <w:i/>
      <w:iCs/>
    </w:rPr>
  </w:style>
  <w:style w:type="character" w:customStyle="1" w:styleId="pre">
    <w:name w:val="pre"/>
    <w:basedOn w:val="DefaultParagraphFont"/>
    <w:rsid w:val="004144F8"/>
  </w:style>
  <w:style w:type="character" w:customStyle="1" w:styleId="brackets">
    <w:name w:val="brackets"/>
    <w:basedOn w:val="DefaultParagraphFont"/>
    <w:rsid w:val="004144F8"/>
  </w:style>
  <w:style w:type="character" w:styleId="Hyperlink">
    <w:name w:val="Hyperlink"/>
    <w:basedOn w:val="DefaultParagraphFont"/>
    <w:uiPriority w:val="99"/>
    <w:unhideWhenUsed/>
    <w:rsid w:val="004144F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4144F8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">
    <w:name w:val="a"/>
    <w:basedOn w:val="DefaultParagraphFont"/>
    <w:rsid w:val="004144F8"/>
  </w:style>
  <w:style w:type="character" w:styleId="PlaceholderText">
    <w:name w:val="Placeholder Text"/>
    <w:basedOn w:val="DefaultParagraphFont"/>
    <w:uiPriority w:val="99"/>
    <w:semiHidden/>
    <w:rsid w:val="004144F8"/>
    <w:rPr>
      <w:color w:val="808080"/>
    </w:rPr>
  </w:style>
  <w:style w:type="character" w:styleId="HTMLCode">
    <w:name w:val="HTML Code"/>
    <w:basedOn w:val="DefaultParagraphFont"/>
    <w:uiPriority w:val="99"/>
    <w:semiHidden/>
    <w:unhideWhenUsed/>
    <w:rsid w:val="004144F8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4144F8"/>
    <w:rPr>
      <w:b/>
      <w:bCs/>
    </w:rPr>
  </w:style>
  <w:style w:type="paragraph" w:styleId="BodyText">
    <w:name w:val="Body Text"/>
    <w:basedOn w:val="Normal"/>
    <w:link w:val="BodyTextChar"/>
    <w:rsid w:val="004144F8"/>
    <w:pPr>
      <w:spacing w:after="0" w:line="240" w:lineRule="auto"/>
      <w:ind w:firstLine="0"/>
    </w:pPr>
    <w:rPr>
      <w:rFonts w:ascii="Times New Roman" w:eastAsia="Times New Roman" w:hAnsi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4144F8"/>
    <w:rPr>
      <w:rFonts w:ascii="Times New Roman" w:eastAsia="Times New Roman" w:hAnsi="Times New Roman" w:cs="Times New Roman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4144F8"/>
    <w:pPr>
      <w:spacing w:after="0"/>
    </w:pPr>
  </w:style>
  <w:style w:type="character" w:customStyle="1" w:styleId="Heading1Char">
    <w:name w:val="Heading 1 Char"/>
    <w:basedOn w:val="DefaultParagraphFont"/>
    <w:link w:val="Heading1"/>
    <w:uiPriority w:val="9"/>
    <w:rsid w:val="007450AB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450AB"/>
    <w:pPr>
      <w:spacing w:line="276" w:lineRule="auto"/>
      <w:ind w:firstLine="0"/>
      <w:jc w:val="left"/>
      <w:outlineLvl w:val="9"/>
    </w:pPr>
    <w:rPr>
      <w:lang w:eastAsia="ja-JP"/>
    </w:rPr>
  </w:style>
  <w:style w:type="character" w:customStyle="1" w:styleId="sr-only">
    <w:name w:val="sr-only"/>
    <w:basedOn w:val="DefaultParagraphFont"/>
    <w:rsid w:val="002717B1"/>
  </w:style>
  <w:style w:type="character" w:customStyle="1" w:styleId="text">
    <w:name w:val="text"/>
    <w:basedOn w:val="DefaultParagraphFont"/>
    <w:rsid w:val="002717B1"/>
  </w:style>
  <w:style w:type="character" w:customStyle="1" w:styleId="title-text">
    <w:name w:val="title-text"/>
    <w:basedOn w:val="DefaultParagraphFont"/>
    <w:rsid w:val="00F917A7"/>
  </w:style>
  <w:style w:type="character" w:customStyle="1" w:styleId="al-author-name-more">
    <w:name w:val="al-author-name-more"/>
    <w:basedOn w:val="DefaultParagraphFont"/>
    <w:rsid w:val="006C3E4A"/>
  </w:style>
  <w:style w:type="character" w:customStyle="1" w:styleId="delimiter">
    <w:name w:val="delimiter"/>
    <w:basedOn w:val="DefaultParagraphFont"/>
    <w:rsid w:val="006C3E4A"/>
  </w:style>
  <w:style w:type="character" w:customStyle="1" w:styleId="Heading2Char">
    <w:name w:val="Heading 2 Char"/>
    <w:basedOn w:val="DefaultParagraphFont"/>
    <w:link w:val="Heading2"/>
    <w:uiPriority w:val="9"/>
    <w:rsid w:val="0090100B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nowrap">
    <w:name w:val="nowrap"/>
    <w:basedOn w:val="DefaultParagraphFont"/>
    <w:rsid w:val="007F753E"/>
  </w:style>
  <w:style w:type="paragraph" w:styleId="HTMLPreformatted">
    <w:name w:val="HTML Preformatted"/>
    <w:basedOn w:val="Normal"/>
    <w:link w:val="HTMLPreformattedChar"/>
    <w:uiPriority w:val="99"/>
    <w:unhideWhenUsed/>
    <w:rsid w:val="00A2300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2300B"/>
    <w:rPr>
      <w:rFonts w:ascii="Courier New" w:eastAsia="Times New Roman" w:hAnsi="Courier New" w:cs="Courier New"/>
      <w:sz w:val="20"/>
      <w:szCs w:val="20"/>
    </w:rPr>
  </w:style>
  <w:style w:type="character" w:customStyle="1" w:styleId="n">
    <w:name w:val="n"/>
    <w:basedOn w:val="DefaultParagraphFont"/>
    <w:rsid w:val="00A2300B"/>
  </w:style>
  <w:style w:type="character" w:customStyle="1" w:styleId="Heading3Char">
    <w:name w:val="Heading 3 Char"/>
    <w:basedOn w:val="DefaultParagraphFont"/>
    <w:link w:val="Heading3"/>
    <w:uiPriority w:val="9"/>
    <w:semiHidden/>
    <w:rsid w:val="009C4025"/>
    <w:rPr>
      <w:rFonts w:asciiTheme="majorHAnsi" w:eastAsiaTheme="majorEastAsia" w:hAnsiTheme="majorHAnsi" w:cstheme="majorBidi"/>
      <w:b/>
      <w:bCs/>
      <w:color w:val="4472C4" w:themeColor="accent1"/>
    </w:rPr>
  </w:style>
  <w:style w:type="paragraph" w:customStyle="1" w:styleId="Default">
    <w:name w:val="Default"/>
    <w:rsid w:val="00A574D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mtfg0">
    <w:name w:val="mtfg0"/>
    <w:basedOn w:val="DefaultParagraphFont"/>
    <w:rsid w:val="00B95F9C"/>
  </w:style>
  <w:style w:type="character" w:customStyle="1" w:styleId="kgnlhe">
    <w:name w:val="kgnlhe"/>
    <w:basedOn w:val="DefaultParagraphFont"/>
    <w:rsid w:val="004337E0"/>
  </w:style>
  <w:style w:type="character" w:customStyle="1" w:styleId="acopre">
    <w:name w:val="acopre"/>
    <w:basedOn w:val="DefaultParagraphFont"/>
    <w:rsid w:val="000D3D19"/>
  </w:style>
  <w:style w:type="character" w:styleId="LineNumber">
    <w:name w:val="line number"/>
    <w:basedOn w:val="DefaultParagraphFont"/>
    <w:uiPriority w:val="99"/>
    <w:semiHidden/>
    <w:unhideWhenUsed/>
    <w:rsid w:val="00B430B4"/>
  </w:style>
  <w:style w:type="paragraph" w:customStyle="1" w:styleId="Normal1">
    <w:name w:val="Normal1"/>
    <w:rsid w:val="000369F7"/>
    <w:pPr>
      <w:spacing w:after="0" w:line="276" w:lineRule="auto"/>
      <w:contextualSpacing/>
    </w:pPr>
    <w:rPr>
      <w:rFonts w:ascii="Arial" w:eastAsia="Arial" w:hAnsi="Arial" w:cs="Aria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25BB"/>
    <w:pPr>
      <w:ind w:firstLine="72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450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100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402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598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4E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EE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unhideWhenUsed/>
    <w:rsid w:val="00AC3E0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1">
    <w:name w:val="List Table 6 Colorful1"/>
    <w:basedOn w:val="TableNormal"/>
    <w:uiPriority w:val="51"/>
    <w:rsid w:val="00127317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FB3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3BAC"/>
  </w:style>
  <w:style w:type="paragraph" w:styleId="Footer">
    <w:name w:val="footer"/>
    <w:basedOn w:val="Normal"/>
    <w:link w:val="FooterChar"/>
    <w:uiPriority w:val="99"/>
    <w:unhideWhenUsed/>
    <w:rsid w:val="00FB3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3BAC"/>
  </w:style>
  <w:style w:type="paragraph" w:styleId="Caption">
    <w:name w:val="caption"/>
    <w:basedOn w:val="Normal"/>
    <w:next w:val="Normal"/>
    <w:uiPriority w:val="35"/>
    <w:unhideWhenUsed/>
    <w:qFormat/>
    <w:rsid w:val="00455E83"/>
    <w:pPr>
      <w:spacing w:after="200" w:line="240" w:lineRule="auto"/>
    </w:pPr>
    <w:rPr>
      <w:b/>
      <w:bCs/>
      <w:color w:val="4472C4" w:themeColor="accent1"/>
      <w:sz w:val="18"/>
      <w:szCs w:val="18"/>
    </w:rPr>
  </w:style>
  <w:style w:type="character" w:customStyle="1" w:styleId="nd-word">
    <w:name w:val="nd-word"/>
    <w:basedOn w:val="DefaultParagraphFont"/>
    <w:rsid w:val="004144F8"/>
  </w:style>
  <w:style w:type="character" w:styleId="Emphasis">
    <w:name w:val="Emphasis"/>
    <w:basedOn w:val="DefaultParagraphFont"/>
    <w:uiPriority w:val="20"/>
    <w:qFormat/>
    <w:rsid w:val="004144F8"/>
    <w:rPr>
      <w:i/>
      <w:iCs/>
    </w:rPr>
  </w:style>
  <w:style w:type="character" w:customStyle="1" w:styleId="pre">
    <w:name w:val="pre"/>
    <w:basedOn w:val="DefaultParagraphFont"/>
    <w:rsid w:val="004144F8"/>
  </w:style>
  <w:style w:type="character" w:customStyle="1" w:styleId="brackets">
    <w:name w:val="brackets"/>
    <w:basedOn w:val="DefaultParagraphFont"/>
    <w:rsid w:val="004144F8"/>
  </w:style>
  <w:style w:type="character" w:styleId="Hyperlink">
    <w:name w:val="Hyperlink"/>
    <w:basedOn w:val="DefaultParagraphFont"/>
    <w:uiPriority w:val="99"/>
    <w:unhideWhenUsed/>
    <w:rsid w:val="004144F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4144F8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">
    <w:name w:val="a"/>
    <w:basedOn w:val="DefaultParagraphFont"/>
    <w:rsid w:val="004144F8"/>
  </w:style>
  <w:style w:type="character" w:styleId="PlaceholderText">
    <w:name w:val="Placeholder Text"/>
    <w:basedOn w:val="DefaultParagraphFont"/>
    <w:uiPriority w:val="99"/>
    <w:semiHidden/>
    <w:rsid w:val="004144F8"/>
    <w:rPr>
      <w:color w:val="808080"/>
    </w:rPr>
  </w:style>
  <w:style w:type="character" w:styleId="HTMLCode">
    <w:name w:val="HTML Code"/>
    <w:basedOn w:val="DefaultParagraphFont"/>
    <w:uiPriority w:val="99"/>
    <w:semiHidden/>
    <w:unhideWhenUsed/>
    <w:rsid w:val="004144F8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4144F8"/>
    <w:rPr>
      <w:b/>
      <w:bCs/>
    </w:rPr>
  </w:style>
  <w:style w:type="paragraph" w:styleId="BodyText">
    <w:name w:val="Body Text"/>
    <w:basedOn w:val="Normal"/>
    <w:link w:val="BodyTextChar"/>
    <w:rsid w:val="004144F8"/>
    <w:pPr>
      <w:spacing w:after="0" w:line="240" w:lineRule="auto"/>
      <w:ind w:firstLine="0"/>
    </w:pPr>
    <w:rPr>
      <w:rFonts w:ascii="Times New Roman" w:eastAsia="Times New Roman" w:hAnsi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4144F8"/>
    <w:rPr>
      <w:rFonts w:ascii="Times New Roman" w:eastAsia="Times New Roman" w:hAnsi="Times New Roman" w:cs="Times New Roman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4144F8"/>
    <w:pPr>
      <w:spacing w:after="0"/>
    </w:pPr>
  </w:style>
  <w:style w:type="character" w:customStyle="1" w:styleId="Heading1Char">
    <w:name w:val="Heading 1 Char"/>
    <w:basedOn w:val="DefaultParagraphFont"/>
    <w:link w:val="Heading1"/>
    <w:uiPriority w:val="9"/>
    <w:rsid w:val="007450AB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450AB"/>
    <w:pPr>
      <w:spacing w:line="276" w:lineRule="auto"/>
      <w:ind w:firstLine="0"/>
      <w:jc w:val="left"/>
      <w:outlineLvl w:val="9"/>
    </w:pPr>
    <w:rPr>
      <w:lang w:eastAsia="ja-JP"/>
    </w:rPr>
  </w:style>
  <w:style w:type="character" w:customStyle="1" w:styleId="sr-only">
    <w:name w:val="sr-only"/>
    <w:basedOn w:val="DefaultParagraphFont"/>
    <w:rsid w:val="002717B1"/>
  </w:style>
  <w:style w:type="character" w:customStyle="1" w:styleId="text">
    <w:name w:val="text"/>
    <w:basedOn w:val="DefaultParagraphFont"/>
    <w:rsid w:val="002717B1"/>
  </w:style>
  <w:style w:type="character" w:customStyle="1" w:styleId="title-text">
    <w:name w:val="title-text"/>
    <w:basedOn w:val="DefaultParagraphFont"/>
    <w:rsid w:val="00F917A7"/>
  </w:style>
  <w:style w:type="character" w:customStyle="1" w:styleId="al-author-name-more">
    <w:name w:val="al-author-name-more"/>
    <w:basedOn w:val="DefaultParagraphFont"/>
    <w:rsid w:val="006C3E4A"/>
  </w:style>
  <w:style w:type="character" w:customStyle="1" w:styleId="delimiter">
    <w:name w:val="delimiter"/>
    <w:basedOn w:val="DefaultParagraphFont"/>
    <w:rsid w:val="006C3E4A"/>
  </w:style>
  <w:style w:type="character" w:customStyle="1" w:styleId="Heading2Char">
    <w:name w:val="Heading 2 Char"/>
    <w:basedOn w:val="DefaultParagraphFont"/>
    <w:link w:val="Heading2"/>
    <w:uiPriority w:val="9"/>
    <w:rsid w:val="0090100B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nowrap">
    <w:name w:val="nowrap"/>
    <w:basedOn w:val="DefaultParagraphFont"/>
    <w:rsid w:val="007F753E"/>
  </w:style>
  <w:style w:type="paragraph" w:styleId="HTMLPreformatted">
    <w:name w:val="HTML Preformatted"/>
    <w:basedOn w:val="Normal"/>
    <w:link w:val="HTMLPreformattedChar"/>
    <w:uiPriority w:val="99"/>
    <w:unhideWhenUsed/>
    <w:rsid w:val="00A2300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2300B"/>
    <w:rPr>
      <w:rFonts w:ascii="Courier New" w:eastAsia="Times New Roman" w:hAnsi="Courier New" w:cs="Courier New"/>
      <w:sz w:val="20"/>
      <w:szCs w:val="20"/>
    </w:rPr>
  </w:style>
  <w:style w:type="character" w:customStyle="1" w:styleId="n">
    <w:name w:val="n"/>
    <w:basedOn w:val="DefaultParagraphFont"/>
    <w:rsid w:val="00A2300B"/>
  </w:style>
  <w:style w:type="character" w:customStyle="1" w:styleId="Heading3Char">
    <w:name w:val="Heading 3 Char"/>
    <w:basedOn w:val="DefaultParagraphFont"/>
    <w:link w:val="Heading3"/>
    <w:uiPriority w:val="9"/>
    <w:semiHidden/>
    <w:rsid w:val="009C4025"/>
    <w:rPr>
      <w:rFonts w:asciiTheme="majorHAnsi" w:eastAsiaTheme="majorEastAsia" w:hAnsiTheme="majorHAnsi" w:cstheme="majorBidi"/>
      <w:b/>
      <w:bCs/>
      <w:color w:val="4472C4" w:themeColor="accent1"/>
    </w:rPr>
  </w:style>
  <w:style w:type="paragraph" w:customStyle="1" w:styleId="Default">
    <w:name w:val="Default"/>
    <w:rsid w:val="00A574D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mtfg0">
    <w:name w:val="mtfg0"/>
    <w:basedOn w:val="DefaultParagraphFont"/>
    <w:rsid w:val="00B95F9C"/>
  </w:style>
  <w:style w:type="character" w:customStyle="1" w:styleId="kgnlhe">
    <w:name w:val="kgnlhe"/>
    <w:basedOn w:val="DefaultParagraphFont"/>
    <w:rsid w:val="004337E0"/>
  </w:style>
  <w:style w:type="character" w:customStyle="1" w:styleId="acopre">
    <w:name w:val="acopre"/>
    <w:basedOn w:val="DefaultParagraphFont"/>
    <w:rsid w:val="000D3D19"/>
  </w:style>
  <w:style w:type="character" w:styleId="LineNumber">
    <w:name w:val="line number"/>
    <w:basedOn w:val="DefaultParagraphFont"/>
    <w:uiPriority w:val="99"/>
    <w:semiHidden/>
    <w:unhideWhenUsed/>
    <w:rsid w:val="00B430B4"/>
  </w:style>
  <w:style w:type="paragraph" w:customStyle="1" w:styleId="Normal1">
    <w:name w:val="Normal1"/>
    <w:rsid w:val="000369F7"/>
    <w:pPr>
      <w:spacing w:after="0" w:line="276" w:lineRule="auto"/>
      <w:contextualSpacing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24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263117">
          <w:marLeft w:val="-150"/>
          <w:marRight w:val="-15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61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726515">
                      <w:marLeft w:val="-75"/>
                      <w:marRight w:val="-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6840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324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738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96610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12147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0213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5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2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2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6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46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2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5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39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0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2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147075">
          <w:marLeft w:val="-150"/>
          <w:marRight w:val="-15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9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55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19731">
                      <w:marLeft w:val="-75"/>
                      <w:marRight w:val="-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71408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80453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19914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4695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9693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61802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100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5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ACF0EF-629E-4414-A75A-58324BB5B6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1</TotalTime>
  <Pages>1</Pages>
  <Words>243</Words>
  <Characters>139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lamia</cp:lastModifiedBy>
  <cp:revision>823</cp:revision>
  <cp:lastPrinted>2020-12-05T06:51:00Z</cp:lastPrinted>
  <dcterms:created xsi:type="dcterms:W3CDTF">2020-12-23T09:45:00Z</dcterms:created>
  <dcterms:modified xsi:type="dcterms:W3CDTF">2020-12-28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peerj</vt:lpwstr>
  </property>
  <property fmtid="{D5CDD505-2E9C-101B-9397-08002B2CF9AE}" pid="21" name="Mendeley Recent Style Name 9_1">
    <vt:lpwstr>PeerJ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peerj</vt:lpwstr>
  </property>
  <property fmtid="{D5CDD505-2E9C-101B-9397-08002B2CF9AE}" pid="24" name="Mendeley Unique User Id_1">
    <vt:lpwstr>722766f6-f878-3764-bf0f-93604f2227e8</vt:lpwstr>
  </property>
</Properties>
</file>